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B72B6" w14:textId="77777777" w:rsidR="00086E65" w:rsidRPr="00E6505F" w:rsidRDefault="00086E65" w:rsidP="00086E65">
      <w:pPr>
        <w:pStyle w:val="Popis"/>
        <w:ind w:firstLine="0"/>
        <w:jc w:val="center"/>
      </w:pPr>
      <w:r w:rsidRPr="00E6505F">
        <w:rPr>
          <w:noProof/>
          <w:lang w:eastAsia="sk-SK"/>
        </w:rPr>
        <w:drawing>
          <wp:inline distT="0" distB="0" distL="0" distR="0" wp14:anchorId="6D2E2B93" wp14:editId="6CC6116C">
            <wp:extent cx="2001599" cy="3646198"/>
            <wp:effectExtent l="0" t="0" r="0" b="0"/>
            <wp:docPr id="1997064052" name="Obrázok 199706405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01599" cy="3646198"/>
                    </a:xfrm>
                    <a:prstGeom prst="rect">
                      <a:avLst/>
                    </a:prstGeom>
                  </pic:spPr>
                </pic:pic>
              </a:graphicData>
            </a:graphic>
          </wp:inline>
        </w:drawing>
      </w:r>
    </w:p>
    <w:p w14:paraId="571C64B7" w14:textId="77777777" w:rsidR="00086E65" w:rsidRPr="00E6505F" w:rsidRDefault="00086E65" w:rsidP="00086E65"/>
    <w:p w14:paraId="7750ADF3" w14:textId="77777777" w:rsidR="00086E65" w:rsidRPr="00591A98" w:rsidRDefault="00086E65" w:rsidP="00086E65"/>
    <w:p w14:paraId="46711BB3" w14:textId="77777777" w:rsidR="00086E65" w:rsidRPr="00E6505F" w:rsidRDefault="00086E65" w:rsidP="00086E65">
      <w:pPr>
        <w:pStyle w:val="Nadpis1"/>
      </w:pPr>
      <w:proofErr w:type="spellStart"/>
      <w:r>
        <w:t>Corvus</w:t>
      </w:r>
      <w:proofErr w:type="spellEnd"/>
      <w:r w:rsidRPr="00E6505F">
        <w:t xml:space="preserve"> – </w:t>
      </w:r>
      <w:proofErr w:type="spellStart"/>
      <w:r w:rsidRPr="00E6505F">
        <w:t>Accessible</w:t>
      </w:r>
      <w:proofErr w:type="spellEnd"/>
      <w:r w:rsidRPr="00E6505F">
        <w:t xml:space="preserve"> </w:t>
      </w:r>
      <w:proofErr w:type="spellStart"/>
      <w:r w:rsidRPr="00E6505F">
        <w:t>Kit</w:t>
      </w:r>
      <w:proofErr w:type="spellEnd"/>
      <w:r w:rsidRPr="00E6505F">
        <w:t xml:space="preserve"> </w:t>
      </w:r>
      <w:proofErr w:type="spellStart"/>
      <w:r w:rsidRPr="00E6505F">
        <w:t>for</w:t>
      </w:r>
      <w:proofErr w:type="spellEnd"/>
      <w:r w:rsidRPr="00E6505F">
        <w:t xml:space="preserve"> Android</w:t>
      </w:r>
    </w:p>
    <w:p w14:paraId="7C4081DB" w14:textId="77777777" w:rsidR="00086E65" w:rsidRPr="00C46AB6" w:rsidRDefault="00086E65" w:rsidP="00086E65">
      <w:pPr>
        <w:spacing w:before="200"/>
        <w:ind w:firstLine="0"/>
        <w:jc w:val="center"/>
        <w:rPr>
          <w:b/>
          <w:color w:val="440099"/>
          <w:sz w:val="26"/>
          <w:szCs w:val="26"/>
        </w:rPr>
      </w:pPr>
      <w:r w:rsidRPr="00C46AB6">
        <w:rPr>
          <w:b/>
          <w:color w:val="440099"/>
          <w:sz w:val="26"/>
          <w:szCs w:val="26"/>
        </w:rPr>
        <w:t>Rodina aplikácií sprístupňujúcich mobilné telefóny s operačným systémom Android nevidiacim a slabozrakým používateľom</w:t>
      </w:r>
    </w:p>
    <w:p w14:paraId="145DE92C" w14:textId="28CD731E" w:rsidR="00086E65" w:rsidRPr="00086E65" w:rsidRDefault="00086E65" w:rsidP="00086E65">
      <w:pPr>
        <w:pStyle w:val="Nadpis1"/>
        <w:rPr>
          <w:rFonts w:asciiTheme="minorHAnsi" w:hAnsiTheme="minorHAnsi" w:cstheme="minorHAnsi"/>
          <w:sz w:val="22"/>
          <w:szCs w:val="22"/>
        </w:rPr>
      </w:pPr>
      <w:r w:rsidRPr="00086E65">
        <w:t>Zoznam gest</w:t>
      </w:r>
    </w:p>
    <w:p w14:paraId="71C6F4CE" w14:textId="77777777" w:rsidR="00086E65" w:rsidRPr="00086E65" w:rsidRDefault="00086E65" w:rsidP="00086E65">
      <w:pPr>
        <w:spacing w:after="0" w:line="360" w:lineRule="auto"/>
        <w:rPr>
          <w:rFonts w:cstheme="minorHAnsi"/>
        </w:rPr>
      </w:pPr>
    </w:p>
    <w:p w14:paraId="78AA6909" w14:textId="77777777" w:rsidR="00086E65" w:rsidRPr="00086E65" w:rsidRDefault="00086E65" w:rsidP="00086E65">
      <w:pPr>
        <w:spacing w:after="0" w:line="360" w:lineRule="auto"/>
        <w:rPr>
          <w:rFonts w:cstheme="minorHAnsi"/>
        </w:rPr>
      </w:pPr>
    </w:p>
    <w:p w14:paraId="5F229AE8" w14:textId="77777777" w:rsidR="00086E65" w:rsidRPr="00086E65" w:rsidRDefault="00086E65" w:rsidP="00086E65">
      <w:pPr>
        <w:spacing w:after="0" w:line="360" w:lineRule="auto"/>
        <w:rPr>
          <w:rFonts w:cstheme="minorHAnsi"/>
        </w:rPr>
      </w:pPr>
    </w:p>
    <w:p w14:paraId="737849BD" w14:textId="77777777" w:rsidR="00086E65" w:rsidRPr="00086E65" w:rsidRDefault="00086E65" w:rsidP="00086E65">
      <w:pPr>
        <w:spacing w:after="0" w:line="360" w:lineRule="auto"/>
        <w:rPr>
          <w:rFonts w:cstheme="minorHAnsi"/>
        </w:rPr>
      </w:pPr>
    </w:p>
    <w:p w14:paraId="7CB61BA4" w14:textId="77777777" w:rsidR="00086E65" w:rsidRPr="00086E65" w:rsidRDefault="00086E65" w:rsidP="00086E65">
      <w:pPr>
        <w:spacing w:after="0" w:line="360" w:lineRule="auto"/>
        <w:rPr>
          <w:rFonts w:cstheme="minorHAnsi"/>
        </w:rPr>
      </w:pPr>
    </w:p>
    <w:p w14:paraId="06C4CCDD" w14:textId="77777777" w:rsidR="00086E65" w:rsidRPr="00086E65" w:rsidRDefault="00086E65" w:rsidP="00086E65">
      <w:pPr>
        <w:spacing w:after="0" w:line="360" w:lineRule="auto"/>
        <w:rPr>
          <w:rFonts w:cstheme="minorHAnsi"/>
        </w:rPr>
      </w:pPr>
    </w:p>
    <w:p w14:paraId="46F3FCAC" w14:textId="77777777" w:rsidR="00086E65" w:rsidRPr="00086E65" w:rsidRDefault="00086E65" w:rsidP="00086E65">
      <w:pPr>
        <w:spacing w:after="0" w:line="360" w:lineRule="auto"/>
        <w:rPr>
          <w:rFonts w:cstheme="minorHAnsi"/>
        </w:rPr>
      </w:pPr>
    </w:p>
    <w:p w14:paraId="193129C7" w14:textId="77777777" w:rsidR="00086E65" w:rsidRPr="00086E65" w:rsidRDefault="00086E65" w:rsidP="00086E65">
      <w:pPr>
        <w:spacing w:after="0" w:line="360" w:lineRule="auto"/>
        <w:ind w:firstLine="0"/>
        <w:rPr>
          <w:rFonts w:cstheme="minorHAnsi"/>
          <w:b/>
          <w:lang w:val="en-US"/>
        </w:rPr>
      </w:pPr>
      <w:r w:rsidRPr="00086E65">
        <w:rPr>
          <w:rFonts w:cstheme="minorHAnsi"/>
          <w:b/>
        </w:rPr>
        <w:t>Verzia používateľskej príručky – február 2024</w:t>
      </w:r>
    </w:p>
    <w:p w14:paraId="0E1C823A" w14:textId="77777777" w:rsidR="00086E65" w:rsidRPr="00086E65" w:rsidRDefault="00086E65" w:rsidP="00086E65">
      <w:pPr>
        <w:spacing w:after="0" w:line="360" w:lineRule="auto"/>
        <w:ind w:firstLine="0"/>
        <w:rPr>
          <w:rFonts w:cstheme="minorHAnsi"/>
          <w:b/>
        </w:rPr>
      </w:pPr>
      <w:r w:rsidRPr="00086E65">
        <w:rPr>
          <w:rFonts w:cstheme="minorHAnsi"/>
          <w:b/>
        </w:rPr>
        <w:t xml:space="preserve">Príručka kompatibilná s verziou programu </w:t>
      </w:r>
      <w:proofErr w:type="spellStart"/>
      <w:r w:rsidRPr="00086E65">
        <w:rPr>
          <w:rFonts w:cstheme="minorHAnsi"/>
          <w:b/>
        </w:rPr>
        <w:t>Corvus</w:t>
      </w:r>
      <w:proofErr w:type="spellEnd"/>
      <w:r w:rsidRPr="00086E65">
        <w:rPr>
          <w:rFonts w:cstheme="minorHAnsi"/>
          <w:b/>
        </w:rPr>
        <w:t xml:space="preserve"> v. 2023.10.0</w:t>
      </w:r>
    </w:p>
    <w:p w14:paraId="76BC90C2" w14:textId="77777777" w:rsidR="00086E65" w:rsidRPr="00E6505F" w:rsidRDefault="00086E65" w:rsidP="00086E65">
      <w:pPr>
        <w:spacing w:after="0" w:line="360" w:lineRule="auto"/>
        <w:ind w:firstLine="0"/>
        <w:rPr>
          <w:b/>
        </w:rPr>
      </w:pPr>
      <w:r w:rsidRPr="00086E65">
        <w:rPr>
          <w:rFonts w:cstheme="minorHAnsi"/>
          <w:b/>
        </w:rPr>
        <w:t xml:space="preserve">© 2014 – 2024  </w:t>
      </w:r>
      <w:proofErr w:type="spellStart"/>
      <w:r w:rsidRPr="00086E65">
        <w:rPr>
          <w:rFonts w:cstheme="minorHAnsi"/>
          <w:b/>
        </w:rPr>
        <w:t>Touch&amp;Speech</w:t>
      </w:r>
      <w:proofErr w:type="spellEnd"/>
      <w:r w:rsidRPr="00086E65">
        <w:rPr>
          <w:rFonts w:cstheme="minorHAnsi"/>
          <w:b/>
        </w:rPr>
        <w:t xml:space="preserve"> n. o.</w:t>
      </w:r>
    </w:p>
    <w:p w14:paraId="1D5DEF75" w14:textId="2ECC0156" w:rsidR="000E2A38" w:rsidRPr="00823390" w:rsidRDefault="000E2A38" w:rsidP="00691D98">
      <w:pPr>
        <w:pStyle w:val="Nadpis2"/>
        <w:numPr>
          <w:ilvl w:val="0"/>
          <w:numId w:val="0"/>
        </w:numPr>
        <w:tabs>
          <w:tab w:val="clear" w:pos="426"/>
        </w:tabs>
        <w:jc w:val="center"/>
      </w:pPr>
      <w:r w:rsidRPr="00823390">
        <w:lastRenderedPageBreak/>
        <w:t>Obsah</w:t>
      </w:r>
    </w:p>
    <w:p w14:paraId="39936B2A" w14:textId="5F1E27E0" w:rsidR="000E2A38" w:rsidRPr="00823390" w:rsidRDefault="000E2A38" w:rsidP="00D11108">
      <w:pPr>
        <w:pStyle w:val="Obsah1"/>
        <w:rPr>
          <w:rFonts w:eastAsiaTheme="minorEastAsia"/>
          <w:noProof/>
          <w:lang w:eastAsia="sk-SK"/>
        </w:rPr>
      </w:pPr>
      <w:r w:rsidRPr="00823390">
        <w:fldChar w:fldCharType="begin"/>
      </w:r>
      <w:r w:rsidRPr="00823390">
        <w:instrText xml:space="preserve"> TOC \o "1-3" \h \z \u </w:instrText>
      </w:r>
      <w:r w:rsidRPr="00823390">
        <w:fldChar w:fldCharType="separate"/>
      </w:r>
    </w:p>
    <w:p w14:paraId="6782EF1D" w14:textId="27647465" w:rsidR="000E2A38" w:rsidRPr="00823390" w:rsidRDefault="003E1E8C" w:rsidP="00D11108">
      <w:pPr>
        <w:pStyle w:val="Obsah2"/>
        <w:rPr>
          <w:rFonts w:eastAsiaTheme="minorEastAsia"/>
          <w:noProof/>
          <w:lang w:eastAsia="sk-SK"/>
        </w:rPr>
      </w:pPr>
      <w:hyperlink w:anchor="_Toc102390391" w:history="1">
        <w:r w:rsidR="000E2A38" w:rsidRPr="00823390">
          <w:rPr>
            <w:rStyle w:val="Hypertextovprepojenie"/>
            <w:noProof/>
          </w:rPr>
          <w:t>1. Typy používaných gest</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391 \h </w:instrText>
        </w:r>
        <w:r w:rsidR="000E2A38" w:rsidRPr="00823390">
          <w:rPr>
            <w:noProof/>
            <w:webHidden/>
          </w:rPr>
        </w:r>
        <w:r w:rsidR="000E2A38" w:rsidRPr="00823390">
          <w:rPr>
            <w:noProof/>
            <w:webHidden/>
          </w:rPr>
          <w:fldChar w:fldCharType="separate"/>
        </w:r>
        <w:r w:rsidR="00691D98">
          <w:rPr>
            <w:noProof/>
            <w:webHidden/>
          </w:rPr>
          <w:t>3</w:t>
        </w:r>
        <w:r w:rsidR="000E2A38" w:rsidRPr="00823390">
          <w:rPr>
            <w:noProof/>
            <w:webHidden/>
          </w:rPr>
          <w:fldChar w:fldCharType="end"/>
        </w:r>
      </w:hyperlink>
    </w:p>
    <w:p w14:paraId="251C28F8" w14:textId="3DD822DB" w:rsidR="000E2A38" w:rsidRPr="00823390" w:rsidRDefault="003E1E8C" w:rsidP="00D11108">
      <w:pPr>
        <w:pStyle w:val="Obsah2"/>
        <w:rPr>
          <w:rFonts w:eastAsiaTheme="minorEastAsia"/>
          <w:noProof/>
          <w:lang w:eastAsia="sk-SK"/>
        </w:rPr>
      </w:pPr>
      <w:hyperlink w:anchor="_Toc102390392" w:history="1">
        <w:r w:rsidR="000E2A38" w:rsidRPr="00823390">
          <w:rPr>
            <w:rStyle w:val="Hypertextovprepojenie"/>
            <w:noProof/>
          </w:rPr>
          <w:t>2. Zoznamy</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392 \h </w:instrText>
        </w:r>
        <w:r w:rsidR="000E2A38" w:rsidRPr="00823390">
          <w:rPr>
            <w:noProof/>
            <w:webHidden/>
          </w:rPr>
        </w:r>
        <w:r w:rsidR="000E2A38" w:rsidRPr="00823390">
          <w:rPr>
            <w:noProof/>
            <w:webHidden/>
          </w:rPr>
          <w:fldChar w:fldCharType="separate"/>
        </w:r>
        <w:r w:rsidR="00691D98">
          <w:rPr>
            <w:noProof/>
            <w:webHidden/>
          </w:rPr>
          <w:t>5</w:t>
        </w:r>
        <w:r w:rsidR="000E2A38" w:rsidRPr="00823390">
          <w:rPr>
            <w:noProof/>
            <w:webHidden/>
          </w:rPr>
          <w:fldChar w:fldCharType="end"/>
        </w:r>
      </w:hyperlink>
    </w:p>
    <w:p w14:paraId="445C681E" w14:textId="406BE585" w:rsidR="000E2A38" w:rsidRPr="00823390" w:rsidRDefault="003E1E8C" w:rsidP="00D11108">
      <w:pPr>
        <w:pStyle w:val="Obsah2"/>
        <w:rPr>
          <w:rFonts w:eastAsiaTheme="minorEastAsia"/>
          <w:noProof/>
          <w:lang w:eastAsia="sk-SK"/>
        </w:rPr>
      </w:pPr>
      <w:hyperlink w:anchor="_Toc102390393" w:history="1">
        <w:r w:rsidR="000E2A38" w:rsidRPr="00823390">
          <w:rPr>
            <w:rStyle w:val="Hypertextovprepojenie"/>
            <w:noProof/>
          </w:rPr>
          <w:t>3. Práca s textom</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393 \h </w:instrText>
        </w:r>
        <w:r w:rsidR="000E2A38" w:rsidRPr="00823390">
          <w:rPr>
            <w:noProof/>
            <w:webHidden/>
          </w:rPr>
        </w:r>
        <w:r w:rsidR="000E2A38" w:rsidRPr="00823390">
          <w:rPr>
            <w:noProof/>
            <w:webHidden/>
          </w:rPr>
          <w:fldChar w:fldCharType="separate"/>
        </w:r>
        <w:r w:rsidR="00691D98">
          <w:rPr>
            <w:noProof/>
            <w:webHidden/>
          </w:rPr>
          <w:t>6</w:t>
        </w:r>
        <w:r w:rsidR="000E2A38" w:rsidRPr="00823390">
          <w:rPr>
            <w:noProof/>
            <w:webHidden/>
          </w:rPr>
          <w:fldChar w:fldCharType="end"/>
        </w:r>
      </w:hyperlink>
    </w:p>
    <w:p w14:paraId="28131F51" w14:textId="6A7C1053" w:rsidR="000E2A38" w:rsidRPr="00823390" w:rsidRDefault="003E1E8C" w:rsidP="00D11108">
      <w:pPr>
        <w:pStyle w:val="Obsah3"/>
        <w:rPr>
          <w:rFonts w:eastAsiaTheme="minorEastAsia"/>
          <w:noProof/>
          <w:lang w:eastAsia="sk-SK"/>
        </w:rPr>
      </w:pPr>
      <w:hyperlink w:anchor="_Toc102390394" w:history="1">
        <w:r w:rsidR="000E2A38" w:rsidRPr="00823390">
          <w:rPr>
            <w:rStyle w:val="Hypertextovprepojenie"/>
            <w:noProof/>
          </w:rPr>
          <w:t>3.1 Editačné pole</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394 \h </w:instrText>
        </w:r>
        <w:r w:rsidR="000E2A38" w:rsidRPr="00823390">
          <w:rPr>
            <w:noProof/>
            <w:webHidden/>
          </w:rPr>
        </w:r>
        <w:r w:rsidR="000E2A38" w:rsidRPr="00823390">
          <w:rPr>
            <w:noProof/>
            <w:webHidden/>
          </w:rPr>
          <w:fldChar w:fldCharType="separate"/>
        </w:r>
        <w:r w:rsidR="00691D98">
          <w:rPr>
            <w:noProof/>
            <w:webHidden/>
          </w:rPr>
          <w:t>6</w:t>
        </w:r>
        <w:r w:rsidR="000E2A38" w:rsidRPr="00823390">
          <w:rPr>
            <w:noProof/>
            <w:webHidden/>
          </w:rPr>
          <w:fldChar w:fldCharType="end"/>
        </w:r>
      </w:hyperlink>
    </w:p>
    <w:p w14:paraId="00A526CB" w14:textId="58BE67F1" w:rsidR="000E2A38" w:rsidRPr="00823390" w:rsidRDefault="003E1E8C" w:rsidP="00D11108">
      <w:pPr>
        <w:pStyle w:val="Obsah3"/>
        <w:rPr>
          <w:rFonts w:eastAsiaTheme="minorEastAsia"/>
          <w:noProof/>
          <w:lang w:eastAsia="sk-SK"/>
        </w:rPr>
      </w:pPr>
      <w:hyperlink w:anchor="_Toc102390395" w:history="1">
        <w:r w:rsidR="000E2A38" w:rsidRPr="00823390">
          <w:rPr>
            <w:rStyle w:val="Hypertextovprepojenie"/>
            <w:noProof/>
          </w:rPr>
          <w:t>3.2 Brailová klávesnica</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395 \h </w:instrText>
        </w:r>
        <w:r w:rsidR="000E2A38" w:rsidRPr="00823390">
          <w:rPr>
            <w:noProof/>
            <w:webHidden/>
          </w:rPr>
        </w:r>
        <w:r w:rsidR="000E2A38" w:rsidRPr="00823390">
          <w:rPr>
            <w:noProof/>
            <w:webHidden/>
          </w:rPr>
          <w:fldChar w:fldCharType="separate"/>
        </w:r>
        <w:r w:rsidR="00691D98">
          <w:rPr>
            <w:noProof/>
            <w:webHidden/>
          </w:rPr>
          <w:t>6</w:t>
        </w:r>
        <w:r w:rsidR="000E2A38" w:rsidRPr="00823390">
          <w:rPr>
            <w:noProof/>
            <w:webHidden/>
          </w:rPr>
          <w:fldChar w:fldCharType="end"/>
        </w:r>
      </w:hyperlink>
    </w:p>
    <w:p w14:paraId="5ACDEE58" w14:textId="5C218515" w:rsidR="000E2A38" w:rsidRPr="00823390" w:rsidRDefault="003E1E8C" w:rsidP="00D11108">
      <w:pPr>
        <w:pStyle w:val="Obsah2"/>
        <w:rPr>
          <w:rFonts w:eastAsiaTheme="minorEastAsia"/>
          <w:noProof/>
          <w:lang w:eastAsia="sk-SK"/>
        </w:rPr>
      </w:pPr>
      <w:hyperlink w:anchor="_Toc102390396" w:history="1">
        <w:r w:rsidR="000E2A38" w:rsidRPr="00823390">
          <w:rPr>
            <w:rStyle w:val="Hypertextovprepojenie"/>
            <w:noProof/>
          </w:rPr>
          <w:t>4. Gestá v moduloch Corvusu</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396 \h </w:instrText>
        </w:r>
        <w:r w:rsidR="000E2A38" w:rsidRPr="00823390">
          <w:rPr>
            <w:noProof/>
            <w:webHidden/>
          </w:rPr>
        </w:r>
        <w:r w:rsidR="000E2A38" w:rsidRPr="00823390">
          <w:rPr>
            <w:noProof/>
            <w:webHidden/>
          </w:rPr>
          <w:fldChar w:fldCharType="separate"/>
        </w:r>
        <w:r w:rsidR="00691D98">
          <w:rPr>
            <w:noProof/>
            <w:webHidden/>
          </w:rPr>
          <w:t>9</w:t>
        </w:r>
        <w:r w:rsidR="000E2A38" w:rsidRPr="00823390">
          <w:rPr>
            <w:noProof/>
            <w:webHidden/>
          </w:rPr>
          <w:fldChar w:fldCharType="end"/>
        </w:r>
      </w:hyperlink>
    </w:p>
    <w:p w14:paraId="293D9371" w14:textId="2033DE4D" w:rsidR="000E2A38" w:rsidRPr="00823390" w:rsidRDefault="003E1E8C" w:rsidP="00D11108">
      <w:pPr>
        <w:pStyle w:val="Obsah3"/>
        <w:rPr>
          <w:rFonts w:eastAsiaTheme="minorEastAsia"/>
          <w:noProof/>
          <w:lang w:eastAsia="sk-SK"/>
        </w:rPr>
      </w:pPr>
      <w:hyperlink w:anchor="_Toc102390397" w:history="1">
        <w:r w:rsidR="000E2A38" w:rsidRPr="00823390">
          <w:rPr>
            <w:rStyle w:val="Hypertextovprepojenie"/>
            <w:noProof/>
          </w:rPr>
          <w:t>4.1 Kalendár</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397 \h </w:instrText>
        </w:r>
        <w:r w:rsidR="000E2A38" w:rsidRPr="00823390">
          <w:rPr>
            <w:noProof/>
            <w:webHidden/>
          </w:rPr>
        </w:r>
        <w:r w:rsidR="000E2A38" w:rsidRPr="00823390">
          <w:rPr>
            <w:noProof/>
            <w:webHidden/>
          </w:rPr>
          <w:fldChar w:fldCharType="separate"/>
        </w:r>
        <w:r w:rsidR="00691D98">
          <w:rPr>
            <w:noProof/>
            <w:webHidden/>
          </w:rPr>
          <w:t>9</w:t>
        </w:r>
        <w:r w:rsidR="000E2A38" w:rsidRPr="00823390">
          <w:rPr>
            <w:noProof/>
            <w:webHidden/>
          </w:rPr>
          <w:fldChar w:fldCharType="end"/>
        </w:r>
      </w:hyperlink>
    </w:p>
    <w:p w14:paraId="3A4E2374" w14:textId="46790C52" w:rsidR="000E2A38" w:rsidRPr="00823390" w:rsidRDefault="003E1E8C" w:rsidP="00D11108">
      <w:pPr>
        <w:pStyle w:val="Obsah3"/>
        <w:rPr>
          <w:rFonts w:eastAsiaTheme="minorEastAsia"/>
          <w:noProof/>
          <w:lang w:eastAsia="sk-SK"/>
        </w:rPr>
      </w:pPr>
      <w:hyperlink w:anchor="_Toc102390398" w:history="1">
        <w:r w:rsidR="000E2A38" w:rsidRPr="00823390">
          <w:rPr>
            <w:rStyle w:val="Hypertextovprepojenie"/>
            <w:noProof/>
          </w:rPr>
          <w:t>4.2 Obrazovka prehrávania v prehrávači hudby</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398 \h </w:instrText>
        </w:r>
        <w:r w:rsidR="000E2A38" w:rsidRPr="00823390">
          <w:rPr>
            <w:noProof/>
            <w:webHidden/>
          </w:rPr>
        </w:r>
        <w:r w:rsidR="000E2A38" w:rsidRPr="00823390">
          <w:rPr>
            <w:noProof/>
            <w:webHidden/>
          </w:rPr>
          <w:fldChar w:fldCharType="separate"/>
        </w:r>
        <w:r w:rsidR="00691D98">
          <w:rPr>
            <w:noProof/>
            <w:webHidden/>
          </w:rPr>
          <w:t>9</w:t>
        </w:r>
        <w:r w:rsidR="000E2A38" w:rsidRPr="00823390">
          <w:rPr>
            <w:noProof/>
            <w:webHidden/>
          </w:rPr>
          <w:fldChar w:fldCharType="end"/>
        </w:r>
      </w:hyperlink>
    </w:p>
    <w:p w14:paraId="62B2E4F7" w14:textId="577B884F" w:rsidR="000E2A38" w:rsidRPr="00823390" w:rsidRDefault="003E1E8C" w:rsidP="00D11108">
      <w:pPr>
        <w:pStyle w:val="Obsah3"/>
        <w:rPr>
          <w:rFonts w:eastAsiaTheme="minorEastAsia"/>
          <w:noProof/>
          <w:lang w:eastAsia="sk-SK"/>
        </w:rPr>
      </w:pPr>
      <w:hyperlink w:anchor="_Toc102390399" w:history="1">
        <w:r w:rsidR="000E2A38" w:rsidRPr="00823390">
          <w:rPr>
            <w:rStyle w:val="Hypertextovprepojenie"/>
            <w:noProof/>
          </w:rPr>
          <w:t>4.3 Obrazovka rozpoznávania bankoviek</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399 \h </w:instrText>
        </w:r>
        <w:r w:rsidR="000E2A38" w:rsidRPr="00823390">
          <w:rPr>
            <w:noProof/>
            <w:webHidden/>
          </w:rPr>
        </w:r>
        <w:r w:rsidR="000E2A38" w:rsidRPr="00823390">
          <w:rPr>
            <w:noProof/>
            <w:webHidden/>
          </w:rPr>
          <w:fldChar w:fldCharType="separate"/>
        </w:r>
        <w:r w:rsidR="00691D98">
          <w:rPr>
            <w:noProof/>
            <w:webHidden/>
          </w:rPr>
          <w:t>9</w:t>
        </w:r>
        <w:r w:rsidR="000E2A38" w:rsidRPr="00823390">
          <w:rPr>
            <w:noProof/>
            <w:webHidden/>
          </w:rPr>
          <w:fldChar w:fldCharType="end"/>
        </w:r>
      </w:hyperlink>
    </w:p>
    <w:p w14:paraId="0406D10B" w14:textId="7BFAB122" w:rsidR="000E2A38" w:rsidRPr="00823390" w:rsidRDefault="003E1E8C" w:rsidP="00D11108">
      <w:pPr>
        <w:pStyle w:val="Obsah3"/>
        <w:rPr>
          <w:rFonts w:eastAsiaTheme="minorEastAsia"/>
          <w:noProof/>
          <w:lang w:eastAsia="sk-SK"/>
        </w:rPr>
      </w:pPr>
      <w:hyperlink w:anchor="_Toc102390400" w:history="1">
        <w:r w:rsidR="000E2A38" w:rsidRPr="00823390">
          <w:rPr>
            <w:rStyle w:val="Hypertextovprepojenie"/>
            <w:noProof/>
          </w:rPr>
          <w:t>4.4 Kalkulačka</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400 \h </w:instrText>
        </w:r>
        <w:r w:rsidR="000E2A38" w:rsidRPr="00823390">
          <w:rPr>
            <w:noProof/>
            <w:webHidden/>
          </w:rPr>
        </w:r>
        <w:r w:rsidR="000E2A38" w:rsidRPr="00823390">
          <w:rPr>
            <w:noProof/>
            <w:webHidden/>
          </w:rPr>
          <w:fldChar w:fldCharType="separate"/>
        </w:r>
        <w:r w:rsidR="00691D98">
          <w:rPr>
            <w:noProof/>
            <w:webHidden/>
          </w:rPr>
          <w:t>10</w:t>
        </w:r>
        <w:r w:rsidR="000E2A38" w:rsidRPr="00823390">
          <w:rPr>
            <w:noProof/>
            <w:webHidden/>
          </w:rPr>
          <w:fldChar w:fldCharType="end"/>
        </w:r>
      </w:hyperlink>
    </w:p>
    <w:p w14:paraId="148E4966" w14:textId="1B0632ED" w:rsidR="000E2A38" w:rsidRPr="00823390" w:rsidRDefault="003E1E8C" w:rsidP="00D11108">
      <w:pPr>
        <w:pStyle w:val="Obsah3"/>
        <w:rPr>
          <w:rFonts w:eastAsiaTheme="minorEastAsia"/>
          <w:noProof/>
          <w:lang w:eastAsia="sk-SK"/>
        </w:rPr>
      </w:pPr>
      <w:hyperlink w:anchor="_Toc102390401" w:history="1">
        <w:r w:rsidR="000E2A38" w:rsidRPr="00823390">
          <w:rPr>
            <w:rStyle w:val="Hypertextovprepojenie"/>
            <w:noProof/>
          </w:rPr>
          <w:t>4.5 Lupa</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401 \h </w:instrText>
        </w:r>
        <w:r w:rsidR="000E2A38" w:rsidRPr="00823390">
          <w:rPr>
            <w:noProof/>
            <w:webHidden/>
          </w:rPr>
        </w:r>
        <w:r w:rsidR="000E2A38" w:rsidRPr="00823390">
          <w:rPr>
            <w:noProof/>
            <w:webHidden/>
          </w:rPr>
          <w:fldChar w:fldCharType="separate"/>
        </w:r>
        <w:r w:rsidR="00691D98">
          <w:rPr>
            <w:noProof/>
            <w:webHidden/>
          </w:rPr>
          <w:t>10</w:t>
        </w:r>
        <w:r w:rsidR="000E2A38" w:rsidRPr="00823390">
          <w:rPr>
            <w:noProof/>
            <w:webHidden/>
          </w:rPr>
          <w:fldChar w:fldCharType="end"/>
        </w:r>
      </w:hyperlink>
    </w:p>
    <w:p w14:paraId="31A27C96" w14:textId="3DA929CA" w:rsidR="000E2A38" w:rsidRPr="00823390" w:rsidRDefault="003E1E8C" w:rsidP="00D11108">
      <w:pPr>
        <w:pStyle w:val="Obsah3"/>
        <w:rPr>
          <w:rFonts w:eastAsiaTheme="minorEastAsia"/>
          <w:noProof/>
          <w:lang w:eastAsia="sk-SK"/>
        </w:rPr>
      </w:pPr>
      <w:hyperlink w:anchor="_Toc102390402" w:history="1">
        <w:r w:rsidR="000E2A38" w:rsidRPr="00823390">
          <w:rPr>
            <w:rStyle w:val="Hypertextovprepojenie"/>
            <w:noProof/>
          </w:rPr>
          <w:t>4.6 Stopky</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402 \h </w:instrText>
        </w:r>
        <w:r w:rsidR="000E2A38" w:rsidRPr="00823390">
          <w:rPr>
            <w:noProof/>
            <w:webHidden/>
          </w:rPr>
        </w:r>
        <w:r w:rsidR="000E2A38" w:rsidRPr="00823390">
          <w:rPr>
            <w:noProof/>
            <w:webHidden/>
          </w:rPr>
          <w:fldChar w:fldCharType="separate"/>
        </w:r>
        <w:r w:rsidR="00691D98">
          <w:rPr>
            <w:noProof/>
            <w:webHidden/>
          </w:rPr>
          <w:t>10</w:t>
        </w:r>
        <w:r w:rsidR="000E2A38" w:rsidRPr="00823390">
          <w:rPr>
            <w:noProof/>
            <w:webHidden/>
          </w:rPr>
          <w:fldChar w:fldCharType="end"/>
        </w:r>
      </w:hyperlink>
    </w:p>
    <w:p w14:paraId="4192589D" w14:textId="4330BEBC" w:rsidR="000E2A38" w:rsidRPr="00823390" w:rsidRDefault="003E1E8C" w:rsidP="00D11108">
      <w:pPr>
        <w:pStyle w:val="Obsah3"/>
        <w:rPr>
          <w:rFonts w:eastAsiaTheme="minorEastAsia"/>
          <w:noProof/>
          <w:lang w:eastAsia="sk-SK"/>
        </w:rPr>
      </w:pPr>
      <w:hyperlink w:anchor="_Toc102390403" w:history="1">
        <w:r w:rsidR="000E2A38" w:rsidRPr="00823390">
          <w:rPr>
            <w:rStyle w:val="Hypertextovprepojenie"/>
            <w:noProof/>
          </w:rPr>
          <w:t>4.7 Optické rozpoznávanie textu</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403 \h </w:instrText>
        </w:r>
        <w:r w:rsidR="000E2A38" w:rsidRPr="00823390">
          <w:rPr>
            <w:noProof/>
            <w:webHidden/>
          </w:rPr>
        </w:r>
        <w:r w:rsidR="000E2A38" w:rsidRPr="00823390">
          <w:rPr>
            <w:noProof/>
            <w:webHidden/>
          </w:rPr>
          <w:fldChar w:fldCharType="separate"/>
        </w:r>
        <w:r w:rsidR="00691D98">
          <w:rPr>
            <w:noProof/>
            <w:webHidden/>
          </w:rPr>
          <w:t>10</w:t>
        </w:r>
        <w:r w:rsidR="000E2A38" w:rsidRPr="00823390">
          <w:rPr>
            <w:noProof/>
            <w:webHidden/>
          </w:rPr>
          <w:fldChar w:fldCharType="end"/>
        </w:r>
      </w:hyperlink>
    </w:p>
    <w:p w14:paraId="265E5BE0" w14:textId="0EE71236" w:rsidR="000E2A38" w:rsidRPr="00823390" w:rsidRDefault="003E1E8C" w:rsidP="00D11108">
      <w:pPr>
        <w:pStyle w:val="Obsah2"/>
        <w:rPr>
          <w:rFonts w:eastAsiaTheme="minorEastAsia"/>
          <w:noProof/>
          <w:lang w:eastAsia="sk-SK"/>
        </w:rPr>
      </w:pPr>
      <w:hyperlink w:anchor="_Toc102390404" w:history="1">
        <w:r w:rsidR="000E2A38" w:rsidRPr="00823390">
          <w:rPr>
            <w:rStyle w:val="Hypertextovprepojenie"/>
            <w:noProof/>
          </w:rPr>
          <w:t>5. Gestá v hrách</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404 \h </w:instrText>
        </w:r>
        <w:r w:rsidR="000E2A38" w:rsidRPr="00823390">
          <w:rPr>
            <w:noProof/>
            <w:webHidden/>
          </w:rPr>
        </w:r>
        <w:r w:rsidR="000E2A38" w:rsidRPr="00823390">
          <w:rPr>
            <w:noProof/>
            <w:webHidden/>
          </w:rPr>
          <w:fldChar w:fldCharType="separate"/>
        </w:r>
        <w:r w:rsidR="00691D98">
          <w:rPr>
            <w:noProof/>
            <w:webHidden/>
          </w:rPr>
          <w:t>11</w:t>
        </w:r>
        <w:r w:rsidR="000E2A38" w:rsidRPr="00823390">
          <w:rPr>
            <w:noProof/>
            <w:webHidden/>
          </w:rPr>
          <w:fldChar w:fldCharType="end"/>
        </w:r>
      </w:hyperlink>
    </w:p>
    <w:p w14:paraId="0CF755E1" w14:textId="4071B729" w:rsidR="000E2A38" w:rsidRPr="00823390" w:rsidRDefault="003E1E8C" w:rsidP="00D11108">
      <w:pPr>
        <w:pStyle w:val="Obsah3"/>
        <w:rPr>
          <w:rFonts w:eastAsiaTheme="minorEastAsia"/>
          <w:noProof/>
          <w:lang w:eastAsia="sk-SK"/>
        </w:rPr>
      </w:pPr>
      <w:hyperlink w:anchor="_Toc102390405" w:history="1">
        <w:r w:rsidR="000E2A38" w:rsidRPr="00823390">
          <w:rPr>
            <w:rStyle w:val="Hypertextovprepojenie"/>
            <w:noProof/>
          </w:rPr>
          <w:t>5.1 Gestá v hre pätnástka</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405 \h </w:instrText>
        </w:r>
        <w:r w:rsidR="000E2A38" w:rsidRPr="00823390">
          <w:rPr>
            <w:noProof/>
            <w:webHidden/>
          </w:rPr>
        </w:r>
        <w:r w:rsidR="000E2A38" w:rsidRPr="00823390">
          <w:rPr>
            <w:noProof/>
            <w:webHidden/>
          </w:rPr>
          <w:fldChar w:fldCharType="separate"/>
        </w:r>
        <w:r w:rsidR="00691D98">
          <w:rPr>
            <w:noProof/>
            <w:webHidden/>
          </w:rPr>
          <w:t>11</w:t>
        </w:r>
        <w:r w:rsidR="000E2A38" w:rsidRPr="00823390">
          <w:rPr>
            <w:noProof/>
            <w:webHidden/>
          </w:rPr>
          <w:fldChar w:fldCharType="end"/>
        </w:r>
      </w:hyperlink>
    </w:p>
    <w:p w14:paraId="07A64061" w14:textId="57CB229E" w:rsidR="000E2A38" w:rsidRPr="00823390" w:rsidRDefault="003E1E8C" w:rsidP="00D11108">
      <w:pPr>
        <w:pStyle w:val="Obsah3"/>
        <w:rPr>
          <w:rFonts w:eastAsiaTheme="minorEastAsia"/>
          <w:noProof/>
          <w:lang w:eastAsia="sk-SK"/>
        </w:rPr>
      </w:pPr>
      <w:hyperlink w:anchor="_Toc102390406" w:history="1">
        <w:r w:rsidR="000E2A38" w:rsidRPr="00823390">
          <w:rPr>
            <w:rStyle w:val="Hypertextovprepojenie"/>
            <w:noProof/>
          </w:rPr>
          <w:t>5.2 Gestá v hre loptičky</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406 \h </w:instrText>
        </w:r>
        <w:r w:rsidR="000E2A38" w:rsidRPr="00823390">
          <w:rPr>
            <w:noProof/>
            <w:webHidden/>
          </w:rPr>
        </w:r>
        <w:r w:rsidR="000E2A38" w:rsidRPr="00823390">
          <w:rPr>
            <w:noProof/>
            <w:webHidden/>
          </w:rPr>
          <w:fldChar w:fldCharType="separate"/>
        </w:r>
        <w:r w:rsidR="00691D98">
          <w:rPr>
            <w:noProof/>
            <w:webHidden/>
          </w:rPr>
          <w:t>11</w:t>
        </w:r>
        <w:r w:rsidR="000E2A38" w:rsidRPr="00823390">
          <w:rPr>
            <w:noProof/>
            <w:webHidden/>
          </w:rPr>
          <w:fldChar w:fldCharType="end"/>
        </w:r>
      </w:hyperlink>
    </w:p>
    <w:p w14:paraId="10008017" w14:textId="27E893BD" w:rsidR="000E2A38" w:rsidRPr="00823390" w:rsidRDefault="003E1E8C" w:rsidP="00D11108">
      <w:pPr>
        <w:pStyle w:val="Obsah3"/>
        <w:rPr>
          <w:rFonts w:eastAsiaTheme="minorEastAsia"/>
          <w:noProof/>
          <w:lang w:eastAsia="sk-SK"/>
        </w:rPr>
      </w:pPr>
      <w:hyperlink w:anchor="_Toc102390407" w:history="1">
        <w:r w:rsidR="000E2A38" w:rsidRPr="00823390">
          <w:rPr>
            <w:rStyle w:val="Hypertextovprepojenie"/>
            <w:noProof/>
          </w:rPr>
          <w:t>5.3 Gestá v hre šibenica</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407 \h </w:instrText>
        </w:r>
        <w:r w:rsidR="000E2A38" w:rsidRPr="00823390">
          <w:rPr>
            <w:noProof/>
            <w:webHidden/>
          </w:rPr>
        </w:r>
        <w:r w:rsidR="000E2A38" w:rsidRPr="00823390">
          <w:rPr>
            <w:noProof/>
            <w:webHidden/>
          </w:rPr>
          <w:fldChar w:fldCharType="separate"/>
        </w:r>
        <w:r w:rsidR="00691D98">
          <w:rPr>
            <w:noProof/>
            <w:webHidden/>
          </w:rPr>
          <w:t>11</w:t>
        </w:r>
        <w:r w:rsidR="000E2A38" w:rsidRPr="00823390">
          <w:rPr>
            <w:noProof/>
            <w:webHidden/>
          </w:rPr>
          <w:fldChar w:fldCharType="end"/>
        </w:r>
      </w:hyperlink>
    </w:p>
    <w:p w14:paraId="7E3EA454" w14:textId="4B41185F" w:rsidR="000E2A38" w:rsidRPr="00823390" w:rsidRDefault="003E1E8C" w:rsidP="00D11108">
      <w:pPr>
        <w:pStyle w:val="Obsah2"/>
        <w:rPr>
          <w:rFonts w:eastAsiaTheme="minorEastAsia"/>
          <w:noProof/>
          <w:lang w:eastAsia="sk-SK"/>
        </w:rPr>
      </w:pPr>
      <w:hyperlink w:anchor="_Toc102390408" w:history="1">
        <w:r w:rsidR="000E2A38" w:rsidRPr="00823390">
          <w:rPr>
            <w:rStyle w:val="Hypertextovprepojenie"/>
            <w:noProof/>
          </w:rPr>
          <w:t>6. Ostatné gestá</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408 \h </w:instrText>
        </w:r>
        <w:r w:rsidR="000E2A38" w:rsidRPr="00823390">
          <w:rPr>
            <w:noProof/>
            <w:webHidden/>
          </w:rPr>
        </w:r>
        <w:r w:rsidR="000E2A38" w:rsidRPr="00823390">
          <w:rPr>
            <w:noProof/>
            <w:webHidden/>
          </w:rPr>
          <w:fldChar w:fldCharType="separate"/>
        </w:r>
        <w:r w:rsidR="00691D98">
          <w:rPr>
            <w:noProof/>
            <w:webHidden/>
          </w:rPr>
          <w:t>13</w:t>
        </w:r>
        <w:r w:rsidR="000E2A38" w:rsidRPr="00823390">
          <w:rPr>
            <w:noProof/>
            <w:webHidden/>
          </w:rPr>
          <w:fldChar w:fldCharType="end"/>
        </w:r>
      </w:hyperlink>
    </w:p>
    <w:p w14:paraId="443330A3" w14:textId="079E7223" w:rsidR="000E2A38" w:rsidRPr="00823390" w:rsidRDefault="003E1E8C" w:rsidP="00D11108">
      <w:pPr>
        <w:pStyle w:val="Obsah2"/>
        <w:rPr>
          <w:rFonts w:eastAsiaTheme="minorEastAsia"/>
          <w:noProof/>
          <w:lang w:eastAsia="sk-SK"/>
        </w:rPr>
      </w:pPr>
      <w:hyperlink w:anchor="_Toc102390409" w:history="1">
        <w:r w:rsidR="000E2A38" w:rsidRPr="00823390">
          <w:rPr>
            <w:rStyle w:val="Hypertextovprepojenie"/>
            <w:noProof/>
          </w:rPr>
          <w:t>7. Hlavná obrazovka</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409 \h </w:instrText>
        </w:r>
        <w:r w:rsidR="000E2A38" w:rsidRPr="00823390">
          <w:rPr>
            <w:noProof/>
            <w:webHidden/>
          </w:rPr>
        </w:r>
        <w:r w:rsidR="000E2A38" w:rsidRPr="00823390">
          <w:rPr>
            <w:noProof/>
            <w:webHidden/>
          </w:rPr>
          <w:fldChar w:fldCharType="separate"/>
        </w:r>
        <w:r w:rsidR="00691D98">
          <w:rPr>
            <w:noProof/>
            <w:webHidden/>
          </w:rPr>
          <w:t>14</w:t>
        </w:r>
        <w:r w:rsidR="000E2A38" w:rsidRPr="00823390">
          <w:rPr>
            <w:noProof/>
            <w:webHidden/>
          </w:rPr>
          <w:fldChar w:fldCharType="end"/>
        </w:r>
      </w:hyperlink>
    </w:p>
    <w:p w14:paraId="7ADDBC72" w14:textId="1D2DBFF3" w:rsidR="000E2A38" w:rsidRPr="00823390" w:rsidRDefault="003E1E8C" w:rsidP="00D11108">
      <w:pPr>
        <w:pStyle w:val="Obsah2"/>
        <w:rPr>
          <w:rFonts w:eastAsiaTheme="minorEastAsia"/>
          <w:noProof/>
          <w:lang w:eastAsia="sk-SK"/>
        </w:rPr>
      </w:pPr>
      <w:hyperlink w:anchor="_Toc102390410" w:history="1">
        <w:r w:rsidR="000E2A38" w:rsidRPr="00823390">
          <w:rPr>
            <w:rStyle w:val="Hypertextovprepojenie"/>
            <w:noProof/>
          </w:rPr>
          <w:t>8. Gestá v čítači obrazovky</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410 \h </w:instrText>
        </w:r>
        <w:r w:rsidR="000E2A38" w:rsidRPr="00823390">
          <w:rPr>
            <w:noProof/>
            <w:webHidden/>
          </w:rPr>
        </w:r>
        <w:r w:rsidR="000E2A38" w:rsidRPr="00823390">
          <w:rPr>
            <w:noProof/>
            <w:webHidden/>
          </w:rPr>
          <w:fldChar w:fldCharType="separate"/>
        </w:r>
        <w:r w:rsidR="00691D98">
          <w:rPr>
            <w:noProof/>
            <w:webHidden/>
          </w:rPr>
          <w:t>15</w:t>
        </w:r>
        <w:r w:rsidR="000E2A38" w:rsidRPr="00823390">
          <w:rPr>
            <w:noProof/>
            <w:webHidden/>
          </w:rPr>
          <w:fldChar w:fldCharType="end"/>
        </w:r>
      </w:hyperlink>
    </w:p>
    <w:p w14:paraId="27935C73" w14:textId="7A33F021" w:rsidR="000E2A38" w:rsidRPr="00823390" w:rsidRDefault="003E1E8C" w:rsidP="00D11108">
      <w:pPr>
        <w:pStyle w:val="Obsah2"/>
        <w:rPr>
          <w:rFonts w:eastAsiaTheme="minorEastAsia"/>
          <w:noProof/>
          <w:lang w:eastAsia="sk-SK"/>
        </w:rPr>
      </w:pPr>
      <w:hyperlink w:anchor="_Toc102390411" w:history="1">
        <w:r w:rsidR="000E2A38" w:rsidRPr="00823390">
          <w:rPr>
            <w:rStyle w:val="Hypertextovprepojenie"/>
            <w:noProof/>
          </w:rPr>
          <w:t>9. Hlasové povely</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411 \h </w:instrText>
        </w:r>
        <w:r w:rsidR="000E2A38" w:rsidRPr="00823390">
          <w:rPr>
            <w:noProof/>
            <w:webHidden/>
          </w:rPr>
        </w:r>
        <w:r w:rsidR="000E2A38" w:rsidRPr="00823390">
          <w:rPr>
            <w:noProof/>
            <w:webHidden/>
          </w:rPr>
          <w:fldChar w:fldCharType="separate"/>
        </w:r>
        <w:r w:rsidR="00691D98">
          <w:rPr>
            <w:noProof/>
            <w:webHidden/>
          </w:rPr>
          <w:t>20</w:t>
        </w:r>
        <w:r w:rsidR="000E2A38" w:rsidRPr="00823390">
          <w:rPr>
            <w:noProof/>
            <w:webHidden/>
          </w:rPr>
          <w:fldChar w:fldCharType="end"/>
        </w:r>
      </w:hyperlink>
    </w:p>
    <w:p w14:paraId="5B4E6524" w14:textId="75E3FEE4" w:rsidR="000E2A38" w:rsidRPr="00823390" w:rsidRDefault="003E1E8C" w:rsidP="00D11108">
      <w:pPr>
        <w:pStyle w:val="Obsah2"/>
        <w:rPr>
          <w:rFonts w:eastAsiaTheme="minorEastAsia"/>
          <w:noProof/>
          <w:lang w:eastAsia="sk-SK"/>
        </w:rPr>
      </w:pPr>
      <w:hyperlink w:anchor="_Toc102390412" w:history="1">
        <w:r w:rsidR="000E2A38" w:rsidRPr="00823390">
          <w:rPr>
            <w:rStyle w:val="Hypertextovprepojenie"/>
            <w:noProof/>
          </w:rPr>
          <w:t>10. Záver</w:t>
        </w:r>
        <w:r w:rsidR="000E2A38" w:rsidRPr="00823390">
          <w:rPr>
            <w:noProof/>
            <w:webHidden/>
          </w:rPr>
          <w:tab/>
        </w:r>
        <w:r w:rsidR="000E2A38" w:rsidRPr="00823390">
          <w:rPr>
            <w:noProof/>
            <w:webHidden/>
          </w:rPr>
          <w:fldChar w:fldCharType="begin"/>
        </w:r>
        <w:r w:rsidR="000E2A38" w:rsidRPr="00823390">
          <w:rPr>
            <w:noProof/>
            <w:webHidden/>
          </w:rPr>
          <w:instrText xml:space="preserve"> PAGEREF _Toc102390412 \h </w:instrText>
        </w:r>
        <w:r w:rsidR="000E2A38" w:rsidRPr="00823390">
          <w:rPr>
            <w:noProof/>
            <w:webHidden/>
          </w:rPr>
        </w:r>
        <w:r w:rsidR="000E2A38" w:rsidRPr="00823390">
          <w:rPr>
            <w:noProof/>
            <w:webHidden/>
          </w:rPr>
          <w:fldChar w:fldCharType="separate"/>
        </w:r>
        <w:r w:rsidR="00691D98">
          <w:rPr>
            <w:noProof/>
            <w:webHidden/>
          </w:rPr>
          <w:t>22</w:t>
        </w:r>
        <w:r w:rsidR="000E2A38" w:rsidRPr="00823390">
          <w:rPr>
            <w:noProof/>
            <w:webHidden/>
          </w:rPr>
          <w:fldChar w:fldCharType="end"/>
        </w:r>
      </w:hyperlink>
    </w:p>
    <w:p w14:paraId="4B71742C" w14:textId="698B0D36" w:rsidR="000E2A38" w:rsidRPr="00823390" w:rsidRDefault="000E2A38" w:rsidP="00D11108">
      <w:pPr>
        <w:pStyle w:val="Zkladntext"/>
      </w:pPr>
      <w:r w:rsidRPr="00823390">
        <w:fldChar w:fldCharType="end"/>
      </w:r>
    </w:p>
    <w:p w14:paraId="1B8C0BB8" w14:textId="77777777" w:rsidR="00FF4B13" w:rsidRDefault="00FF4B13" w:rsidP="00D11108">
      <w:pPr>
        <w:rPr>
          <w:rFonts w:asciiTheme="majorHAnsi" w:eastAsiaTheme="majorEastAsia" w:hAnsiTheme="majorHAnsi" w:cstheme="majorBidi"/>
          <w:color w:val="E10098"/>
          <w:sz w:val="26"/>
          <w:szCs w:val="26"/>
        </w:rPr>
      </w:pPr>
      <w:bookmarkStart w:id="0" w:name="_Toc102390391"/>
      <w:bookmarkStart w:id="1" w:name="typy-používaných-gest"/>
      <w:r>
        <w:br w:type="page"/>
      </w:r>
    </w:p>
    <w:p w14:paraId="37B81E44" w14:textId="7FA5ED42" w:rsidR="000E2A38" w:rsidRPr="00823390" w:rsidRDefault="000E2A38" w:rsidP="00D11108">
      <w:pPr>
        <w:pStyle w:val="Nadpis2"/>
      </w:pPr>
      <w:r w:rsidRPr="00823390">
        <w:lastRenderedPageBreak/>
        <w:t>Typy používaných gest</w:t>
      </w:r>
      <w:bookmarkEnd w:id="0"/>
    </w:p>
    <w:p w14:paraId="2D6DEA79" w14:textId="776A5E06" w:rsidR="000E2A38" w:rsidRPr="00823390" w:rsidRDefault="000E2A38" w:rsidP="00D11108">
      <w:r w:rsidRPr="00823390">
        <w:t>V prostredí aplikačného setu Corvus a v prostredí čítača obrazovky sa využíva niekoľko gest. Gestá odporúčame vykonávať skôr v druhej tretine obrazovky, čím zabránite nechcenému aktivovaniu panela rýchlych nastavení, oznamovacej oblasti, prípadne tlačidiel domov, späť a nedávne.</w:t>
      </w:r>
      <w:r w:rsidR="00357765">
        <w:t xml:space="preserve"> </w:t>
      </w:r>
      <w:r w:rsidR="00357765" w:rsidRPr="00357765">
        <w:t xml:space="preserve">V prostredí aplikačného setu Corvus je možné nastaviť citlivosť dotyku a švihu a ďalšie parametre súvisiace s gestami. </w:t>
      </w:r>
      <w:r w:rsidR="00357765" w:rsidRPr="00FF4B13">
        <w:t>Nastavenia</w:t>
      </w:r>
      <w:r w:rsidR="00357765" w:rsidRPr="00357765">
        <w:t xml:space="preserve"> nájdete v ponuke, časť nastavenia, gestá, gestá v špeciálnom prostredí.</w:t>
      </w:r>
      <w:r w:rsidR="00357765">
        <w:t xml:space="preserve"> Nasleduje zoznam používaných gest a ich popis:</w:t>
      </w:r>
    </w:p>
    <w:p w14:paraId="6CC900A4" w14:textId="1447CAB1" w:rsidR="000E2A38" w:rsidRPr="00823390" w:rsidRDefault="000E2A38" w:rsidP="00D11108">
      <w:pPr>
        <w:pStyle w:val="Odsekzoznamu"/>
      </w:pPr>
      <w:r w:rsidRPr="00823390">
        <w:t>Švih: Položte prst na obrazovku a potiahnite ho dole, hore, doprava alebo doľava. Následne prst uvo</w:t>
      </w:r>
      <w:r w:rsidR="00823390">
        <w:t>ľ</w:t>
      </w:r>
      <w:r w:rsidRPr="00823390">
        <w:t>nite.</w:t>
      </w:r>
    </w:p>
    <w:p w14:paraId="762A87DD" w14:textId="177DCFB4" w:rsidR="000E2A38" w:rsidRPr="00823390" w:rsidRDefault="000E2A38" w:rsidP="00D11108">
      <w:pPr>
        <w:pStyle w:val="Odsekzoznamu"/>
      </w:pPr>
      <w:r w:rsidRPr="00823390">
        <w:t>Poklepanie: Jedným prstom dvakrát ťuknite kdekoľvek na obrazovke.</w:t>
      </w:r>
    </w:p>
    <w:p w14:paraId="58AB25E4" w14:textId="3F6BE0A4" w:rsidR="000E2A38" w:rsidRPr="00823390" w:rsidRDefault="000E2A38" w:rsidP="00D11108">
      <w:pPr>
        <w:pStyle w:val="Odsekzoznamu"/>
      </w:pPr>
      <w:r w:rsidRPr="00823390">
        <w:t>Dvojšvih: Položte dva prsty na obrazovku. Prsty musia byť od seba dostatočne ďaleko, aby ich systém dokázal rozlíšiť. Švihnutie môžete vykonať smerom hore, dole, doprava a doľava. Následne prsty uvo</w:t>
      </w:r>
      <w:r w:rsidR="00823390">
        <w:t>ľ</w:t>
      </w:r>
      <w:r w:rsidRPr="00823390">
        <w:t>nite.</w:t>
      </w:r>
    </w:p>
    <w:p w14:paraId="38D9785E" w14:textId="5B77E90E" w:rsidR="000E2A38" w:rsidRPr="00823390" w:rsidRDefault="000E2A38" w:rsidP="00D11108">
      <w:pPr>
        <w:pStyle w:val="Odsekzoznamu"/>
      </w:pPr>
      <w:r w:rsidRPr="00823390">
        <w:t>Poklepanie dvoma prstami: dvakrát ťuknite kdekoľvek na obrazovke. Prsty musia byť od</w:t>
      </w:r>
      <w:r w:rsidR="00823390">
        <w:t xml:space="preserve"> </w:t>
      </w:r>
      <w:r w:rsidRPr="00823390">
        <w:t>seba dostatočne vzdialené, aby ich systém dokázal rozlíšiť.</w:t>
      </w:r>
    </w:p>
    <w:p w14:paraId="09EB6E24" w14:textId="5CFE94BC" w:rsidR="000E2A38" w:rsidRPr="00823390" w:rsidRDefault="000E2A38" w:rsidP="00D11108">
      <w:pPr>
        <w:pStyle w:val="Odsekzoznamu"/>
      </w:pPr>
      <w:r w:rsidRPr="00823390">
        <w:t>Klepnutie dvoma prstami: Dvoma prstami len raz ťuknite kdekoľvek na obrazovke. Prsty musia byť od</w:t>
      </w:r>
      <w:r w:rsidR="005515A0">
        <w:t xml:space="preserve"> </w:t>
      </w:r>
      <w:r w:rsidRPr="00823390">
        <w:t>seba dostatočne vzdialené, aby ich systém dokázal rozlíšiť.</w:t>
      </w:r>
    </w:p>
    <w:p w14:paraId="27ED1334" w14:textId="56A111AC" w:rsidR="000E2A38" w:rsidRPr="00823390" w:rsidRDefault="000E2A38" w:rsidP="00D11108">
      <w:pPr>
        <w:pStyle w:val="Odsekzoznamu"/>
      </w:pPr>
      <w:r w:rsidRPr="00823390">
        <w:t>Poklepanie troma prstami: Troma prstami dvakrát ťuknite kdekoľvek na obrazovke. Prsty musia byť od</w:t>
      </w:r>
      <w:r w:rsidR="005515A0">
        <w:t xml:space="preserve"> </w:t>
      </w:r>
      <w:r w:rsidRPr="00823390">
        <w:t>seba dostatočne vzdialené, aby ich systém dokázal rozlíšiť.</w:t>
      </w:r>
    </w:p>
    <w:p w14:paraId="4D06673D" w14:textId="77777777" w:rsidR="000E2A38" w:rsidRPr="00823390" w:rsidRDefault="000E2A38" w:rsidP="00D11108">
      <w:r w:rsidRPr="00823390">
        <w:t>V čítači obrazovky a v pokročilejších moduloch sa používajú aj nasledujúce gestá:</w:t>
      </w:r>
    </w:p>
    <w:p w14:paraId="09B37597" w14:textId="77777777" w:rsidR="000E2A38" w:rsidRPr="00823390" w:rsidRDefault="000E2A38" w:rsidP="00D11108">
      <w:pPr>
        <w:pStyle w:val="Odsekzoznamu"/>
      </w:pPr>
      <w:r w:rsidRPr="00FF4B13">
        <w:t>Dotyk</w:t>
      </w:r>
      <w:r w:rsidRPr="00823390">
        <w:t>: Ťuknutie jedným prstom na obrazovke.</w:t>
      </w:r>
    </w:p>
    <w:p w14:paraId="44B2E0F2" w14:textId="0B06981B" w:rsidR="000E2A38" w:rsidRPr="00823390" w:rsidRDefault="000E2A38" w:rsidP="00D11108">
      <w:pPr>
        <w:pStyle w:val="Odsekzoznamu"/>
      </w:pPr>
      <w:r w:rsidRPr="00823390">
        <w:t xml:space="preserve">Pridržanie: Ťuknutie jedným prstom na obrazovke, držanie prsta približne jednu sekundu a následné </w:t>
      </w:r>
      <w:r w:rsidR="005515A0">
        <w:t>u</w:t>
      </w:r>
      <w:r w:rsidRPr="00823390">
        <w:t>voľnenie prsta.</w:t>
      </w:r>
    </w:p>
    <w:p w14:paraId="1D6C7B82" w14:textId="0A269ED3" w:rsidR="000E2A38" w:rsidRPr="00823390" w:rsidRDefault="000E2A38" w:rsidP="00D11108">
      <w:pPr>
        <w:pStyle w:val="Odsekzoznamu"/>
      </w:pPr>
      <w:r w:rsidRPr="00823390">
        <w:t xml:space="preserve">Pridržanie dvoma prstami: Ťuknutie dvoch prstov na obrazovku, držanie približne jednu sekundu a následné </w:t>
      </w:r>
      <w:r w:rsidR="005515A0">
        <w:t>u</w:t>
      </w:r>
      <w:r w:rsidRPr="00823390">
        <w:t>voľnenie prstov. Prsty musia byť od</w:t>
      </w:r>
      <w:r w:rsidR="005515A0">
        <w:t xml:space="preserve"> </w:t>
      </w:r>
      <w:r w:rsidRPr="00823390">
        <w:t>seba dostatočne vzdialené, aby ich systém dokázal rozpoznať.</w:t>
      </w:r>
    </w:p>
    <w:p w14:paraId="65CAEAAA" w14:textId="77777777" w:rsidR="000E2A38" w:rsidRPr="00823390" w:rsidRDefault="000E2A38" w:rsidP="00D11108">
      <w:pPr>
        <w:pStyle w:val="Odsekzoznamu"/>
      </w:pPr>
      <w:r w:rsidRPr="00823390">
        <w:t>Poklepanie a pridržanie: Poklepanie jedným prstom, pričom druhé ťuknutie podržíte na obrazovke približne jednu sekundu.</w:t>
      </w:r>
    </w:p>
    <w:p w14:paraId="34995DB1" w14:textId="77777777" w:rsidR="000E2A38" w:rsidRPr="00823390" w:rsidRDefault="000E2A38" w:rsidP="00D11108">
      <w:pPr>
        <w:pStyle w:val="Odsekzoznamu"/>
      </w:pPr>
      <w:r w:rsidRPr="00823390">
        <w:t>Zložené gestá: Ide o kombinované švihy, napríklad doprava a doľava, doprava a nadol, doprava a nahor, hore a dole a podobne. V tomto prípade položte prst na obrazovku. Švihnite jedným smerom, prst držte stále na obrazovke a švihnite druhým smerom. Napríklad ak chcete vykonať gesto dole a doprava, položte prst na obrazovku, švihnite dole, prst držte na obrazovke, švihnite doprava a následne prst zodvihnite</w:t>
      </w:r>
    </w:p>
    <w:p w14:paraId="7AAC1249" w14:textId="77777777" w:rsidR="000E2A38" w:rsidRPr="00823390" w:rsidRDefault="000E2A38" w:rsidP="00D11108">
      <w:r w:rsidRPr="00823390">
        <w:t>Všetky spomenuté gestá sa využívajú aj v kombinácii s tlačidlami hlasitosti. Ako Shift 1 označujeme tlačidlo na pridávanie hlasitosti. Ako Shift 2 označujeme tlačidlo na stišovanie hlasitosti. Ak chcete napríklad prečítať názov a obsah okna, použijete gesto 2-shift poklepanie. Znamená to, že najprv je potrebné stlačiť tlačidlo na stišovanie hlasitosti. Tlačidlo stále držíte, poklepete a tlačidlo hlasitosti uvoľníte. V tejto príručke pre tieto prípady používame číselné označenie. Napríklad 1-poklepanie znamená, že je potrebné držať tlačidlo 1 Shift a poklepať. 2-poklepanie dvoma prstami znamená, že je potrebné držať tlačidlo 2 Shift a súčasne poklepať dvoma prstami.</w:t>
      </w:r>
    </w:p>
    <w:p w14:paraId="5226D040" w14:textId="77777777" w:rsidR="00D11108" w:rsidRDefault="00D11108">
      <w:pPr>
        <w:spacing w:after="200"/>
        <w:ind w:firstLine="0"/>
        <w:jc w:val="left"/>
        <w:rPr>
          <w:rFonts w:asciiTheme="majorHAnsi" w:eastAsiaTheme="majorEastAsia" w:hAnsiTheme="majorHAnsi" w:cstheme="majorBidi"/>
          <w:b/>
          <w:bCs/>
          <w:color w:val="E10098"/>
          <w:sz w:val="26"/>
          <w:szCs w:val="26"/>
        </w:rPr>
      </w:pPr>
      <w:bookmarkStart w:id="2" w:name="_Toc102390392"/>
      <w:bookmarkStart w:id="3" w:name="zoznamy"/>
      <w:bookmarkEnd w:id="1"/>
      <w:r>
        <w:br w:type="page"/>
      </w:r>
    </w:p>
    <w:p w14:paraId="36466332" w14:textId="31ACEDAD" w:rsidR="000E2A38" w:rsidRPr="00823390" w:rsidRDefault="000E2A38" w:rsidP="00D11108">
      <w:pPr>
        <w:pStyle w:val="Nadpis2"/>
      </w:pPr>
      <w:r w:rsidRPr="00823390">
        <w:t>Zoznamy</w:t>
      </w:r>
      <w:bookmarkEnd w:id="2"/>
    </w:p>
    <w:p w14:paraId="45584590" w14:textId="026A321C" w:rsidR="000E2A38" w:rsidRPr="00823390" w:rsidRDefault="000E2A38" w:rsidP="00D11108">
      <w:r w:rsidRPr="00823390">
        <w:t>V tejto kapitole uvádzame gestá, ktoré sa používajú na pohyb v zoznamoch a prácu s položkami v Corvus prostredí.</w:t>
      </w:r>
      <w:r w:rsidR="004B5371">
        <w:t xml:space="preserve"> V zoznamoch je možné používať aj </w:t>
      </w:r>
      <w:hyperlink w:anchor="_Ostatné_gestá" w:history="1">
        <w:r w:rsidR="004B5371" w:rsidRPr="004B5371">
          <w:rPr>
            <w:rStyle w:val="Hypertextovprepojenie"/>
          </w:rPr>
          <w:t>Ostatné gestá</w:t>
        </w:r>
      </w:hyperlink>
      <w:r w:rsidR="004B5371">
        <w:t>.</w:t>
      </w:r>
    </w:p>
    <w:p w14:paraId="66717B54" w14:textId="77777777" w:rsidR="000E2A38" w:rsidRPr="00823390" w:rsidRDefault="000E2A38" w:rsidP="00D11108">
      <w:pPr>
        <w:pStyle w:val="Odsekzoznamu"/>
      </w:pPr>
      <w:r w:rsidRPr="00823390">
        <w:t>švih nahor: predchádzajúca položka</w:t>
      </w:r>
    </w:p>
    <w:p w14:paraId="2A953370" w14:textId="77777777" w:rsidR="000E2A38" w:rsidRPr="00823390" w:rsidRDefault="000E2A38" w:rsidP="00D11108">
      <w:pPr>
        <w:pStyle w:val="Odsekzoznamu"/>
      </w:pPr>
      <w:r w:rsidRPr="00823390">
        <w:t>švih nadol: nasledujúca položka</w:t>
      </w:r>
    </w:p>
    <w:p w14:paraId="38E31512" w14:textId="77777777" w:rsidR="000E2A38" w:rsidRPr="00823390" w:rsidRDefault="000E2A38" w:rsidP="00D11108">
      <w:pPr>
        <w:pStyle w:val="Odsekzoznamu"/>
      </w:pPr>
      <w:r w:rsidRPr="00823390">
        <w:t>švih doprava: zmena označenia položky v zoznamoch, kde sa očakáva možnosť označovať viacero položiek. Napríklad kontakty, zoznam správ,…</w:t>
      </w:r>
    </w:p>
    <w:p w14:paraId="7AAC3504" w14:textId="77777777" w:rsidR="000E2A38" w:rsidRPr="00823390" w:rsidRDefault="000E2A38" w:rsidP="00D11108">
      <w:pPr>
        <w:pStyle w:val="Odsekzoznamu"/>
      </w:pPr>
      <w:r w:rsidRPr="00823390">
        <w:t>švih doľava: návrat o úroveň späť</w:t>
      </w:r>
    </w:p>
    <w:p w14:paraId="3B7AE6B8" w14:textId="77777777" w:rsidR="000E2A38" w:rsidRPr="00823390" w:rsidRDefault="000E2A38" w:rsidP="00D11108">
      <w:pPr>
        <w:pStyle w:val="Odsekzoznamu"/>
      </w:pPr>
      <w:r w:rsidRPr="00823390">
        <w:t>dvojšvih nahor: začiatok zoznamu</w:t>
      </w:r>
    </w:p>
    <w:p w14:paraId="74F1FBE1" w14:textId="77777777" w:rsidR="000E2A38" w:rsidRPr="00823390" w:rsidRDefault="000E2A38" w:rsidP="00D11108">
      <w:pPr>
        <w:pStyle w:val="Odsekzoznamu"/>
      </w:pPr>
      <w:r w:rsidRPr="00823390">
        <w:t>dvojšvih nadol: koniec zoznamu</w:t>
      </w:r>
    </w:p>
    <w:p w14:paraId="0258DB2E" w14:textId="06A7AD1E" w:rsidR="000E2A38" w:rsidRPr="00823390" w:rsidRDefault="000E2A38" w:rsidP="00D11108">
      <w:pPr>
        <w:pStyle w:val="Odsekzoznamu"/>
      </w:pPr>
      <w:r w:rsidRPr="00823390">
        <w:t>poklepanie: potvrdenie položky, resp</w:t>
      </w:r>
      <w:r w:rsidR="005515A0">
        <w:t>.</w:t>
      </w:r>
      <w:r w:rsidRPr="00823390">
        <w:t xml:space="preserve"> vyvolanie predvolenej položky,</w:t>
      </w:r>
    </w:p>
    <w:p w14:paraId="25DD31AE" w14:textId="77777777" w:rsidR="000E2A38" w:rsidRPr="00823390" w:rsidRDefault="000E2A38" w:rsidP="00D11108">
      <w:pPr>
        <w:pStyle w:val="Odsekzoznamu"/>
      </w:pPr>
      <w:r w:rsidRPr="00823390">
        <w:t>poklepanie dvoma prstami: zobrazí kontextovú ponuku všade kde to má zmysel</w:t>
      </w:r>
    </w:p>
    <w:p w14:paraId="31C79C02" w14:textId="77777777" w:rsidR="000E2A38" w:rsidRPr="00823390" w:rsidRDefault="000E2A38" w:rsidP="00D11108">
      <w:pPr>
        <w:pStyle w:val="Odsekzoznamu"/>
      </w:pPr>
      <w:r w:rsidRPr="00823390">
        <w:t>1-švih nahor alebo nadol: Aktivuje funkciu vyhľadávanie všade kde to má zmysel (napr. zoznam kontaktov, súborov,…)</w:t>
      </w:r>
    </w:p>
    <w:p w14:paraId="51B8C142" w14:textId="77777777" w:rsidR="000E2A38" w:rsidRPr="00823390" w:rsidRDefault="000E2A38" w:rsidP="00D11108">
      <w:pPr>
        <w:pStyle w:val="Odsekzoznamu"/>
      </w:pPr>
      <w:r w:rsidRPr="00823390">
        <w:t>1-dvojšvih nahor alebo nadol: Aktivuje funkciu hľadať predchádzajúci, resp. nasledujúci výskyt naposledy hľadaného textu všade kde to má zmysel (napr. zoznam kontaktov, súborov,…)</w:t>
      </w:r>
    </w:p>
    <w:p w14:paraId="37DAD439" w14:textId="77777777" w:rsidR="000E2A38" w:rsidRPr="00823390" w:rsidRDefault="000E2A38" w:rsidP="00D11108">
      <w:pPr>
        <w:pStyle w:val="Odsekzoznamu"/>
      </w:pPr>
      <w:r w:rsidRPr="00823390">
        <w:t>1-klepnutie dvoma prstami: vymaže práve vybratú položku, alebo označené položky všade kde to má zmysel (napr. zoznam kontaktov, SMS správ, súborov,…).</w:t>
      </w:r>
    </w:p>
    <w:p w14:paraId="610C60FA" w14:textId="28497C65" w:rsidR="000E2A38" w:rsidRPr="00823390" w:rsidRDefault="000E2A38" w:rsidP="00D11108">
      <w:pPr>
        <w:pStyle w:val="Odsekzoznamu"/>
      </w:pPr>
      <w:r w:rsidRPr="00823390">
        <w:t>2-klepnutie jedným prstom: zopakuje aktuálnu položku zoznamu pod kurzorom</w:t>
      </w:r>
      <w:r w:rsidR="0091075F" w:rsidRPr="0091075F">
        <w:t>. V zozname Android aplikácií vysloví meno tvorcu aplikácie, aby bolo možné rozlíšiť dve rôzne aplikácie s rovnakým názvom.</w:t>
      </w:r>
    </w:p>
    <w:p w14:paraId="2125E896" w14:textId="77777777" w:rsidR="00D11108" w:rsidRDefault="00D11108">
      <w:pPr>
        <w:spacing w:after="200"/>
        <w:ind w:firstLine="0"/>
        <w:jc w:val="left"/>
        <w:rPr>
          <w:rFonts w:asciiTheme="majorHAnsi" w:eastAsiaTheme="majorEastAsia" w:hAnsiTheme="majorHAnsi" w:cstheme="majorBidi"/>
          <w:b/>
          <w:bCs/>
          <w:color w:val="E10098"/>
          <w:sz w:val="26"/>
          <w:szCs w:val="26"/>
        </w:rPr>
      </w:pPr>
      <w:bookmarkStart w:id="4" w:name="_Toc102390393"/>
      <w:bookmarkStart w:id="5" w:name="práca-s-textom"/>
      <w:bookmarkEnd w:id="3"/>
      <w:r>
        <w:br w:type="page"/>
      </w:r>
    </w:p>
    <w:p w14:paraId="32F14198" w14:textId="36100F40" w:rsidR="000E2A38" w:rsidRPr="00823390" w:rsidRDefault="000E2A38" w:rsidP="00D11108">
      <w:pPr>
        <w:pStyle w:val="Nadpis2"/>
      </w:pPr>
      <w:r w:rsidRPr="00823390">
        <w:t>Práca s textom</w:t>
      </w:r>
      <w:bookmarkEnd w:id="4"/>
    </w:p>
    <w:p w14:paraId="6C6E37D6" w14:textId="5A24D5CD" w:rsidR="000E2A38" w:rsidRPr="00823390" w:rsidRDefault="000E2A38" w:rsidP="00D11108">
      <w:r w:rsidRPr="00823390">
        <w:t>V tejto kapitole uvádzame gestá, ktoré sa používajú pri práci s</w:t>
      </w:r>
      <w:r w:rsidR="004B5371">
        <w:t> </w:t>
      </w:r>
      <w:r w:rsidRPr="00823390">
        <w:t>textom</w:t>
      </w:r>
      <w:r w:rsidR="004B5371">
        <w:t xml:space="preserve">. V editačných poliach je taktiež možné používať aj </w:t>
      </w:r>
      <w:hyperlink w:anchor="_Ostatné_gestá" w:history="1">
        <w:r w:rsidR="004B5371" w:rsidRPr="004B5371">
          <w:rPr>
            <w:rStyle w:val="Hypertextovprepojenie"/>
          </w:rPr>
          <w:t>Ostatné gestá</w:t>
        </w:r>
      </w:hyperlink>
      <w:r w:rsidR="004B5371" w:rsidRPr="004B5371">
        <w:t>.</w:t>
      </w:r>
    </w:p>
    <w:p w14:paraId="5B6101DB" w14:textId="77777777" w:rsidR="000E2A38" w:rsidRPr="00823390" w:rsidRDefault="000E2A38" w:rsidP="00D11108">
      <w:pPr>
        <w:pStyle w:val="Nadpis3"/>
      </w:pPr>
      <w:bookmarkStart w:id="6" w:name="_Toc102390394"/>
      <w:bookmarkStart w:id="7" w:name="editačné-pole"/>
      <w:r w:rsidRPr="00823390">
        <w:t>Editačné pole</w:t>
      </w:r>
      <w:bookmarkEnd w:id="6"/>
    </w:p>
    <w:p w14:paraId="339104CD" w14:textId="77777777" w:rsidR="000E2A38" w:rsidRPr="00823390" w:rsidRDefault="000E2A38" w:rsidP="00D11108">
      <w:r w:rsidRPr="00823390">
        <w:t>Tieto gestá fungujú v otvorenom editačnom poli, ak je vypnutá klávesnica, resp. je možné ich vykonávať aj s aktívnou klávesnicou, ale len v hornej časti obrazovky.</w:t>
      </w:r>
    </w:p>
    <w:p w14:paraId="5D7208EF" w14:textId="77777777" w:rsidR="000E2A38" w:rsidRPr="00823390" w:rsidRDefault="000E2A38" w:rsidP="00D11108">
      <w:pPr>
        <w:pStyle w:val="Odsekzoznamu"/>
      </w:pPr>
      <w:r w:rsidRPr="00823390">
        <w:t>švih doľava: znak späť</w:t>
      </w:r>
    </w:p>
    <w:p w14:paraId="7ACD9834" w14:textId="77777777" w:rsidR="000E2A38" w:rsidRPr="00823390" w:rsidRDefault="000E2A38" w:rsidP="00D11108">
      <w:pPr>
        <w:pStyle w:val="Odsekzoznamu"/>
      </w:pPr>
      <w:r w:rsidRPr="00823390">
        <w:t>švih doprava: nasledujúci znak</w:t>
      </w:r>
    </w:p>
    <w:p w14:paraId="3C550BDC" w14:textId="77777777" w:rsidR="000E2A38" w:rsidRPr="00823390" w:rsidRDefault="000E2A38" w:rsidP="00D11108">
      <w:pPr>
        <w:pStyle w:val="Odsekzoznamu"/>
      </w:pPr>
      <w:r w:rsidRPr="00823390">
        <w:t>švih nahor: o riadok vyššie</w:t>
      </w:r>
    </w:p>
    <w:p w14:paraId="25B4D243" w14:textId="77777777" w:rsidR="000E2A38" w:rsidRPr="00823390" w:rsidRDefault="000E2A38" w:rsidP="00D11108">
      <w:pPr>
        <w:pStyle w:val="Odsekzoznamu"/>
      </w:pPr>
      <w:r w:rsidRPr="00823390">
        <w:t>švih nadol: o riadok nižšie</w:t>
      </w:r>
    </w:p>
    <w:p w14:paraId="24F317ED" w14:textId="77777777" w:rsidR="000E2A38" w:rsidRPr="00823390" w:rsidRDefault="000E2A38" w:rsidP="00D11108">
      <w:pPr>
        <w:pStyle w:val="Odsekzoznamu"/>
      </w:pPr>
      <w:r w:rsidRPr="00823390">
        <w:t>dvojšvih doľava: predchádzajúce slovo</w:t>
      </w:r>
    </w:p>
    <w:p w14:paraId="1CE9B2CC" w14:textId="77777777" w:rsidR="000E2A38" w:rsidRPr="00823390" w:rsidRDefault="000E2A38" w:rsidP="00D11108">
      <w:pPr>
        <w:pStyle w:val="Odsekzoznamu"/>
      </w:pPr>
      <w:r w:rsidRPr="00823390">
        <w:t>dvojšvih doprava: nasledujúce slovo</w:t>
      </w:r>
    </w:p>
    <w:p w14:paraId="4C7CEB77" w14:textId="77777777" w:rsidR="000E2A38" w:rsidRPr="00823390" w:rsidRDefault="000E2A38" w:rsidP="00D11108">
      <w:pPr>
        <w:pStyle w:val="Odsekzoznamu"/>
      </w:pPr>
      <w:r w:rsidRPr="00823390">
        <w:t>dvojšvih nahor: kurzor na začiatok textu</w:t>
      </w:r>
    </w:p>
    <w:p w14:paraId="6F620646" w14:textId="77777777" w:rsidR="000E2A38" w:rsidRPr="00823390" w:rsidRDefault="000E2A38" w:rsidP="00D11108">
      <w:pPr>
        <w:pStyle w:val="Odsekzoznamu"/>
      </w:pPr>
      <w:r w:rsidRPr="00823390">
        <w:t>dvojšvih nadol: kurzor na koniec textu</w:t>
      </w:r>
    </w:p>
    <w:p w14:paraId="1E97A7AA" w14:textId="77777777" w:rsidR="000E2A38" w:rsidRPr="00823390" w:rsidRDefault="000E2A38" w:rsidP="00D11108">
      <w:pPr>
        <w:pStyle w:val="Odsekzoznamu"/>
      </w:pPr>
      <w:r w:rsidRPr="00823390">
        <w:t>poklepanie: pozitívne potvrdenie dialógu, ekvivalent stlačenia položky potvrdiť v kontextovej ponuke</w:t>
      </w:r>
    </w:p>
    <w:p w14:paraId="3B07DE87" w14:textId="77777777" w:rsidR="000E2A38" w:rsidRPr="00823390" w:rsidRDefault="000E2A38" w:rsidP="00D11108">
      <w:pPr>
        <w:pStyle w:val="Odsekzoznamu"/>
      </w:pPr>
      <w:r w:rsidRPr="00823390">
        <w:t>poklepanie dvoma prstami: Zobrazí kontextovú ponuku editačného poľa</w:t>
      </w:r>
    </w:p>
    <w:p w14:paraId="37F0BC9B" w14:textId="77777777" w:rsidR="000E2A38" w:rsidRPr="00823390" w:rsidRDefault="000E2A38" w:rsidP="00D11108">
      <w:pPr>
        <w:pStyle w:val="Odsekzoznamu"/>
      </w:pPr>
      <w:r w:rsidRPr="00823390">
        <w:t>klepnutie dvoma prstami: vymaže predchádzajúci znak. Funguje len v priestore klávesnice v situácii, keď je klávesnica aktívna</w:t>
      </w:r>
    </w:p>
    <w:p w14:paraId="29805ECD" w14:textId="77777777" w:rsidR="000E2A38" w:rsidRPr="00823390" w:rsidRDefault="000E2A38" w:rsidP="00D11108">
      <w:pPr>
        <w:pStyle w:val="Odsekzoznamu"/>
      </w:pPr>
      <w:r w:rsidRPr="00823390">
        <w:t>1-švih nahor a nadol: prepínanie klávesníc, alebo deaktivácia klávesnice (funguje len v prepisovateľných editačných poliach). Skratku možno použiť aj na zapnutie vyhľadávania v kontaktoch.</w:t>
      </w:r>
    </w:p>
    <w:p w14:paraId="3CC1A5CE" w14:textId="77777777" w:rsidR="000E2A38" w:rsidRPr="00823390" w:rsidRDefault="000E2A38" w:rsidP="00D11108">
      <w:pPr>
        <w:pStyle w:val="Odsekzoznamu"/>
      </w:pPr>
      <w:r w:rsidRPr="00823390">
        <w:t>1-švih doľava: návrat o krok späť (ekvivalent položky zrušiť v kontextovej ponuke)</w:t>
      </w:r>
    </w:p>
    <w:p w14:paraId="6C02A6AD" w14:textId="77777777" w:rsidR="000E2A38" w:rsidRPr="00823390" w:rsidRDefault="000E2A38" w:rsidP="00D11108">
      <w:pPr>
        <w:pStyle w:val="Odsekzoznamu"/>
      </w:pPr>
      <w:r w:rsidRPr="00823390">
        <w:t>1švih doprava: spustí plynulé čítanie</w:t>
      </w:r>
    </w:p>
    <w:p w14:paraId="3CC128B1" w14:textId="77777777" w:rsidR="000E2A38" w:rsidRPr="00823390" w:rsidRDefault="000E2A38" w:rsidP="00D11108">
      <w:pPr>
        <w:pStyle w:val="Odsekzoznamu"/>
      </w:pPr>
      <w:r w:rsidRPr="00823390">
        <w:t>1poklepanie: Vykoná aktívny prvok (klik na odkaz, použitie telefónneho čísla)</w:t>
      </w:r>
    </w:p>
    <w:p w14:paraId="5942F33A" w14:textId="689B3D65" w:rsidR="000E2A38" w:rsidRPr="00823390" w:rsidRDefault="000E2A38" w:rsidP="00D11108">
      <w:pPr>
        <w:pStyle w:val="Odsekzoznamu"/>
      </w:pPr>
      <w:r w:rsidRPr="00823390">
        <w:t>1klepnutie dvoma prstami: mazanie znaku pred kurzorom (</w:t>
      </w:r>
      <w:r w:rsidR="005515A0">
        <w:t>B</w:t>
      </w:r>
      <w:r w:rsidRPr="00823390">
        <w:t>ackspace). Funguje aj pri vypnutej klávesnici.</w:t>
      </w:r>
    </w:p>
    <w:p w14:paraId="7879EB9B" w14:textId="77777777" w:rsidR="000E2A38" w:rsidRPr="00823390" w:rsidRDefault="000E2A38" w:rsidP="00D11108">
      <w:pPr>
        <w:pStyle w:val="Odsekzoznamu"/>
      </w:pPr>
      <w:r w:rsidRPr="00823390">
        <w:t>1dvojšvih doprava: zapamätanie aktuálnej pozície kurzora (značka)</w:t>
      </w:r>
    </w:p>
    <w:p w14:paraId="78509CF4" w14:textId="77777777" w:rsidR="000E2A38" w:rsidRPr="00823390" w:rsidRDefault="000E2A38" w:rsidP="00D11108">
      <w:pPr>
        <w:pStyle w:val="Odsekzoznamu"/>
      </w:pPr>
      <w:r w:rsidRPr="00823390">
        <w:t>1-dvojšvih doľava: vymaže text medzi značkou a aktuálnou pozíciou kurzora</w:t>
      </w:r>
    </w:p>
    <w:p w14:paraId="47A24263" w14:textId="77777777" w:rsidR="000E2A38" w:rsidRPr="00823390" w:rsidRDefault="000E2A38" w:rsidP="00D11108">
      <w:pPr>
        <w:pStyle w:val="Odsekzoznamu"/>
      </w:pPr>
      <w:r w:rsidRPr="00823390">
        <w:t>dlhé pridržanie 1-shiftu: spustí rozpoznávanie reči, ktoré sa zastaví po uvoľnení 1-shiftu, alebo po skončení diktovania</w:t>
      </w:r>
    </w:p>
    <w:p w14:paraId="36D9B2A5" w14:textId="77777777" w:rsidR="000E2A38" w:rsidRPr="00823390" w:rsidRDefault="000E2A38" w:rsidP="00D11108">
      <w:pPr>
        <w:pStyle w:val="Odsekzoznamu"/>
      </w:pPr>
      <w:r w:rsidRPr="00823390">
        <w:t>2-klepnutie jedným prstom: Vyhláskuje písmeno pod kurzorom</w:t>
      </w:r>
    </w:p>
    <w:p w14:paraId="58A7463F" w14:textId="77777777" w:rsidR="000E2A38" w:rsidRPr="00823390" w:rsidRDefault="000E2A38" w:rsidP="00D11108">
      <w:pPr>
        <w:pStyle w:val="Nadpis3"/>
      </w:pPr>
      <w:bookmarkStart w:id="8" w:name="_Toc102390395"/>
      <w:bookmarkStart w:id="9" w:name="brailová-klávesnica"/>
      <w:bookmarkEnd w:id="7"/>
      <w:r w:rsidRPr="00823390">
        <w:t>Brailová klávesnica</w:t>
      </w:r>
      <w:bookmarkEnd w:id="8"/>
    </w:p>
    <w:p w14:paraId="243EC4B7" w14:textId="77777777" w:rsidR="000E2A38" w:rsidRPr="00823390" w:rsidRDefault="000E2A38" w:rsidP="00D11108">
      <w:r w:rsidRPr="00823390">
        <w:t>Tieto gestá fungujú v editačných poliach, ak je aktívna brailová klávesnica.</w:t>
      </w:r>
    </w:p>
    <w:p w14:paraId="170D748E" w14:textId="77777777" w:rsidR="000E2A38" w:rsidRPr="00823390" w:rsidRDefault="000E2A38" w:rsidP="00D11108">
      <w:pPr>
        <w:pStyle w:val="Odsekzoznamu"/>
      </w:pPr>
      <w:r w:rsidRPr="00823390">
        <w:t>Švih do dlane znamená, že prst položíme na displej, posunieme smerom do dlane a zdvihneme</w:t>
      </w:r>
    </w:p>
    <w:p w14:paraId="7A3D176A" w14:textId="77777777" w:rsidR="000E2A38" w:rsidRPr="00823390" w:rsidRDefault="000E2A38" w:rsidP="00D11108">
      <w:pPr>
        <w:pStyle w:val="Odsekzoznamu"/>
      </w:pPr>
      <w:r w:rsidRPr="00823390">
        <w:t>Švih z dlane znamená, že prst položíme na displej, posunieme smerom z dlane a zdvihneme. Teda, B1,4 do dlane znamená, že položíme na displej body 1 a 4 (písmeno C), každý prst potiahneme do dlane (akoby roztiahneme písmeno C) a prsty zodvihneme.</w:t>
      </w:r>
    </w:p>
    <w:p w14:paraId="14B847AE" w14:textId="77777777" w:rsidR="000E2A38" w:rsidRPr="00823390" w:rsidRDefault="000E2A38" w:rsidP="00D11108">
      <w:pPr>
        <w:pStyle w:val="Nadpis4"/>
      </w:pPr>
      <w:bookmarkStart w:id="10" w:name="základné-gestá"/>
      <w:r w:rsidRPr="00823390">
        <w:t>Základné gestá</w:t>
      </w:r>
    </w:p>
    <w:p w14:paraId="7CA28F96" w14:textId="77777777" w:rsidR="000E2A38" w:rsidRPr="00823390" w:rsidRDefault="000E2A38" w:rsidP="00D11108">
      <w:pPr>
        <w:pStyle w:val="Odsekzoznamu"/>
      </w:pPr>
      <w:r w:rsidRPr="00823390">
        <w:t>B1 do dlane: predchádzajúci znak</w:t>
      </w:r>
    </w:p>
    <w:p w14:paraId="036B623C" w14:textId="77777777" w:rsidR="000E2A38" w:rsidRPr="00823390" w:rsidRDefault="000E2A38" w:rsidP="00D11108">
      <w:pPr>
        <w:pStyle w:val="Odsekzoznamu"/>
      </w:pPr>
      <w:r w:rsidRPr="00823390">
        <w:t>B2 do dlane: predchádzajúce slovo</w:t>
      </w:r>
    </w:p>
    <w:p w14:paraId="49A44B46" w14:textId="77777777" w:rsidR="000E2A38" w:rsidRPr="00823390" w:rsidRDefault="000E2A38" w:rsidP="00D11108">
      <w:pPr>
        <w:pStyle w:val="Odsekzoznamu"/>
      </w:pPr>
      <w:r w:rsidRPr="00823390">
        <w:t>B3 do dlane: predchádzajúci riadok</w:t>
      </w:r>
    </w:p>
    <w:p w14:paraId="3EE88E1A" w14:textId="77777777" w:rsidR="000E2A38" w:rsidRPr="00823390" w:rsidRDefault="000E2A38" w:rsidP="00D11108">
      <w:pPr>
        <w:pStyle w:val="Odsekzoznamu"/>
      </w:pPr>
      <w:r w:rsidRPr="00823390">
        <w:t>B1,3 do dlane: začiatok textu</w:t>
      </w:r>
    </w:p>
    <w:p w14:paraId="7AA054D5" w14:textId="77777777" w:rsidR="000E2A38" w:rsidRPr="00823390" w:rsidRDefault="000E2A38" w:rsidP="00D11108">
      <w:pPr>
        <w:pStyle w:val="Odsekzoznamu"/>
      </w:pPr>
      <w:r w:rsidRPr="00823390">
        <w:t>B1 z dlane: nasledujúci znak</w:t>
      </w:r>
    </w:p>
    <w:p w14:paraId="73E363F7" w14:textId="77777777" w:rsidR="000E2A38" w:rsidRPr="00823390" w:rsidRDefault="000E2A38" w:rsidP="00D11108">
      <w:pPr>
        <w:pStyle w:val="Odsekzoznamu"/>
      </w:pPr>
      <w:r w:rsidRPr="00823390">
        <w:t>B2 z dlane: nasledujúce slovo</w:t>
      </w:r>
    </w:p>
    <w:p w14:paraId="757EECD8" w14:textId="77777777" w:rsidR="000E2A38" w:rsidRPr="00823390" w:rsidRDefault="000E2A38" w:rsidP="00D11108">
      <w:pPr>
        <w:pStyle w:val="Odsekzoznamu"/>
      </w:pPr>
      <w:r w:rsidRPr="00823390">
        <w:t>B3 z dlane: nasledujúci riadok</w:t>
      </w:r>
    </w:p>
    <w:p w14:paraId="21510CE3" w14:textId="77777777" w:rsidR="000E2A38" w:rsidRPr="00823390" w:rsidRDefault="000E2A38" w:rsidP="00D11108">
      <w:pPr>
        <w:pStyle w:val="Odsekzoznamu"/>
      </w:pPr>
      <w:r w:rsidRPr="00823390">
        <w:t>B1,3 z dlane: koniec textu</w:t>
      </w:r>
    </w:p>
    <w:p w14:paraId="3D682207" w14:textId="77777777" w:rsidR="000E2A38" w:rsidRPr="00823390" w:rsidRDefault="000E2A38" w:rsidP="00D11108">
      <w:pPr>
        <w:pStyle w:val="Odsekzoznamu"/>
      </w:pPr>
      <w:r w:rsidRPr="00823390">
        <w:t>B4 do dlane: vložiť medzeru</w:t>
      </w:r>
    </w:p>
    <w:p w14:paraId="5EEE3DE8" w14:textId="77777777" w:rsidR="000E2A38" w:rsidRPr="00823390" w:rsidRDefault="000E2A38" w:rsidP="00D11108">
      <w:pPr>
        <w:pStyle w:val="Odsekzoznamu"/>
      </w:pPr>
      <w:r w:rsidRPr="00823390">
        <w:t>B5 do dlane: vložiť znak nového riadku</w:t>
      </w:r>
    </w:p>
    <w:p w14:paraId="74C9E58A" w14:textId="77777777" w:rsidR="000E2A38" w:rsidRPr="00823390" w:rsidRDefault="000E2A38" w:rsidP="00D11108">
      <w:pPr>
        <w:pStyle w:val="Odsekzoznamu"/>
      </w:pPr>
      <w:r w:rsidRPr="00823390">
        <w:t>B4,6 do dlane: potvrdiť text (rovnako ako poklepanie jedným prstom pri skrytej klávesnici)</w:t>
      </w:r>
    </w:p>
    <w:p w14:paraId="0077CD6E" w14:textId="77777777" w:rsidR="000E2A38" w:rsidRPr="00823390" w:rsidRDefault="000E2A38" w:rsidP="00D11108">
      <w:pPr>
        <w:pStyle w:val="Odsekzoznamu"/>
      </w:pPr>
      <w:r w:rsidRPr="00823390">
        <w:t>B4 z dlane: vymazať predchádzajúci znak</w:t>
      </w:r>
    </w:p>
    <w:p w14:paraId="0F10B6D4" w14:textId="77777777" w:rsidR="000E2A38" w:rsidRPr="00823390" w:rsidRDefault="000E2A38" w:rsidP="00D11108">
      <w:pPr>
        <w:pStyle w:val="Odsekzoznamu"/>
      </w:pPr>
      <w:r w:rsidRPr="00823390">
        <w:t>B4,6 z dlane: operácia zrušiť (rovnako ako 1-švih doľava)</w:t>
      </w:r>
    </w:p>
    <w:p w14:paraId="0F428989" w14:textId="77777777" w:rsidR="000E2A38" w:rsidRPr="00823390" w:rsidRDefault="000E2A38" w:rsidP="00D11108">
      <w:pPr>
        <w:pStyle w:val="Nadpis4"/>
      </w:pPr>
      <w:bookmarkStart w:id="11" w:name="kopírovanie-a-mazanie-textu"/>
      <w:bookmarkEnd w:id="10"/>
      <w:r w:rsidRPr="00823390">
        <w:t>Kopírovanie a mazanie textu</w:t>
      </w:r>
    </w:p>
    <w:p w14:paraId="06A2F353" w14:textId="77777777" w:rsidR="000E2A38" w:rsidRPr="00823390" w:rsidRDefault="000E2A38" w:rsidP="00D11108">
      <w:pPr>
        <w:pStyle w:val="Odsekzoznamu"/>
      </w:pPr>
      <w:r w:rsidRPr="00823390">
        <w:t>B6 do dlane: vložiť značku</w:t>
      </w:r>
    </w:p>
    <w:p w14:paraId="345D68DE" w14:textId="77777777" w:rsidR="000E2A38" w:rsidRPr="00823390" w:rsidRDefault="000E2A38" w:rsidP="00D11108">
      <w:pPr>
        <w:pStyle w:val="Odsekzoznamu"/>
      </w:pPr>
      <w:r w:rsidRPr="00823390">
        <w:t>B6 z dlane: vymazať text medzi aktuálnou pozíciou kurzora a značkou</w:t>
      </w:r>
    </w:p>
    <w:p w14:paraId="7E8CE732" w14:textId="5EE0922F" w:rsidR="000E2A38" w:rsidRPr="00823390" w:rsidRDefault="000E2A38" w:rsidP="00D11108">
      <w:pPr>
        <w:pStyle w:val="Odsekzoznamu"/>
      </w:pPr>
      <w:r w:rsidRPr="00823390">
        <w:t xml:space="preserve">B1,4 do dlane (C): </w:t>
      </w:r>
      <w:r w:rsidR="005515A0">
        <w:t>s</w:t>
      </w:r>
      <w:r w:rsidRPr="00823390">
        <w:t>kopírovať do schránky text medzi kurzorom a značkou</w:t>
      </w:r>
    </w:p>
    <w:p w14:paraId="7E8E69DA" w14:textId="77777777" w:rsidR="000E2A38" w:rsidRPr="00823390" w:rsidRDefault="000E2A38" w:rsidP="00D11108">
      <w:pPr>
        <w:pStyle w:val="Odsekzoznamu"/>
      </w:pPr>
      <w:r w:rsidRPr="00823390">
        <w:t>B1,2,3,6 do dlane (V), alebo B3,6 do dlane: vložiť text zo schránky na pozíciu kurzora</w:t>
      </w:r>
    </w:p>
    <w:p w14:paraId="387FBC05" w14:textId="77777777" w:rsidR="000E2A38" w:rsidRPr="00823390" w:rsidRDefault="000E2A38" w:rsidP="00D11108">
      <w:r w:rsidRPr="00823390">
        <w:t>Gestá na pohyb kurzora (švihy ľavej ruky) v kombinácii s pridržaným 6. bodom možno použiť na mazanie textu. Teda napríklad: stlačíme B6, zároveň švihneme B1 do dlane a b6 pustíme čím vymažeme predchádzajúci znak.</w:t>
      </w:r>
    </w:p>
    <w:p w14:paraId="175CCDFB" w14:textId="77777777" w:rsidR="000E2A38" w:rsidRPr="00823390" w:rsidRDefault="000E2A38" w:rsidP="00D11108">
      <w:pPr>
        <w:pStyle w:val="Odsekzoznamu"/>
      </w:pPr>
      <w:r w:rsidRPr="00823390">
        <w:t>B1 do dlane a zároveň B6: Vymazať predchádzajúci znak (rovnako ako B4 z dlane)</w:t>
      </w:r>
    </w:p>
    <w:p w14:paraId="5E56D892" w14:textId="77777777" w:rsidR="000E2A38" w:rsidRPr="00823390" w:rsidRDefault="000E2A38" w:rsidP="00D11108">
      <w:pPr>
        <w:pStyle w:val="Odsekzoznamu"/>
      </w:pPr>
      <w:r w:rsidRPr="00823390">
        <w:t>B2 do dlane a zároveň B6: Vymazať predchádzajúce slovo</w:t>
      </w:r>
    </w:p>
    <w:p w14:paraId="44BF3055" w14:textId="77777777" w:rsidR="000E2A38" w:rsidRPr="00823390" w:rsidRDefault="000E2A38" w:rsidP="00D11108">
      <w:pPr>
        <w:pStyle w:val="Odsekzoznamu"/>
      </w:pPr>
      <w:r w:rsidRPr="00823390">
        <w:t>B3 do dlane a zároveň B6: Vymazať predchádzajúci riadok</w:t>
      </w:r>
    </w:p>
    <w:p w14:paraId="75ADF7CE" w14:textId="77777777" w:rsidR="000E2A38" w:rsidRPr="00823390" w:rsidRDefault="000E2A38" w:rsidP="00D11108">
      <w:pPr>
        <w:pStyle w:val="Odsekzoznamu"/>
      </w:pPr>
      <w:r w:rsidRPr="00823390">
        <w:t>B1,3 do dlane a zároveň B6: vymazať text od kurzora po začiatok textu</w:t>
      </w:r>
    </w:p>
    <w:p w14:paraId="2E088C41" w14:textId="77777777" w:rsidR="000E2A38" w:rsidRPr="00823390" w:rsidRDefault="000E2A38" w:rsidP="00D11108">
      <w:pPr>
        <w:pStyle w:val="Odsekzoznamu"/>
      </w:pPr>
      <w:r w:rsidRPr="00823390">
        <w:t>B1 z dlane a zároveň B6: Vymazať nasledujúci znak</w:t>
      </w:r>
    </w:p>
    <w:p w14:paraId="18F95B2E" w14:textId="77777777" w:rsidR="000E2A38" w:rsidRPr="00823390" w:rsidRDefault="000E2A38" w:rsidP="00D11108">
      <w:pPr>
        <w:pStyle w:val="Odsekzoznamu"/>
      </w:pPr>
      <w:r w:rsidRPr="00823390">
        <w:t>B2 z dlane a zároveň B6: Vymazať nasledujúce slovo</w:t>
      </w:r>
    </w:p>
    <w:p w14:paraId="312BA4B7" w14:textId="77777777" w:rsidR="000E2A38" w:rsidRPr="00823390" w:rsidRDefault="000E2A38" w:rsidP="00D11108">
      <w:pPr>
        <w:pStyle w:val="Odsekzoznamu"/>
      </w:pPr>
      <w:r w:rsidRPr="00823390">
        <w:t>B3 z dlane a zároveň B6: Vymazať nasledujúci riadok</w:t>
      </w:r>
    </w:p>
    <w:p w14:paraId="725AD260" w14:textId="77777777" w:rsidR="000E2A38" w:rsidRPr="00823390" w:rsidRDefault="000E2A38" w:rsidP="00D11108">
      <w:pPr>
        <w:pStyle w:val="Odsekzoznamu"/>
      </w:pPr>
      <w:r w:rsidRPr="00823390">
        <w:t>B1,3 z dlane a zároveň B6: vymazať text od kurzora po koniec textu</w:t>
      </w:r>
    </w:p>
    <w:p w14:paraId="21459B2C" w14:textId="77777777" w:rsidR="000E2A38" w:rsidRPr="00823390" w:rsidRDefault="000E2A38" w:rsidP="00D11108">
      <w:pPr>
        <w:pStyle w:val="Nadpis4"/>
      </w:pPr>
      <w:bookmarkStart w:id="12" w:name="povelové-gestá"/>
      <w:bookmarkEnd w:id="11"/>
      <w:r w:rsidRPr="00D11108">
        <w:t>Povelové</w:t>
      </w:r>
      <w:r w:rsidRPr="00823390">
        <w:t xml:space="preserve"> gestá</w:t>
      </w:r>
    </w:p>
    <w:p w14:paraId="065EA8DA" w14:textId="77777777" w:rsidR="000E2A38" w:rsidRPr="00823390" w:rsidRDefault="000E2A38" w:rsidP="00D11108">
      <w:pPr>
        <w:pStyle w:val="Odsekzoznamu"/>
      </w:pPr>
      <w:r w:rsidRPr="00823390">
        <w:t>B1,5 do dlane (e): dočasne prepne odozvu po znakoch</w:t>
      </w:r>
    </w:p>
    <w:p w14:paraId="788059B5" w14:textId="77777777" w:rsidR="000E2A38" w:rsidRPr="00823390" w:rsidRDefault="000E2A38" w:rsidP="00D11108">
      <w:pPr>
        <w:pStyle w:val="Odsekzoznamu"/>
      </w:pPr>
      <w:r w:rsidRPr="00823390">
        <w:t>B2,6 do dlane (znížené E): dočasne prepne odozvu po slovách</w:t>
      </w:r>
    </w:p>
    <w:p w14:paraId="6EFE5C87" w14:textId="77777777" w:rsidR="000E2A38" w:rsidRPr="00823390" w:rsidRDefault="000E2A38" w:rsidP="00D11108">
      <w:pPr>
        <w:pStyle w:val="Odsekzoznamu"/>
      </w:pPr>
      <w:r w:rsidRPr="00823390">
        <w:t>B1,2,5 do dlane (h): aktivuje a deaktivuje klávesnicovú nápovedu</w:t>
      </w:r>
    </w:p>
    <w:p w14:paraId="2F3096EA" w14:textId="77777777" w:rsidR="000E2A38" w:rsidRPr="00823390" w:rsidRDefault="000E2A38" w:rsidP="00D11108">
      <w:pPr>
        <w:pStyle w:val="Odsekzoznamu"/>
      </w:pPr>
      <w:r w:rsidRPr="00823390">
        <w:t>B1,2,3,5 do dlane (R): prepína režimy čítania a zápisu (gestá v režime čítania viď nižšie)</w:t>
      </w:r>
    </w:p>
    <w:p w14:paraId="761A49D3" w14:textId="77777777" w:rsidR="000E2A38" w:rsidRPr="00823390" w:rsidRDefault="000E2A38" w:rsidP="00D11108">
      <w:pPr>
        <w:pStyle w:val="Odsekzoznamu"/>
      </w:pPr>
      <w:r w:rsidRPr="00823390">
        <w:t>B2,3,4,5 do dlane (T): prepína vstupnú tabuľku medzi primárnou a sekundárnou</w:t>
      </w:r>
    </w:p>
    <w:p w14:paraId="698F140B" w14:textId="77777777" w:rsidR="000E2A38" w:rsidRPr="00823390" w:rsidRDefault="000E2A38" w:rsidP="00D11108">
      <w:pPr>
        <w:pStyle w:val="Odsekzoznamu"/>
      </w:pPr>
      <w:r w:rsidRPr="00823390">
        <w:t>B1,3,4,6 do dlane (X): spustí kalibráciu klávesnice</w:t>
      </w:r>
    </w:p>
    <w:p w14:paraId="3100D585" w14:textId="77777777" w:rsidR="000E2A38" w:rsidRPr="00823390" w:rsidRDefault="000E2A38" w:rsidP="00D11108">
      <w:pPr>
        <w:pStyle w:val="Nadpis4"/>
      </w:pPr>
      <w:bookmarkStart w:id="13" w:name="režim-čítania"/>
      <w:bookmarkEnd w:id="12"/>
      <w:r w:rsidRPr="00823390">
        <w:t>Režim čítania</w:t>
      </w:r>
    </w:p>
    <w:p w14:paraId="080C1BE6" w14:textId="77777777" w:rsidR="000E2A38" w:rsidRPr="00823390" w:rsidRDefault="000E2A38" w:rsidP="00D11108">
      <w:r w:rsidRPr="00823390">
        <w:t>Umož</w:t>
      </w:r>
      <w:r w:rsidRPr="00D11108">
        <w:t xml:space="preserve">ňuje pohyb po texte len stláčaním bodov (body nie je potrebné posúvať do alebo z dlane). Okrem zoznamu </w:t>
      </w:r>
      <w:r w:rsidRPr="00823390">
        <w:t>gest vymenovaných nižšie fungujú aj všetky švihacie gestá.</w:t>
      </w:r>
    </w:p>
    <w:p w14:paraId="5396EC18" w14:textId="77777777" w:rsidR="000E2A38" w:rsidRPr="00823390" w:rsidRDefault="000E2A38" w:rsidP="00D11108">
      <w:pPr>
        <w:pStyle w:val="Odsekzoznamu"/>
      </w:pPr>
      <w:r w:rsidRPr="00823390">
        <w:t>B1: predchádzajúci znak</w:t>
      </w:r>
    </w:p>
    <w:p w14:paraId="5FEC2EA2" w14:textId="77777777" w:rsidR="000E2A38" w:rsidRPr="00823390" w:rsidRDefault="000E2A38" w:rsidP="00D11108">
      <w:pPr>
        <w:pStyle w:val="Odsekzoznamu"/>
      </w:pPr>
      <w:r w:rsidRPr="00823390">
        <w:t>B2: predchádzajúce slovo</w:t>
      </w:r>
    </w:p>
    <w:p w14:paraId="02C5D57F" w14:textId="77777777" w:rsidR="000E2A38" w:rsidRPr="00823390" w:rsidRDefault="000E2A38" w:rsidP="00D11108">
      <w:pPr>
        <w:pStyle w:val="Odsekzoznamu"/>
      </w:pPr>
      <w:r w:rsidRPr="00823390">
        <w:t>B3: predchádzajúci riadok</w:t>
      </w:r>
    </w:p>
    <w:p w14:paraId="7A9C180A" w14:textId="77777777" w:rsidR="000E2A38" w:rsidRPr="00823390" w:rsidRDefault="000E2A38" w:rsidP="00D11108">
      <w:pPr>
        <w:pStyle w:val="Odsekzoznamu"/>
      </w:pPr>
      <w:r w:rsidRPr="00823390">
        <w:t>B1,3: začiatok textu</w:t>
      </w:r>
    </w:p>
    <w:p w14:paraId="51532C99" w14:textId="77777777" w:rsidR="000E2A38" w:rsidRPr="00823390" w:rsidRDefault="000E2A38" w:rsidP="00D11108">
      <w:pPr>
        <w:pStyle w:val="Odsekzoznamu"/>
      </w:pPr>
      <w:r w:rsidRPr="00823390">
        <w:t>B4: nasledujúci znak</w:t>
      </w:r>
    </w:p>
    <w:p w14:paraId="642C29FB" w14:textId="77777777" w:rsidR="00D11108" w:rsidRDefault="000E2A38" w:rsidP="00D11108">
      <w:pPr>
        <w:pStyle w:val="Odsekzoznamu"/>
      </w:pPr>
      <w:r w:rsidRPr="00823390">
        <w:t>B5: nasledujúce slovo</w:t>
      </w:r>
    </w:p>
    <w:p w14:paraId="7EE2C8D0" w14:textId="744DB52B" w:rsidR="000E2A38" w:rsidRPr="00823390" w:rsidRDefault="000E2A38" w:rsidP="00D11108">
      <w:pPr>
        <w:pStyle w:val="Odsekzoznamu"/>
      </w:pPr>
      <w:r w:rsidRPr="00823390">
        <w:t>B6: nasledujúci riadok</w:t>
      </w:r>
    </w:p>
    <w:p w14:paraId="5D3ECE98" w14:textId="77777777" w:rsidR="000E2A38" w:rsidRPr="00823390" w:rsidRDefault="000E2A38" w:rsidP="00D11108">
      <w:pPr>
        <w:pStyle w:val="Odsekzoznamu"/>
      </w:pPr>
      <w:r w:rsidRPr="00823390">
        <w:t>B4,6: koniec textu</w:t>
      </w:r>
    </w:p>
    <w:p w14:paraId="4EA36F5F" w14:textId="77777777" w:rsidR="00D11108" w:rsidRDefault="00D11108">
      <w:pPr>
        <w:spacing w:after="200"/>
        <w:ind w:firstLine="0"/>
        <w:jc w:val="left"/>
        <w:rPr>
          <w:rFonts w:asciiTheme="majorHAnsi" w:eastAsiaTheme="majorEastAsia" w:hAnsiTheme="majorHAnsi" w:cstheme="majorBidi"/>
          <w:b/>
          <w:bCs/>
          <w:color w:val="E10098"/>
          <w:sz w:val="26"/>
          <w:szCs w:val="26"/>
        </w:rPr>
      </w:pPr>
      <w:bookmarkStart w:id="14" w:name="_Toc102390396"/>
      <w:bookmarkStart w:id="15" w:name="gestá-v-moduloch-corvusu"/>
      <w:bookmarkEnd w:id="5"/>
      <w:bookmarkEnd w:id="9"/>
      <w:bookmarkEnd w:id="13"/>
      <w:r>
        <w:br w:type="page"/>
      </w:r>
    </w:p>
    <w:p w14:paraId="4D8880F3" w14:textId="46589045" w:rsidR="000E2A38" w:rsidRPr="00823390" w:rsidRDefault="000E2A38" w:rsidP="00D11108">
      <w:pPr>
        <w:pStyle w:val="Nadpis2"/>
      </w:pPr>
      <w:r w:rsidRPr="00823390">
        <w:t xml:space="preserve">Gestá v moduloch </w:t>
      </w:r>
      <w:proofErr w:type="spellStart"/>
      <w:r w:rsidRPr="00823390">
        <w:t>Corvusu</w:t>
      </w:r>
      <w:bookmarkEnd w:id="14"/>
      <w:proofErr w:type="spellEnd"/>
    </w:p>
    <w:p w14:paraId="08C7BB0E" w14:textId="3F2EB5C9" w:rsidR="000E2A38" w:rsidRPr="00823390" w:rsidRDefault="000E2A38" w:rsidP="00D11108">
      <w:r w:rsidRPr="00823390">
        <w:t>Nasledujúce gestá sa používajú v jednotlivých moduloch Corvusu, ako Kalendár, stopky či optické rozpoznávanie textu.</w:t>
      </w:r>
      <w:r w:rsidR="004B5371">
        <w:t xml:space="preserve"> V moduloch Corvusu je možné využívať aj </w:t>
      </w:r>
      <w:hyperlink w:anchor="_Ostatné_gestá" w:history="1">
        <w:r w:rsidR="004B5371" w:rsidRPr="004B5371">
          <w:rPr>
            <w:rStyle w:val="Hypertextovprepojenie"/>
          </w:rPr>
          <w:t>Ostatné gestá</w:t>
        </w:r>
      </w:hyperlink>
      <w:r w:rsidR="004B5371">
        <w:t>.</w:t>
      </w:r>
    </w:p>
    <w:p w14:paraId="715FB437" w14:textId="77777777" w:rsidR="000E2A38" w:rsidRPr="00823390" w:rsidRDefault="000E2A38" w:rsidP="00D11108">
      <w:pPr>
        <w:pStyle w:val="Nadpis3"/>
      </w:pPr>
      <w:bookmarkStart w:id="16" w:name="_Toc102390397"/>
      <w:bookmarkStart w:id="17" w:name="kalendár"/>
      <w:r w:rsidRPr="00823390">
        <w:t>Kalendár</w:t>
      </w:r>
      <w:bookmarkEnd w:id="16"/>
    </w:p>
    <w:p w14:paraId="7F91A1A8" w14:textId="77777777" w:rsidR="000E2A38" w:rsidRPr="00823390" w:rsidRDefault="000E2A38" w:rsidP="00D11108">
      <w:r w:rsidRPr="00823390">
        <w:t>Nasledujúce gestá sa používajú v module kalendár. Gestá na prechod po dňoch fungujú aj pri výbere dátumu v module Cestovné poriadky.</w:t>
      </w:r>
    </w:p>
    <w:p w14:paraId="10F397A8" w14:textId="77777777" w:rsidR="000E2A38" w:rsidRPr="00823390" w:rsidRDefault="000E2A38" w:rsidP="00D11108">
      <w:pPr>
        <w:pStyle w:val="Odsekzoznamu"/>
      </w:pPr>
      <w:r w:rsidRPr="00823390">
        <w:t>švih doľava: predchádzajúci deň</w:t>
      </w:r>
    </w:p>
    <w:p w14:paraId="6C0DB19D" w14:textId="77777777" w:rsidR="000E2A38" w:rsidRPr="00823390" w:rsidRDefault="000E2A38" w:rsidP="00D11108">
      <w:pPr>
        <w:pStyle w:val="Odsekzoznamu"/>
      </w:pPr>
      <w:r w:rsidRPr="00823390">
        <w:t>švih doprava: nasledujúci deň</w:t>
      </w:r>
    </w:p>
    <w:p w14:paraId="6463CCF8" w14:textId="77777777" w:rsidR="000E2A38" w:rsidRPr="00823390" w:rsidRDefault="000E2A38" w:rsidP="00D11108">
      <w:pPr>
        <w:pStyle w:val="Odsekzoznamu"/>
      </w:pPr>
      <w:r w:rsidRPr="00823390">
        <w:t>švih nahor: o týždeň späť</w:t>
      </w:r>
    </w:p>
    <w:p w14:paraId="63BB2686" w14:textId="77777777" w:rsidR="000E2A38" w:rsidRPr="00823390" w:rsidRDefault="000E2A38" w:rsidP="00D11108">
      <w:pPr>
        <w:pStyle w:val="Odsekzoznamu"/>
      </w:pPr>
      <w:r w:rsidRPr="00823390">
        <w:t>švih nadol: o týždeň ďalej</w:t>
      </w:r>
    </w:p>
    <w:p w14:paraId="1DC1DA1E" w14:textId="77777777" w:rsidR="000E2A38" w:rsidRPr="00823390" w:rsidRDefault="000E2A38" w:rsidP="00D11108">
      <w:pPr>
        <w:pStyle w:val="Odsekzoznamu"/>
      </w:pPr>
      <w:r w:rsidRPr="00823390">
        <w:t>dvojšvih nahor: o mesiac späť</w:t>
      </w:r>
    </w:p>
    <w:p w14:paraId="30D978E8" w14:textId="77777777" w:rsidR="000E2A38" w:rsidRPr="00823390" w:rsidRDefault="000E2A38" w:rsidP="00D11108">
      <w:pPr>
        <w:pStyle w:val="Odsekzoznamu"/>
      </w:pPr>
      <w:r w:rsidRPr="00823390">
        <w:t>dvojšvih nadol: o mesiac ďalej</w:t>
      </w:r>
    </w:p>
    <w:p w14:paraId="2200251D" w14:textId="6855017E" w:rsidR="000E2A38" w:rsidRPr="00823390" w:rsidRDefault="000E2A38" w:rsidP="00D11108">
      <w:pPr>
        <w:pStyle w:val="Odsekzoznamu"/>
      </w:pPr>
      <w:r w:rsidRPr="00823390">
        <w:t>dvojšvih doľava resp</w:t>
      </w:r>
      <w:r w:rsidR="005515A0">
        <w:t>.</w:t>
      </w:r>
      <w:r w:rsidRPr="00823390">
        <w:t xml:space="preserve"> doprava: zamerať všetky aktívne, alebo jeden z aktívnych kalendárov</w:t>
      </w:r>
    </w:p>
    <w:p w14:paraId="7A9C924A" w14:textId="77777777" w:rsidR="000E2A38" w:rsidRPr="00823390" w:rsidRDefault="000E2A38" w:rsidP="00D11108">
      <w:pPr>
        <w:pStyle w:val="Odsekzoznamu"/>
      </w:pPr>
      <w:r w:rsidRPr="00823390">
        <w:t>poklepanie: Zobrazí zoznam pripomienok na aktuálny deň</w:t>
      </w:r>
    </w:p>
    <w:p w14:paraId="63A50908" w14:textId="77777777" w:rsidR="000E2A38" w:rsidRPr="00823390" w:rsidRDefault="000E2A38" w:rsidP="00D11108">
      <w:pPr>
        <w:pStyle w:val="Odsekzoznamu"/>
      </w:pPr>
      <w:r w:rsidRPr="00823390">
        <w:t>Dvojité poklepanie : zobrazí kontextovú nápovedu</w:t>
      </w:r>
    </w:p>
    <w:p w14:paraId="4D586454" w14:textId="77777777" w:rsidR="000E2A38" w:rsidRPr="00823390" w:rsidRDefault="000E2A38" w:rsidP="00D11108">
      <w:pPr>
        <w:pStyle w:val="Odsekzoznamu"/>
      </w:pPr>
      <w:r w:rsidRPr="00823390">
        <w:t>1-švih doľava: ukončenie aplikácie</w:t>
      </w:r>
    </w:p>
    <w:p w14:paraId="530DBDFC" w14:textId="77777777" w:rsidR="000E2A38" w:rsidRPr="00823390" w:rsidRDefault="000E2A38" w:rsidP="00D11108">
      <w:pPr>
        <w:pStyle w:val="Nadpis3"/>
      </w:pPr>
      <w:bookmarkStart w:id="18" w:name="_Toc102390398"/>
      <w:bookmarkStart w:id="19" w:name="obrazovka-prehrávania-v-prehrávači-hudby"/>
      <w:bookmarkEnd w:id="17"/>
      <w:r w:rsidRPr="00823390">
        <w:t>Obrazovka prehrávania v prehrávači hudby</w:t>
      </w:r>
      <w:bookmarkEnd w:id="18"/>
    </w:p>
    <w:p w14:paraId="513E53B9" w14:textId="77777777" w:rsidR="000E2A38" w:rsidRPr="00823390" w:rsidRDefault="000E2A38" w:rsidP="00D11108">
      <w:r w:rsidRPr="00823390">
        <w:t>Počas prehrávania hudobných súborov je možné použiť tieto gestá:</w:t>
      </w:r>
    </w:p>
    <w:p w14:paraId="5F1EBE9D" w14:textId="77777777" w:rsidR="000E2A38" w:rsidRPr="00823390" w:rsidRDefault="000E2A38" w:rsidP="00D11108">
      <w:pPr>
        <w:pStyle w:val="Odsekzoznamu"/>
      </w:pPr>
      <w:r w:rsidRPr="00823390">
        <w:t>švih doľava: ukončenie prehrávania</w:t>
      </w:r>
    </w:p>
    <w:p w14:paraId="39838825" w14:textId="77777777" w:rsidR="000E2A38" w:rsidRPr="00823390" w:rsidRDefault="000E2A38" w:rsidP="00D11108">
      <w:pPr>
        <w:pStyle w:val="Odsekzoznamu"/>
      </w:pPr>
      <w:r w:rsidRPr="00823390">
        <w:t>švih nahor a nadol: prezeranie stavovej obrazovky</w:t>
      </w:r>
    </w:p>
    <w:p w14:paraId="060AB7A1" w14:textId="2027389C" w:rsidR="000E2A38" w:rsidRPr="00823390" w:rsidRDefault="000E2A38" w:rsidP="00D11108">
      <w:pPr>
        <w:pStyle w:val="Odsekzoznamu"/>
      </w:pPr>
      <w:r w:rsidRPr="00823390">
        <w:t>poklepanie: pauza resp</w:t>
      </w:r>
      <w:r w:rsidR="005515A0">
        <w:t>.</w:t>
      </w:r>
      <w:r w:rsidRPr="00823390">
        <w:t xml:space="preserve"> obnovenie prehrávania</w:t>
      </w:r>
    </w:p>
    <w:p w14:paraId="64335A34" w14:textId="77777777" w:rsidR="000E2A38" w:rsidRPr="00823390" w:rsidRDefault="000E2A38" w:rsidP="00D11108">
      <w:pPr>
        <w:pStyle w:val="Odsekzoznamu"/>
      </w:pPr>
      <w:r w:rsidRPr="00823390">
        <w:t>poklepanie dvoma prstami: kontextová ponuka</w:t>
      </w:r>
    </w:p>
    <w:p w14:paraId="21185801" w14:textId="77777777" w:rsidR="000E2A38" w:rsidRPr="00823390" w:rsidRDefault="000E2A38" w:rsidP="00D11108">
      <w:pPr>
        <w:pStyle w:val="Odsekzoznamu"/>
      </w:pPr>
      <w:r w:rsidRPr="00823390">
        <w:t>1-švih nahor a nadol: úprava hlasitosti prehrávania</w:t>
      </w:r>
    </w:p>
    <w:p w14:paraId="3DF4F368" w14:textId="77777777" w:rsidR="000E2A38" w:rsidRPr="00823390" w:rsidRDefault="000E2A38" w:rsidP="00D11108">
      <w:pPr>
        <w:pStyle w:val="Odsekzoznamu"/>
      </w:pPr>
      <w:r w:rsidRPr="00823390">
        <w:t>1-švih doľava: rýchle pretáčanie späť</w:t>
      </w:r>
    </w:p>
    <w:p w14:paraId="792ABCD6" w14:textId="77777777" w:rsidR="000E2A38" w:rsidRPr="00823390" w:rsidRDefault="000E2A38" w:rsidP="00D11108">
      <w:pPr>
        <w:pStyle w:val="Odsekzoznamu"/>
      </w:pPr>
      <w:r w:rsidRPr="00823390">
        <w:t>1-švih doprava: rýchle pretáčanie dopredu</w:t>
      </w:r>
    </w:p>
    <w:p w14:paraId="779B58B2" w14:textId="1BB3797D" w:rsidR="000E2A38" w:rsidRPr="00823390" w:rsidRDefault="000E2A38" w:rsidP="00D11108">
      <w:pPr>
        <w:pStyle w:val="Odsekzoznamu"/>
      </w:pPr>
      <w:r w:rsidRPr="00823390">
        <w:t>1-dvojšvih doľava:</w:t>
      </w:r>
      <w:r w:rsidR="005515A0">
        <w:t xml:space="preserve"> </w:t>
      </w:r>
      <w:r w:rsidRPr="00823390">
        <w:t>prehratie predchádzajúceho súboru v zozname súborov</w:t>
      </w:r>
    </w:p>
    <w:p w14:paraId="1DA6A7B7" w14:textId="4F486875" w:rsidR="000E2A38" w:rsidRPr="00823390" w:rsidRDefault="000E2A38" w:rsidP="00D11108">
      <w:pPr>
        <w:pStyle w:val="Odsekzoznamu"/>
      </w:pPr>
      <w:r w:rsidRPr="00823390">
        <w:t>1-dvojšvih doprava:</w:t>
      </w:r>
      <w:r w:rsidR="005515A0">
        <w:t xml:space="preserve"> </w:t>
      </w:r>
      <w:r w:rsidRPr="00823390">
        <w:t>prehratie nasledujúceho súboru v zozname súborov</w:t>
      </w:r>
    </w:p>
    <w:p w14:paraId="1D7CE57C" w14:textId="77777777" w:rsidR="000E2A38" w:rsidRPr="00823390" w:rsidRDefault="000E2A38" w:rsidP="00D11108">
      <w:pPr>
        <w:pStyle w:val="Odsekzoznamu"/>
      </w:pPr>
      <w:r w:rsidRPr="00823390">
        <w:t>1-poklepanie: vyvolá dialóg skočiť na čas</w:t>
      </w:r>
    </w:p>
    <w:p w14:paraId="5B7C7CE5" w14:textId="77777777" w:rsidR="000E2A38" w:rsidRPr="00823390" w:rsidRDefault="000E2A38" w:rsidP="00D11108">
      <w:pPr>
        <w:pStyle w:val="Nadpis3"/>
      </w:pPr>
      <w:bookmarkStart w:id="20" w:name="_Toc102390399"/>
      <w:bookmarkStart w:id="21" w:name="obrazovka-rozpoznávania-bankoviek"/>
      <w:bookmarkEnd w:id="19"/>
      <w:r w:rsidRPr="00823390">
        <w:t>Obrazovka rozpoznávania bankoviek</w:t>
      </w:r>
      <w:bookmarkEnd w:id="20"/>
    </w:p>
    <w:p w14:paraId="51D03588" w14:textId="27DC2540" w:rsidR="000E2A38" w:rsidRPr="00823390" w:rsidRDefault="000E2A38" w:rsidP="00D11108">
      <w:pPr>
        <w:pStyle w:val="Odsekzoznamu"/>
      </w:pPr>
      <w:r w:rsidRPr="00823390">
        <w:t>švih nahor resp</w:t>
      </w:r>
      <w:r w:rsidR="005515A0">
        <w:t>.</w:t>
      </w:r>
      <w:r w:rsidRPr="00823390">
        <w:t xml:space="preserve"> nadol: Zopakovať poslednú zistenú bankovku</w:t>
      </w:r>
    </w:p>
    <w:p w14:paraId="3BA2822A" w14:textId="77777777" w:rsidR="000E2A38" w:rsidRPr="00823390" w:rsidRDefault="000E2A38" w:rsidP="00D11108">
      <w:pPr>
        <w:pStyle w:val="Odsekzoznamu"/>
      </w:pPr>
      <w:r w:rsidRPr="00823390">
        <w:t>švih doľava: ukončiť rozpoznávanie</w:t>
      </w:r>
    </w:p>
    <w:p w14:paraId="64686457" w14:textId="77777777" w:rsidR="000E2A38" w:rsidRPr="00823390" w:rsidRDefault="000E2A38" w:rsidP="00D11108">
      <w:pPr>
        <w:pStyle w:val="Odsekzoznamu"/>
      </w:pPr>
      <w:r w:rsidRPr="00823390">
        <w:t>Stlačenie a následné uvoľnenie 1-shiftu: prepínanie blesku</w:t>
      </w:r>
    </w:p>
    <w:p w14:paraId="13DE4AB4" w14:textId="77777777" w:rsidR="000E2A38" w:rsidRPr="00823390" w:rsidRDefault="000E2A38" w:rsidP="00D11108">
      <w:pPr>
        <w:pStyle w:val="Nadpis3"/>
      </w:pPr>
      <w:bookmarkStart w:id="22" w:name="_Toc102390400"/>
      <w:bookmarkStart w:id="23" w:name="kalkulačka"/>
      <w:bookmarkEnd w:id="21"/>
      <w:r w:rsidRPr="00823390">
        <w:t>Kalkulačka</w:t>
      </w:r>
      <w:bookmarkEnd w:id="22"/>
    </w:p>
    <w:p w14:paraId="51E4A0D9" w14:textId="77777777" w:rsidR="000E2A38" w:rsidRPr="00D11108" w:rsidRDefault="000E2A38" w:rsidP="00D11108">
      <w:pPr>
        <w:pStyle w:val="Odsekzoznamu"/>
      </w:pPr>
      <w:r w:rsidRPr="00823390">
        <w:t>1-dvoj</w:t>
      </w:r>
      <w:r w:rsidRPr="00D11108">
        <w:t>švih nadol: zobrazí históriu zadaných výrazov, z ktorej možno poklepaním vložiť niektorý z výrazov do editačného poľa</w:t>
      </w:r>
    </w:p>
    <w:p w14:paraId="4AFB8D48" w14:textId="77777777" w:rsidR="000E2A38" w:rsidRPr="00823390" w:rsidRDefault="000E2A38" w:rsidP="00D11108">
      <w:pPr>
        <w:pStyle w:val="Odsekzoznamu"/>
      </w:pPr>
      <w:r w:rsidRPr="00D11108">
        <w:t>1-švih</w:t>
      </w:r>
      <w:r w:rsidRPr="00823390">
        <w:t xml:space="preserve"> doľava: ukončenie aplikácie</w:t>
      </w:r>
    </w:p>
    <w:p w14:paraId="2F67E4F0" w14:textId="77777777" w:rsidR="000E2A38" w:rsidRPr="00823390" w:rsidRDefault="000E2A38" w:rsidP="00D11108">
      <w:pPr>
        <w:pStyle w:val="Nadpis3"/>
      </w:pPr>
      <w:bookmarkStart w:id="24" w:name="_Toc102390401"/>
      <w:bookmarkStart w:id="25" w:name="lupa"/>
      <w:bookmarkEnd w:id="23"/>
      <w:r w:rsidRPr="00823390">
        <w:t>Lupa</w:t>
      </w:r>
      <w:bookmarkEnd w:id="24"/>
    </w:p>
    <w:p w14:paraId="3FC6A69A" w14:textId="77777777" w:rsidR="000E2A38" w:rsidRPr="00823390" w:rsidRDefault="000E2A38" w:rsidP="00D11108">
      <w:r w:rsidRPr="00823390">
        <w:t>Pri používaní modulu Lupa sa predpokladá, že telefón je otočený na šírku</w:t>
      </w:r>
    </w:p>
    <w:p w14:paraId="42F22C80" w14:textId="438DCC6F" w:rsidR="000E2A38" w:rsidRPr="00823390" w:rsidRDefault="000E2A38" w:rsidP="00D11108">
      <w:pPr>
        <w:pStyle w:val="Odsekzoznamu"/>
      </w:pPr>
      <w:r w:rsidRPr="00823390">
        <w:t>švih nahor resp</w:t>
      </w:r>
      <w:r w:rsidR="005515A0">
        <w:t>.</w:t>
      </w:r>
      <w:r w:rsidRPr="00823390">
        <w:t xml:space="preserve"> nadol: Nastavenie zväčšenia</w:t>
      </w:r>
    </w:p>
    <w:p w14:paraId="5FA1FA12" w14:textId="31E8A367" w:rsidR="000E2A38" w:rsidRPr="00823390" w:rsidRDefault="000E2A38" w:rsidP="00D11108">
      <w:pPr>
        <w:pStyle w:val="Odsekzoznamu"/>
      </w:pPr>
      <w:r w:rsidRPr="00823390">
        <w:t>švih doprava resp</w:t>
      </w:r>
      <w:r w:rsidR="005515A0">
        <w:t>.</w:t>
      </w:r>
      <w:r w:rsidRPr="00823390">
        <w:t xml:space="preserve"> doľava: prepínanie typov zobrazenia, ak sú k dispozícii</w:t>
      </w:r>
    </w:p>
    <w:p w14:paraId="640380FE" w14:textId="67D82821" w:rsidR="000E2A38" w:rsidRPr="00823390" w:rsidRDefault="000E2A38" w:rsidP="00D11108">
      <w:pPr>
        <w:pStyle w:val="Odsekzoznamu"/>
      </w:pPr>
      <w:r w:rsidRPr="00823390">
        <w:t>poklepanie: zapnutie resp</w:t>
      </w:r>
      <w:r w:rsidR="005515A0">
        <w:t>.</w:t>
      </w:r>
      <w:r w:rsidRPr="00823390">
        <w:t xml:space="preserve"> vypnutie </w:t>
      </w:r>
      <w:r w:rsidR="00260328">
        <w:t>blesku</w:t>
      </w:r>
    </w:p>
    <w:p w14:paraId="75788529" w14:textId="77777777" w:rsidR="000E2A38" w:rsidRPr="00823390" w:rsidRDefault="000E2A38" w:rsidP="00D11108">
      <w:pPr>
        <w:pStyle w:val="Odsekzoznamu"/>
      </w:pPr>
      <w:r w:rsidRPr="00823390">
        <w:t>pridržanie: zamrazenie obrazu</w:t>
      </w:r>
    </w:p>
    <w:p w14:paraId="2B995D86" w14:textId="77777777" w:rsidR="000E2A38" w:rsidRPr="00823390" w:rsidRDefault="000E2A38" w:rsidP="00D11108">
      <w:pPr>
        <w:pStyle w:val="Odsekzoznamu"/>
      </w:pPr>
      <w:r w:rsidRPr="00823390">
        <w:t>dotyk: deaktivácia zamrazenia obrazu ak je obraz zamrazený</w:t>
      </w:r>
    </w:p>
    <w:p w14:paraId="35A59940" w14:textId="6A8875FE" w:rsidR="000E2A38" w:rsidRPr="00823390" w:rsidRDefault="000E2A38" w:rsidP="00D11108">
      <w:pPr>
        <w:pStyle w:val="Odsekzoznamu"/>
      </w:pPr>
      <w:r w:rsidRPr="00823390">
        <w:t>pridržanie dvoma prstami: prepínanie automatického resp</w:t>
      </w:r>
      <w:r w:rsidR="00260328">
        <w:t>.</w:t>
      </w:r>
      <w:r w:rsidRPr="00823390">
        <w:t xml:space="preserve"> manuálneho zaostrovania</w:t>
      </w:r>
    </w:p>
    <w:p w14:paraId="2CF4EF3D" w14:textId="77777777" w:rsidR="000E2A38" w:rsidRPr="00823390" w:rsidRDefault="000E2A38" w:rsidP="00D11108">
      <w:pPr>
        <w:pStyle w:val="Odsekzoznamu"/>
      </w:pPr>
      <w:r w:rsidRPr="00823390">
        <w:t>stlačenie a následné uvoľnenie 1-shiftu: zaostrenie v režime manuálneho zaostrovania</w:t>
      </w:r>
    </w:p>
    <w:p w14:paraId="4B8AB979" w14:textId="77777777" w:rsidR="000E2A38" w:rsidRPr="00823390" w:rsidRDefault="000E2A38" w:rsidP="00D11108">
      <w:pPr>
        <w:pStyle w:val="Odsekzoznamu"/>
      </w:pPr>
      <w:r w:rsidRPr="00823390">
        <w:t>1-švih doľava: ukončenie aplikácie</w:t>
      </w:r>
    </w:p>
    <w:p w14:paraId="23FA2748" w14:textId="77777777" w:rsidR="000E2A38" w:rsidRPr="00823390" w:rsidRDefault="000E2A38" w:rsidP="00D11108">
      <w:pPr>
        <w:pStyle w:val="Nadpis3"/>
      </w:pPr>
      <w:bookmarkStart w:id="26" w:name="_Toc102390402"/>
      <w:bookmarkStart w:id="27" w:name="stopky"/>
      <w:bookmarkEnd w:id="25"/>
      <w:r w:rsidRPr="00823390">
        <w:t>Stopky</w:t>
      </w:r>
      <w:bookmarkEnd w:id="26"/>
    </w:p>
    <w:p w14:paraId="4EC1C434" w14:textId="77777777" w:rsidR="000E2A38" w:rsidRPr="00823390" w:rsidRDefault="000E2A38" w:rsidP="00D11108">
      <w:pPr>
        <w:pStyle w:val="Odsekzoznamu"/>
      </w:pPr>
      <w:r w:rsidRPr="00823390">
        <w:t>poklepanie: štart/stop</w:t>
      </w:r>
    </w:p>
    <w:p w14:paraId="7A90F0EE" w14:textId="102382B8" w:rsidR="000E2A38" w:rsidRPr="00823390" w:rsidRDefault="000E2A38" w:rsidP="00D11108">
      <w:pPr>
        <w:pStyle w:val="Odsekzoznamu"/>
      </w:pPr>
      <w:r w:rsidRPr="00823390">
        <w:t>švih doprava: zapamätať medzičas v</w:t>
      </w:r>
      <w:r w:rsidR="00260328">
        <w:t xml:space="preserve"> </w:t>
      </w:r>
      <w:r w:rsidRPr="00823390">
        <w:t>rámci bežiacich stopiek</w:t>
      </w:r>
    </w:p>
    <w:p w14:paraId="2577C5D6" w14:textId="3D5A8078" w:rsidR="000E2A38" w:rsidRPr="00823390" w:rsidRDefault="000E2A38" w:rsidP="00D11108">
      <w:pPr>
        <w:pStyle w:val="Odsekzoznamu"/>
      </w:pPr>
      <w:r w:rsidRPr="00823390">
        <w:t>švih doľava: začať resp. ukončiť úsek v</w:t>
      </w:r>
      <w:r w:rsidR="00260328">
        <w:t xml:space="preserve"> </w:t>
      </w:r>
      <w:r w:rsidRPr="00823390">
        <w:t>rámci bežiacich stopiek</w:t>
      </w:r>
    </w:p>
    <w:p w14:paraId="7EED6174" w14:textId="77777777" w:rsidR="000E2A38" w:rsidRPr="00823390" w:rsidRDefault="000E2A38" w:rsidP="00D11108">
      <w:pPr>
        <w:pStyle w:val="Odsekzoznamu"/>
      </w:pPr>
      <w:r w:rsidRPr="00823390">
        <w:t>krátke stlačenie 1-shift: funkcia štart/stop/medzičas/úsek, v závislosti od nastavenia</w:t>
      </w:r>
    </w:p>
    <w:p w14:paraId="73C0A09D" w14:textId="77777777" w:rsidR="000E2A38" w:rsidRPr="00823390" w:rsidRDefault="000E2A38" w:rsidP="00D11108">
      <w:pPr>
        <w:pStyle w:val="Nadpis3"/>
      </w:pPr>
      <w:bookmarkStart w:id="28" w:name="_Toc102390403"/>
      <w:bookmarkStart w:id="29" w:name="optické-rozpoznávanie-textu"/>
      <w:bookmarkEnd w:id="27"/>
      <w:r w:rsidRPr="00823390">
        <w:t>Optické rozpoznávanie textu</w:t>
      </w:r>
      <w:bookmarkEnd w:id="28"/>
    </w:p>
    <w:p w14:paraId="3FDEA271" w14:textId="065AAB0B" w:rsidR="000E2A38" w:rsidRPr="00823390" w:rsidRDefault="000E2A38" w:rsidP="00D11108">
      <w:pPr>
        <w:pStyle w:val="Odsekzoznamu"/>
      </w:pPr>
      <w:r w:rsidRPr="00823390">
        <w:t xml:space="preserve">krátke stlačenie </w:t>
      </w:r>
      <w:r w:rsidR="00260328">
        <w:t>S</w:t>
      </w:r>
      <w:r w:rsidRPr="00823390">
        <w:t>hiftu 1: začne skenovanie s detekciou textu a v prípade potreby inštrukciou o posune telefónu</w:t>
      </w:r>
    </w:p>
    <w:p w14:paraId="5B0AA92F" w14:textId="1159BE62" w:rsidR="000E2A38" w:rsidRPr="00823390" w:rsidRDefault="000E2A38" w:rsidP="00D11108">
      <w:pPr>
        <w:pStyle w:val="Odsekzoznamu"/>
      </w:pPr>
      <w:r w:rsidRPr="00823390">
        <w:t xml:space="preserve">Dlhé stlačenie </w:t>
      </w:r>
      <w:r w:rsidR="00260328">
        <w:t>S</w:t>
      </w:r>
      <w:r w:rsidRPr="00823390">
        <w:t>hiftu 1: po pípnutí začne skenovanie textu bez detegovania okrajov</w:t>
      </w:r>
    </w:p>
    <w:p w14:paraId="331B409E" w14:textId="77777777" w:rsidR="00D11108" w:rsidRDefault="00D11108">
      <w:pPr>
        <w:spacing w:after="200"/>
        <w:ind w:firstLine="0"/>
        <w:jc w:val="left"/>
        <w:rPr>
          <w:rFonts w:asciiTheme="majorHAnsi" w:eastAsiaTheme="majorEastAsia" w:hAnsiTheme="majorHAnsi" w:cstheme="majorBidi"/>
          <w:b/>
          <w:bCs/>
          <w:color w:val="E10098"/>
          <w:sz w:val="26"/>
          <w:szCs w:val="26"/>
        </w:rPr>
      </w:pPr>
      <w:bookmarkStart w:id="30" w:name="_Toc102390404"/>
      <w:bookmarkStart w:id="31" w:name="gestá-v-hrách"/>
      <w:bookmarkEnd w:id="15"/>
      <w:bookmarkEnd w:id="29"/>
      <w:r>
        <w:br w:type="page"/>
      </w:r>
    </w:p>
    <w:p w14:paraId="43094BA3" w14:textId="6EF47436" w:rsidR="000E2A38" w:rsidRPr="00823390" w:rsidRDefault="000E2A38" w:rsidP="00D11108">
      <w:pPr>
        <w:pStyle w:val="Nadpis2"/>
      </w:pPr>
      <w:r w:rsidRPr="00823390">
        <w:t>Gestá v hrách</w:t>
      </w:r>
      <w:bookmarkEnd w:id="30"/>
    </w:p>
    <w:p w14:paraId="56A784B4" w14:textId="7AA190C3" w:rsidR="000E2A38" w:rsidRPr="00823390" w:rsidRDefault="000E2A38" w:rsidP="00D11108">
      <w:r w:rsidRPr="00823390">
        <w:t>V tejto kapitole uvádzame gestá, ktoré sa používajú v hrách Pätnástka, Loptičky a Šibenica.</w:t>
      </w:r>
      <w:r w:rsidR="004B5371">
        <w:t xml:space="preserve"> Počas hrania hier sú dostupné aj </w:t>
      </w:r>
      <w:hyperlink w:anchor="_Ostatné_gestá" w:history="1">
        <w:r w:rsidR="004B5371" w:rsidRPr="004B5371">
          <w:rPr>
            <w:rStyle w:val="Hypertextovprepojenie"/>
          </w:rPr>
          <w:t>Ostatné gestá</w:t>
        </w:r>
      </w:hyperlink>
      <w:r w:rsidR="004B5371">
        <w:t>.</w:t>
      </w:r>
    </w:p>
    <w:p w14:paraId="739ADB15" w14:textId="77777777" w:rsidR="000E2A38" w:rsidRPr="00823390" w:rsidRDefault="000E2A38" w:rsidP="00D11108">
      <w:pPr>
        <w:pStyle w:val="Nadpis3"/>
      </w:pPr>
      <w:bookmarkStart w:id="32" w:name="_Toc102390405"/>
      <w:bookmarkStart w:id="33" w:name="gestá-v-hre-pätnástka"/>
      <w:r w:rsidRPr="00823390">
        <w:t>Gestá v hre pätnástka</w:t>
      </w:r>
      <w:bookmarkEnd w:id="32"/>
    </w:p>
    <w:p w14:paraId="16D3B1D6" w14:textId="77777777" w:rsidR="000E2A38" w:rsidRPr="00823390" w:rsidRDefault="000E2A38" w:rsidP="00D11108">
      <w:r w:rsidRPr="00823390">
        <w:t>Nasledujúce gestá fungujú počas hrania hry Pätnástka:</w:t>
      </w:r>
    </w:p>
    <w:p w14:paraId="525A264C" w14:textId="77777777" w:rsidR="000E2A38" w:rsidRPr="00823390" w:rsidRDefault="000E2A38" w:rsidP="00D11108">
      <w:pPr>
        <w:pStyle w:val="Odsekzoznamu"/>
      </w:pPr>
      <w:r w:rsidRPr="00823390">
        <w:t>švih doľava: prezerací kurzor doľava</w:t>
      </w:r>
    </w:p>
    <w:p w14:paraId="677C1D5B" w14:textId="77777777" w:rsidR="000E2A38" w:rsidRPr="00823390" w:rsidRDefault="000E2A38" w:rsidP="00D11108">
      <w:pPr>
        <w:pStyle w:val="Odsekzoznamu"/>
      </w:pPr>
      <w:r w:rsidRPr="00823390">
        <w:t>švih doprava: prezerací kurzor doprava</w:t>
      </w:r>
    </w:p>
    <w:p w14:paraId="1F7F0D8B" w14:textId="77777777" w:rsidR="000E2A38" w:rsidRPr="00823390" w:rsidRDefault="000E2A38" w:rsidP="00D11108">
      <w:pPr>
        <w:pStyle w:val="Odsekzoznamu"/>
      </w:pPr>
      <w:r w:rsidRPr="00823390">
        <w:t>švih nahor: prezerací kurzor nahor</w:t>
      </w:r>
    </w:p>
    <w:p w14:paraId="68374D08" w14:textId="77777777" w:rsidR="000E2A38" w:rsidRPr="00823390" w:rsidRDefault="000E2A38" w:rsidP="00D11108">
      <w:pPr>
        <w:pStyle w:val="Odsekzoznamu"/>
      </w:pPr>
      <w:r w:rsidRPr="00823390">
        <w:t>švih nadol: prezerací kurzor nadol</w:t>
      </w:r>
    </w:p>
    <w:p w14:paraId="2C932D4F" w14:textId="77777777" w:rsidR="000E2A38" w:rsidRPr="00823390" w:rsidRDefault="000E2A38" w:rsidP="00D11108">
      <w:pPr>
        <w:pStyle w:val="Odsekzoznamu"/>
      </w:pPr>
      <w:r w:rsidRPr="00823390">
        <w:t>poklepanie: presunie prezerací kurzor na prázdne políčko</w:t>
      </w:r>
    </w:p>
    <w:p w14:paraId="253DFDC7" w14:textId="77777777" w:rsidR="000E2A38" w:rsidRPr="00823390" w:rsidRDefault="000E2A38" w:rsidP="00D11108">
      <w:pPr>
        <w:pStyle w:val="Odsekzoznamu"/>
      </w:pPr>
      <w:r w:rsidRPr="00823390">
        <w:t>dvojšvih doľava: ak je to možné, tak presunie kocku doľava</w:t>
      </w:r>
    </w:p>
    <w:p w14:paraId="563D791C" w14:textId="77777777" w:rsidR="000E2A38" w:rsidRPr="00823390" w:rsidRDefault="000E2A38" w:rsidP="00D11108">
      <w:pPr>
        <w:pStyle w:val="Odsekzoznamu"/>
      </w:pPr>
      <w:r w:rsidRPr="00823390">
        <w:t>dvojšvih doprava: ak je to možné, tak presunie kocku doprava</w:t>
      </w:r>
    </w:p>
    <w:p w14:paraId="0F5BFB65" w14:textId="77777777" w:rsidR="000E2A38" w:rsidRPr="00823390" w:rsidRDefault="000E2A38" w:rsidP="00D11108">
      <w:pPr>
        <w:pStyle w:val="Odsekzoznamu"/>
      </w:pPr>
      <w:r w:rsidRPr="00823390">
        <w:t>dvojšvih nahor: ak je to možné, tak presunie kocku nahor</w:t>
      </w:r>
    </w:p>
    <w:p w14:paraId="56C80B76" w14:textId="77777777" w:rsidR="000E2A38" w:rsidRPr="00823390" w:rsidRDefault="000E2A38" w:rsidP="00D11108">
      <w:pPr>
        <w:pStyle w:val="Odsekzoznamu"/>
      </w:pPr>
      <w:r w:rsidRPr="00823390">
        <w:t>dvojšvih nadol: ak je to možné, tak presunie kocku nadol</w:t>
      </w:r>
    </w:p>
    <w:p w14:paraId="536C896E" w14:textId="77777777" w:rsidR="000E2A38" w:rsidRPr="00823390" w:rsidRDefault="000E2A38" w:rsidP="00D11108">
      <w:pPr>
        <w:pStyle w:val="Odsekzoznamu"/>
      </w:pPr>
      <w:r w:rsidRPr="00823390">
        <w:t>Poklepanie dvoma prstami: zobrazí kontextovú ponuku</w:t>
      </w:r>
    </w:p>
    <w:p w14:paraId="05E11975" w14:textId="77777777" w:rsidR="000E2A38" w:rsidRPr="00823390" w:rsidRDefault="000E2A38" w:rsidP="00D11108">
      <w:pPr>
        <w:pStyle w:val="Odsekzoznamu"/>
      </w:pPr>
      <w:r w:rsidRPr="00823390">
        <w:t>1-švih doľava: ukončenie aplikácie</w:t>
      </w:r>
    </w:p>
    <w:p w14:paraId="279A3E79" w14:textId="77777777" w:rsidR="000E2A38" w:rsidRPr="00823390" w:rsidRDefault="000E2A38" w:rsidP="00D11108">
      <w:pPr>
        <w:pStyle w:val="Nadpis3"/>
      </w:pPr>
      <w:bookmarkStart w:id="34" w:name="_Toc102390406"/>
      <w:bookmarkStart w:id="35" w:name="gestá-v-hre-loptičky"/>
      <w:bookmarkEnd w:id="33"/>
      <w:r w:rsidRPr="00823390">
        <w:t>Gestá v hre loptičky</w:t>
      </w:r>
      <w:bookmarkEnd w:id="34"/>
    </w:p>
    <w:p w14:paraId="635B7ECC" w14:textId="77777777" w:rsidR="000E2A38" w:rsidRPr="00823390" w:rsidRDefault="000E2A38" w:rsidP="00D11108">
      <w:r w:rsidRPr="00823390">
        <w:t>Loptičku je možné chytať vždy až po vykonaní aspoň jedného gesta pre ladenie. V hre loptičky fungujú nasledujúce gestá:</w:t>
      </w:r>
    </w:p>
    <w:p w14:paraId="481C45F4" w14:textId="77777777" w:rsidR="000E2A38" w:rsidRPr="00823390" w:rsidRDefault="000E2A38" w:rsidP="00D11108">
      <w:pPr>
        <w:pStyle w:val="Odsekzoznamu"/>
      </w:pPr>
      <w:r w:rsidRPr="00823390">
        <w:t>poklepanie: zahájenie hry</w:t>
      </w:r>
    </w:p>
    <w:p w14:paraId="7FB4866A" w14:textId="77777777" w:rsidR="000E2A38" w:rsidRPr="00823390" w:rsidRDefault="000E2A38" w:rsidP="00D11108">
      <w:pPr>
        <w:pStyle w:val="Odsekzoznamu"/>
      </w:pPr>
      <w:r w:rsidRPr="00823390">
        <w:t>1-švih nahor: zvýšenie tónu chytania loptičky</w:t>
      </w:r>
    </w:p>
    <w:p w14:paraId="4B959C79" w14:textId="77777777" w:rsidR="000E2A38" w:rsidRPr="00823390" w:rsidRDefault="000E2A38" w:rsidP="00D11108">
      <w:pPr>
        <w:pStyle w:val="Odsekzoznamu"/>
      </w:pPr>
      <w:r w:rsidRPr="00823390">
        <w:t>1-švih nadol: zníženie tónu chytania loptičky</w:t>
      </w:r>
    </w:p>
    <w:p w14:paraId="45A0B37C" w14:textId="77777777" w:rsidR="000E2A38" w:rsidRPr="00823390" w:rsidRDefault="000E2A38" w:rsidP="00D11108">
      <w:pPr>
        <w:pStyle w:val="Odsekzoznamu"/>
      </w:pPr>
      <w:r w:rsidRPr="00823390">
        <w:t>Uvoľnenie 1-shiftu: pokus chytiť loptičku.</w:t>
      </w:r>
    </w:p>
    <w:p w14:paraId="41127A9B" w14:textId="77777777" w:rsidR="000E2A38" w:rsidRPr="00823390" w:rsidRDefault="000E2A38" w:rsidP="00D11108">
      <w:pPr>
        <w:pStyle w:val="Nadpis3"/>
      </w:pPr>
      <w:bookmarkStart w:id="36" w:name="_Toc102390407"/>
      <w:bookmarkStart w:id="37" w:name="gestá-v-hre-šibenica"/>
      <w:bookmarkEnd w:id="35"/>
      <w:r w:rsidRPr="00823390">
        <w:t>Gestá v hre šibenica</w:t>
      </w:r>
      <w:bookmarkEnd w:id="36"/>
    </w:p>
    <w:p w14:paraId="7CF66EFC" w14:textId="77777777" w:rsidR="000E2A38" w:rsidRPr="00823390" w:rsidRDefault="000E2A38" w:rsidP="00D11108">
      <w:r w:rsidRPr="00823390">
        <w:t>Počas hrania hry Šibenica použite tieto gestá:</w:t>
      </w:r>
    </w:p>
    <w:p w14:paraId="150CC238" w14:textId="3AE97EBB" w:rsidR="000E2A38" w:rsidRPr="00823390" w:rsidRDefault="000E2A38" w:rsidP="00D11108">
      <w:pPr>
        <w:pStyle w:val="Odsekzoznamu"/>
      </w:pPr>
      <w:r w:rsidRPr="00823390">
        <w:t>švih nahor resp</w:t>
      </w:r>
      <w:r w:rsidR="00260328">
        <w:t>.</w:t>
      </w:r>
      <w:r w:rsidRPr="00823390">
        <w:t xml:space="preserve"> nadol: vyhláskovanie celého hádaného mesta alebo obce</w:t>
      </w:r>
    </w:p>
    <w:p w14:paraId="25839DCF" w14:textId="2AAFB090" w:rsidR="000E2A38" w:rsidRPr="00823390" w:rsidRDefault="000E2A38" w:rsidP="00D11108">
      <w:pPr>
        <w:pStyle w:val="Odsekzoznamu"/>
      </w:pPr>
      <w:r w:rsidRPr="00823390">
        <w:t>švih doprava resp</w:t>
      </w:r>
      <w:r w:rsidR="00260328">
        <w:t>.</w:t>
      </w:r>
      <w:r w:rsidRPr="00823390">
        <w:t xml:space="preserve"> doľava: prezeranie hádaného mesta alebo obce po znakoch</w:t>
      </w:r>
    </w:p>
    <w:p w14:paraId="4549E245" w14:textId="31155BFB" w:rsidR="000E2A38" w:rsidRPr="00823390" w:rsidRDefault="000E2A38" w:rsidP="00D11108">
      <w:pPr>
        <w:pStyle w:val="Odsekzoznamu"/>
      </w:pPr>
      <w:r w:rsidRPr="00823390">
        <w:t>poklepanie: Zobrazenie klávesnice pre zadanie znaku, resp</w:t>
      </w:r>
      <w:r w:rsidR="00260328">
        <w:t>.</w:t>
      </w:r>
      <w:r w:rsidRPr="00823390">
        <w:t xml:space="preserve"> ukončenie hry po úspešnom uhádnutí mesta / obce, alebo po desiatej chybe</w:t>
      </w:r>
    </w:p>
    <w:p w14:paraId="3E7A4343" w14:textId="77777777" w:rsidR="000E2A38" w:rsidRDefault="000E2A38" w:rsidP="00D11108">
      <w:pPr>
        <w:pStyle w:val="Odsekzoznamu"/>
      </w:pPr>
      <w:r w:rsidRPr="00823390">
        <w:t>1-švih doľava: ukončenie hry</w:t>
      </w:r>
    </w:p>
    <w:p w14:paraId="5EABE7A1" w14:textId="77777777" w:rsidR="00D11108" w:rsidRDefault="00D11108">
      <w:pPr>
        <w:spacing w:after="200"/>
        <w:ind w:firstLine="0"/>
        <w:jc w:val="left"/>
        <w:rPr>
          <w:rFonts w:asciiTheme="majorHAnsi" w:eastAsiaTheme="majorEastAsia" w:hAnsiTheme="majorHAnsi" w:cstheme="majorBidi"/>
          <w:b/>
          <w:bCs/>
          <w:color w:val="E10098"/>
          <w:sz w:val="26"/>
          <w:szCs w:val="26"/>
        </w:rPr>
      </w:pPr>
      <w:bookmarkStart w:id="38" w:name="_Ostatné_gestá"/>
      <w:bookmarkStart w:id="39" w:name="_Toc102390408"/>
      <w:bookmarkStart w:id="40" w:name="ostatné-gestá"/>
      <w:bookmarkEnd w:id="31"/>
      <w:bookmarkEnd w:id="37"/>
      <w:bookmarkEnd w:id="38"/>
      <w:r>
        <w:br w:type="page"/>
      </w:r>
    </w:p>
    <w:p w14:paraId="73734524" w14:textId="378AB0C3" w:rsidR="000E2A38" w:rsidRPr="00823390" w:rsidRDefault="000E2A38" w:rsidP="00D11108">
      <w:pPr>
        <w:pStyle w:val="Nadpis2"/>
      </w:pPr>
      <w:r w:rsidRPr="00823390">
        <w:t>Ostatné gestá</w:t>
      </w:r>
      <w:bookmarkEnd w:id="39"/>
    </w:p>
    <w:p w14:paraId="2830742F" w14:textId="77777777" w:rsidR="000E2A38" w:rsidRPr="00823390" w:rsidRDefault="000E2A38" w:rsidP="00D11108">
      <w:r w:rsidRPr="00823390">
        <w:t>Tieto gestá fungujú kdekoľvek a kedykoľvek v prostredí Corvusu.</w:t>
      </w:r>
    </w:p>
    <w:p w14:paraId="65E5FD86" w14:textId="77777777" w:rsidR="000E2A38" w:rsidRPr="00823390" w:rsidRDefault="000E2A38" w:rsidP="00D11108">
      <w:pPr>
        <w:pStyle w:val="Odsekzoznamu"/>
      </w:pPr>
      <w:r w:rsidRPr="00823390">
        <w:t>2-poklepanie: prečíta titulok okna a obsah editačného poľa, alebo zameranej položky</w:t>
      </w:r>
    </w:p>
    <w:p w14:paraId="433BDE56" w14:textId="77777777" w:rsidR="000E2A38" w:rsidRPr="00823390" w:rsidRDefault="000E2A38" w:rsidP="00D11108">
      <w:pPr>
        <w:pStyle w:val="Odsekzoznamu"/>
      </w:pPr>
      <w:r w:rsidRPr="00823390">
        <w:t>2-poklepanie dvoma prstami: zobrazí kontextovú nápovedu</w:t>
      </w:r>
    </w:p>
    <w:p w14:paraId="6ACD6F38" w14:textId="77777777" w:rsidR="000E2A38" w:rsidRPr="00823390" w:rsidRDefault="000E2A38" w:rsidP="00D11108">
      <w:pPr>
        <w:pStyle w:val="Odsekzoznamu"/>
      </w:pPr>
      <w:r w:rsidRPr="00823390">
        <w:t>2-švih nahor a nadol: dočasná úprava hlasitosti</w:t>
      </w:r>
    </w:p>
    <w:p w14:paraId="66309959" w14:textId="77777777" w:rsidR="000E2A38" w:rsidRPr="00823390" w:rsidRDefault="000E2A38" w:rsidP="00D11108">
      <w:pPr>
        <w:pStyle w:val="Odsekzoznamu"/>
      </w:pPr>
      <w:r w:rsidRPr="00823390">
        <w:t>2-švih doľava: prepína stav tienenia</w:t>
      </w:r>
    </w:p>
    <w:p w14:paraId="7177DBA6" w14:textId="77777777" w:rsidR="000E2A38" w:rsidRPr="00823390" w:rsidRDefault="000E2A38" w:rsidP="00D11108">
      <w:pPr>
        <w:pStyle w:val="Odsekzoznamu"/>
      </w:pPr>
      <w:r w:rsidRPr="00823390">
        <w:t>2švih doprava: Resetuje syntézu reči.</w:t>
      </w:r>
    </w:p>
    <w:p w14:paraId="1E3253DC" w14:textId="77777777" w:rsidR="000E2A38" w:rsidRPr="00823390" w:rsidRDefault="000E2A38" w:rsidP="00D11108">
      <w:pPr>
        <w:pStyle w:val="Odsekzoznamu"/>
      </w:pPr>
      <w:r w:rsidRPr="00823390">
        <w:t>2-dvojšvih nahor: zobrazí stavovú obrazovku Corvusu (gesto nefunguje na hlavnej obrazovke Corvusu ani na stavovej obrazovke)</w:t>
      </w:r>
    </w:p>
    <w:p w14:paraId="6B9010CF" w14:textId="77777777" w:rsidR="00CE1365" w:rsidRPr="00CE1365" w:rsidRDefault="000E2A38" w:rsidP="00D11108">
      <w:pPr>
        <w:pStyle w:val="Odsekzoznamu"/>
      </w:pPr>
      <w:r w:rsidRPr="00823390">
        <w:t>2-dvojšvih nadol: zobrazí obrazovku Android rýchle nastavenia</w:t>
      </w:r>
    </w:p>
    <w:p w14:paraId="656646F1" w14:textId="77777777" w:rsidR="00CE1365" w:rsidRDefault="0091075F" w:rsidP="00D11108">
      <w:pPr>
        <w:pStyle w:val="Odsekzoznamu"/>
      </w:pPr>
      <w:r w:rsidRPr="0091075F">
        <w:t>2-trojité poklepanie: Zobrazí zoznam naposledy vyslovených fráz</w:t>
      </w:r>
    </w:p>
    <w:p w14:paraId="70F3E553" w14:textId="77777777" w:rsidR="00CE1365" w:rsidRDefault="000E2A38" w:rsidP="00D11108">
      <w:pPr>
        <w:pStyle w:val="Odsekzoznamu"/>
      </w:pPr>
      <w:r w:rsidRPr="00823390">
        <w:t>krátke stlačenie shiftu2:pozastaví reč</w:t>
      </w:r>
    </w:p>
    <w:p w14:paraId="10463209" w14:textId="42667DC6" w:rsidR="000E2A38" w:rsidRPr="0091075F" w:rsidRDefault="000E2A38" w:rsidP="00D11108">
      <w:pPr>
        <w:pStyle w:val="Odsekzoznamu"/>
      </w:pPr>
      <w:r w:rsidRPr="0091075F">
        <w:t>dlhé stlačenie shiftu2:aktivuje domovskú obrazovku Corvusu</w:t>
      </w:r>
    </w:p>
    <w:p w14:paraId="0D63CAF7" w14:textId="77777777" w:rsidR="00D11108" w:rsidRDefault="00D11108">
      <w:pPr>
        <w:spacing w:after="200"/>
        <w:ind w:firstLine="0"/>
        <w:jc w:val="left"/>
        <w:rPr>
          <w:rFonts w:asciiTheme="majorHAnsi" w:eastAsiaTheme="majorEastAsia" w:hAnsiTheme="majorHAnsi" w:cstheme="majorBidi"/>
          <w:b/>
          <w:bCs/>
          <w:color w:val="E10098"/>
          <w:sz w:val="26"/>
          <w:szCs w:val="26"/>
        </w:rPr>
      </w:pPr>
      <w:bookmarkStart w:id="41" w:name="_Toc102390409"/>
      <w:bookmarkStart w:id="42" w:name="hlavná-obrazovka"/>
      <w:bookmarkEnd w:id="40"/>
      <w:r>
        <w:br w:type="page"/>
      </w:r>
    </w:p>
    <w:p w14:paraId="6FFA3219" w14:textId="03E1ED93" w:rsidR="000E2A38" w:rsidRPr="00823390" w:rsidRDefault="000E2A38" w:rsidP="00D11108">
      <w:pPr>
        <w:pStyle w:val="Nadpis2"/>
      </w:pPr>
      <w:r w:rsidRPr="00823390">
        <w:t>Hlavná obrazovka</w:t>
      </w:r>
      <w:bookmarkEnd w:id="41"/>
    </w:p>
    <w:p w14:paraId="6C60D713" w14:textId="3CBE1CC2" w:rsidR="000E2A38" w:rsidRPr="00823390" w:rsidRDefault="000E2A38" w:rsidP="00D11108">
      <w:r w:rsidRPr="00823390">
        <w:t xml:space="preserve">Upozorňujeme, že na hlavnej obrazovke je možné definovať si 30 vlastných gest v kombinácii s tlačidlom 1 </w:t>
      </w:r>
      <w:r w:rsidR="00260328">
        <w:t>S</w:t>
      </w:r>
      <w:r w:rsidRPr="00823390">
        <w:t xml:space="preserve">hift alebo tlačidlami 1 a 2 Shift stlačenými súčasne. Môžete využiť Poklepanie, poklepanie dvoma prstami, poklepanie troma prstami, švihanie, švihanie dvoma prstami a švihanie troma prstami. </w:t>
      </w:r>
      <w:r w:rsidR="008842F2">
        <w:t xml:space="preserve">Vlastné skratky definujete v ponuke, položka nastavenia, gestá, skratky na hlavnej obrazovke. </w:t>
      </w:r>
      <w:r w:rsidRPr="00823390">
        <w:t>Predvolene sú definované tieto skratky:</w:t>
      </w:r>
    </w:p>
    <w:p w14:paraId="5A27E69E" w14:textId="77777777" w:rsidR="000E2A38" w:rsidRPr="00823390" w:rsidRDefault="000E2A38" w:rsidP="00D11108">
      <w:pPr>
        <w:pStyle w:val="Odsekzoznamu"/>
      </w:pPr>
      <w:r w:rsidRPr="00823390">
        <w:t>Poklepanie dvoma prstami: Vyvolá ponuku aplikácie (nie je možné zmeniť)</w:t>
      </w:r>
    </w:p>
    <w:p w14:paraId="47C718D5" w14:textId="77777777" w:rsidR="000E2A38" w:rsidRPr="00823390" w:rsidRDefault="000E2A38" w:rsidP="00D11108">
      <w:pPr>
        <w:pStyle w:val="Odsekzoznamu"/>
      </w:pPr>
      <w:r w:rsidRPr="00823390">
        <w:t>Poklepanie troma prstami: Vyvolá ponuku Android aplikácie (nie je možné zmeniť)</w:t>
      </w:r>
    </w:p>
    <w:p w14:paraId="3C1090A0" w14:textId="77777777" w:rsidR="000E2A38" w:rsidRPr="00823390" w:rsidRDefault="000E2A38" w:rsidP="00D11108">
      <w:pPr>
        <w:pStyle w:val="Odsekzoznamu"/>
      </w:pPr>
      <w:r w:rsidRPr="00823390">
        <w:t>1-poklepanie: Vyvolá okno s nastavením profilov</w:t>
      </w:r>
    </w:p>
    <w:p w14:paraId="62891D85" w14:textId="77777777" w:rsidR="000E2A38" w:rsidRPr="00823390" w:rsidRDefault="000E2A38" w:rsidP="00D11108">
      <w:pPr>
        <w:pStyle w:val="Odsekzoznamu"/>
      </w:pPr>
      <w:r w:rsidRPr="00823390">
        <w:t>1-švih doľava: Vyvolá okno s napísaním novej správy</w:t>
      </w:r>
    </w:p>
    <w:p w14:paraId="413E5786" w14:textId="77777777" w:rsidR="000E2A38" w:rsidRPr="00823390" w:rsidRDefault="000E2A38" w:rsidP="00D11108">
      <w:pPr>
        <w:pStyle w:val="Odsekzoznamu"/>
      </w:pPr>
      <w:r w:rsidRPr="00823390">
        <w:t>1-švih dole: Vyvolá modul kontakty</w:t>
      </w:r>
    </w:p>
    <w:p w14:paraId="0FB09237" w14:textId="77777777" w:rsidR="000E2A38" w:rsidRPr="00823390" w:rsidRDefault="000E2A38" w:rsidP="00D11108">
      <w:pPr>
        <w:pStyle w:val="Odsekzoznamu"/>
      </w:pPr>
      <w:r w:rsidRPr="00823390">
        <w:t>1-švih doprava: Vyvolá okno vytočiť s možnosťou zadania telefónneho čísla</w:t>
      </w:r>
    </w:p>
    <w:p w14:paraId="03E5F5FE" w14:textId="77777777" w:rsidR="000E2A38" w:rsidRPr="00823390" w:rsidRDefault="000E2A38" w:rsidP="00D11108">
      <w:pPr>
        <w:pStyle w:val="Odsekzoznamu"/>
      </w:pPr>
      <w:r w:rsidRPr="00823390">
        <w:t>1-švih hore: Vyvolá okno volané čísla</w:t>
      </w:r>
    </w:p>
    <w:p w14:paraId="281AB29E" w14:textId="77777777" w:rsidR="000E2A38" w:rsidRPr="00823390" w:rsidRDefault="000E2A38" w:rsidP="00D11108">
      <w:pPr>
        <w:pStyle w:val="Odsekzoznamu"/>
      </w:pPr>
      <w:r w:rsidRPr="00823390">
        <w:t>Pridržanie tlačidla 1-shift: Spustí hlasovú asistentku. Rozpoznávanie reči sa zastaví po uvoľnení 1-shiftu, alebo po skončení diktovania</w:t>
      </w:r>
    </w:p>
    <w:p w14:paraId="43C6CC8C" w14:textId="77777777" w:rsidR="00D11108" w:rsidRDefault="00D11108">
      <w:pPr>
        <w:spacing w:after="200"/>
        <w:ind w:firstLine="0"/>
        <w:jc w:val="left"/>
        <w:rPr>
          <w:rFonts w:asciiTheme="majorHAnsi" w:eastAsiaTheme="majorEastAsia" w:hAnsiTheme="majorHAnsi" w:cstheme="majorBidi"/>
          <w:b/>
          <w:bCs/>
          <w:color w:val="E10098"/>
          <w:sz w:val="26"/>
          <w:szCs w:val="26"/>
        </w:rPr>
      </w:pPr>
      <w:bookmarkStart w:id="43" w:name="_Toc102390410"/>
      <w:bookmarkStart w:id="44" w:name="gestá-v-čítači-obrazovky"/>
      <w:bookmarkEnd w:id="42"/>
      <w:r>
        <w:br w:type="page"/>
      </w:r>
    </w:p>
    <w:p w14:paraId="23432AB9" w14:textId="486E1FCD" w:rsidR="000E2A38" w:rsidRDefault="000E2A38" w:rsidP="00D11108">
      <w:pPr>
        <w:pStyle w:val="Nadpis2"/>
      </w:pPr>
      <w:r w:rsidRPr="00823390">
        <w:t xml:space="preserve">Gestá v </w:t>
      </w:r>
      <w:proofErr w:type="spellStart"/>
      <w:r w:rsidRPr="00823390">
        <w:t>čítači</w:t>
      </w:r>
      <w:proofErr w:type="spellEnd"/>
      <w:r w:rsidRPr="00823390">
        <w:t xml:space="preserve"> obrazovky</w:t>
      </w:r>
      <w:bookmarkEnd w:id="43"/>
    </w:p>
    <w:p w14:paraId="2CCF510F" w14:textId="77777777" w:rsidR="009E62AD" w:rsidRDefault="009E62AD" w:rsidP="00D11108">
      <w:r>
        <w:t>Na tomto mieste uvádzame gestá, ktoré sú predvolene nastavené po inštalácii Corvusu resp. resetovaní gest do pôvodných nastavení. V nastaveniach čítača obrazovky a nastaveniach gest je možné upraviť gestá podľa vlastných potrieb. Môžete si upraviť gestá pre všetky aplikácie a tiež môžete mať pre každú aplikáciu úplne inú sadu gest. Gestá je kedykoľvek možné resetovať do pôvodných nastavení. Nie všetky funkcie, napríklad multimediálne tlačidlá, majú predvolene pridelené gesto. Vlastné gestá je možné definovať v nastaveniach čítača obrazovky.</w:t>
      </w:r>
    </w:p>
    <w:p w14:paraId="7366F661" w14:textId="77777777" w:rsidR="009E62AD" w:rsidRDefault="009E62AD" w:rsidP="00D11108">
      <w:r>
        <w:t>Existujú gestá, ktoré fungujú len od Androidu 13 ak je aktivovaná funkcia rozšírené gestá (v časti nastavenia, gestá, gestá v čítači obrazovky). Túto požiadavku pri každom geste uvádzame.</w:t>
      </w:r>
    </w:p>
    <w:p w14:paraId="6E05665C" w14:textId="1C2931C4" w:rsidR="009E62AD" w:rsidRPr="009E62AD" w:rsidRDefault="009E62AD" w:rsidP="00D11108">
      <w:pPr>
        <w:pStyle w:val="Nadpis3"/>
      </w:pPr>
      <w:r>
        <w:t>štandardné gestá čítača obrazovky</w:t>
      </w:r>
    </w:p>
    <w:p w14:paraId="2141A7AF" w14:textId="09F4C461" w:rsidR="009E62AD" w:rsidRPr="009E62AD" w:rsidRDefault="009E62AD" w:rsidP="00D11108">
      <w:pPr>
        <w:pStyle w:val="Odsekzoznamu"/>
      </w:pPr>
      <w:r w:rsidRPr="009E62AD">
        <w:t xml:space="preserve">Švih nadol: posunie </w:t>
      </w:r>
      <w:proofErr w:type="spellStart"/>
      <w:r w:rsidRPr="009E62AD">
        <w:t>fokus</w:t>
      </w:r>
      <w:proofErr w:type="spellEnd"/>
      <w:r w:rsidRPr="009E62AD">
        <w:t xml:space="preserve"> na nasledujúci prvok.</w:t>
      </w:r>
    </w:p>
    <w:p w14:paraId="6ECAA157" w14:textId="3F641ED6" w:rsidR="009E62AD" w:rsidRPr="009E62AD" w:rsidRDefault="009E62AD" w:rsidP="00D11108">
      <w:pPr>
        <w:pStyle w:val="Odsekzoznamu"/>
      </w:pPr>
      <w:r w:rsidRPr="009E62AD">
        <w:t xml:space="preserve">Švih nahor: posunie </w:t>
      </w:r>
      <w:proofErr w:type="spellStart"/>
      <w:r w:rsidRPr="009E62AD">
        <w:t>fokus</w:t>
      </w:r>
      <w:proofErr w:type="spellEnd"/>
      <w:r w:rsidRPr="009E62AD">
        <w:t xml:space="preserve"> na predchádzajúci prvok.</w:t>
      </w:r>
    </w:p>
    <w:p w14:paraId="6E9C6C5B" w14:textId="3634FD05" w:rsidR="009E62AD" w:rsidRPr="009E62AD" w:rsidRDefault="009E62AD" w:rsidP="00D11108">
      <w:pPr>
        <w:pStyle w:val="Odsekzoznamu"/>
      </w:pPr>
      <w:r w:rsidRPr="009E62AD">
        <w:t>Švih nahor a potom doľava: presunie fokus na objekt pred veľkým objektom, v ktorom sa fokus práve nachádza. Užitočné napríklad v Chrome, v obchode play, ale aj v mnohých iných aplikáciách.</w:t>
      </w:r>
    </w:p>
    <w:p w14:paraId="01F5D2AD" w14:textId="622DDB5C" w:rsidR="009E62AD" w:rsidRPr="009E62AD" w:rsidRDefault="009E62AD" w:rsidP="00D11108">
      <w:pPr>
        <w:pStyle w:val="Odsekzoznamu"/>
      </w:pPr>
      <w:r w:rsidRPr="009E62AD">
        <w:t>Švih nadol a potom doprava: presunie fokus na objekt za veľkým objektom, v ktorom sa fokus práve nachádza. Užitočné napríklad v Chrome, v obchode play, ale aj v mnohých iných aplikáciách.</w:t>
      </w:r>
    </w:p>
    <w:p w14:paraId="4E9FF4D0" w14:textId="421E128A" w:rsidR="009E62AD" w:rsidRPr="009E62AD" w:rsidRDefault="009E62AD" w:rsidP="00D11108">
      <w:pPr>
        <w:pStyle w:val="Odsekzoznamu"/>
      </w:pPr>
      <w:r w:rsidRPr="009E62AD">
        <w:t>Švih nadol a následne bez zdvihnutia prsta späť nahor: vyhľadá najbližšie tlačidlo v smere doprava nadol. Funkcia je užitočná na obrazovkách, kde je viac textu a na spodku tlačidlá, napríklad obrazovka pre vypnutie telefónu, obrazovka s informáciou o slabej batérii a pod.</w:t>
      </w:r>
    </w:p>
    <w:p w14:paraId="697FB1B8" w14:textId="7CA93F9B" w:rsidR="009E62AD" w:rsidRPr="009E62AD" w:rsidRDefault="009E62AD" w:rsidP="00D11108">
      <w:pPr>
        <w:pStyle w:val="Odsekzoznamu"/>
      </w:pPr>
      <w:r w:rsidRPr="009E62AD">
        <w:t>Švih zľava doprava: Prechádza po preferovaných objektoch smerom dopredu. Preferovaný objekt nastavte gestami 1-švih hore alebo 1-švih dole.</w:t>
      </w:r>
    </w:p>
    <w:p w14:paraId="62D1CEBC" w14:textId="2DDAB5DF" w:rsidR="009E62AD" w:rsidRPr="009E62AD" w:rsidRDefault="009E62AD" w:rsidP="00D11108">
      <w:pPr>
        <w:pStyle w:val="Odsekzoznamu"/>
      </w:pPr>
      <w:r w:rsidRPr="009E62AD">
        <w:t xml:space="preserve">Švih </w:t>
      </w:r>
      <w:proofErr w:type="spellStart"/>
      <w:r w:rsidRPr="009E62AD">
        <w:t>zprava</w:t>
      </w:r>
      <w:proofErr w:type="spellEnd"/>
      <w:r w:rsidRPr="009E62AD">
        <w:t xml:space="preserve"> doľava: Prechádza po preferovaných objektoch smerom dozadu. Preferovaný objekt nastavte gestami 1-švih hore alebo 1-švih dole.</w:t>
      </w:r>
    </w:p>
    <w:p w14:paraId="25F4FBE8" w14:textId="5B453B30" w:rsidR="009E62AD" w:rsidRPr="009E62AD" w:rsidRDefault="009E62AD" w:rsidP="00D11108">
      <w:pPr>
        <w:pStyle w:val="Odsekzoznamu"/>
      </w:pPr>
      <w:r w:rsidRPr="009E62AD">
        <w:t>Švih nahor a potom doprava (od Androidu 13 pri aktívnych rozšírených gestách je možné použiť aj poklepanie dvoma prstami): zobrazí kontextovú ponuku čítača obrazovky. Pre viac informácií pozri kapitolu kontextová ponuka vyššie.</w:t>
      </w:r>
    </w:p>
    <w:p w14:paraId="4270C58D" w14:textId="363963F9" w:rsidR="009E62AD" w:rsidRPr="009E62AD" w:rsidRDefault="009E62AD" w:rsidP="00D11108">
      <w:pPr>
        <w:pStyle w:val="Odsekzoznamu"/>
      </w:pPr>
      <w:r w:rsidRPr="009E62AD">
        <w:t xml:space="preserve">1-švih nahor, </w:t>
      </w:r>
      <w:proofErr w:type="spellStart"/>
      <w:r w:rsidRPr="009E62AD">
        <w:t>resp</w:t>
      </w:r>
      <w:proofErr w:type="spellEnd"/>
      <w:r w:rsidRPr="009E62AD">
        <w:t xml:space="preserve"> 1-švih nadol: použite na prepínanie preferovaných objektov. (pozri gestá švih doľava a švih doprava). Je možné prepínať objekty znaky, slová, riadky, odstavce, tlačidlá, klikateľné prvky posuvníky, začiarkávacie polia, editačné polia, tlačidlá. vo web komponentoch pribúdajú nadpisy, formulárové prvky, odkazy, zoznamy tabuľky a pod.</w:t>
      </w:r>
    </w:p>
    <w:p w14:paraId="7B579CFE" w14:textId="3D348C76" w:rsidR="009E62AD" w:rsidRPr="009E62AD" w:rsidRDefault="009E62AD" w:rsidP="00D11108">
      <w:pPr>
        <w:pStyle w:val="Odsekzoznamu"/>
      </w:pPr>
      <w:r w:rsidRPr="009E62AD">
        <w:t>1-Švih doľava: ide o ekvivalent tlačidla Späť, pomocou tohto gesta teda „skryjeme“ aktuálnu aplikáciu a vrátime sa do predchádzajúcej aktívnej aplikácie alebo na domovskú obrazovku.</w:t>
      </w:r>
    </w:p>
    <w:p w14:paraId="6B2EB641" w14:textId="4BF05B35" w:rsidR="009E62AD" w:rsidRPr="009E62AD" w:rsidRDefault="009E62AD" w:rsidP="00D11108">
      <w:pPr>
        <w:pStyle w:val="Odsekzoznamu"/>
      </w:pPr>
      <w:r w:rsidRPr="009E62AD">
        <w:t>1-Švih doľava a následne bez zdvihnutia prsta späť doprava: Aktivuje domovskú obrazovku. Tiež je možné použiť aj dlhé podržanie tlačidla 2 shift.</w:t>
      </w:r>
    </w:p>
    <w:p w14:paraId="7A12D0B9" w14:textId="02895B28" w:rsidR="009E62AD" w:rsidRPr="009E62AD" w:rsidRDefault="009E62AD" w:rsidP="00D11108">
      <w:pPr>
        <w:pStyle w:val="Odsekzoznamu"/>
      </w:pPr>
      <w:r w:rsidRPr="009E62AD">
        <w:t>1-švih doprava: spustenie plynulého čítania</w:t>
      </w:r>
    </w:p>
    <w:p w14:paraId="3EDE45D0" w14:textId="047BC230" w:rsidR="009E62AD" w:rsidRPr="009E62AD" w:rsidRDefault="009E62AD" w:rsidP="00D11108">
      <w:pPr>
        <w:pStyle w:val="Odsekzoznamu"/>
      </w:pPr>
      <w:r w:rsidRPr="009E62AD">
        <w:t>2-švih nahor resp. 2-švih nadol: dočasná zmena hlasitosti reči, rovnako ako v špeciálnom prostredí</w:t>
      </w:r>
    </w:p>
    <w:p w14:paraId="70291919" w14:textId="0496207B" w:rsidR="009E62AD" w:rsidRPr="009E62AD" w:rsidRDefault="009E62AD" w:rsidP="00D11108">
      <w:pPr>
        <w:pStyle w:val="Odsekzoznamu"/>
      </w:pPr>
      <w:r w:rsidRPr="009E62AD">
        <w:t>2-švih doľava: prepínanie tienenia obrazovky. Funguje rovnako ako v špeciálnom prostredí.</w:t>
      </w:r>
    </w:p>
    <w:p w14:paraId="73B4BA6E" w14:textId="77777777" w:rsidR="009E62AD" w:rsidRPr="009E62AD" w:rsidRDefault="009E62AD" w:rsidP="00086E65">
      <w:pPr>
        <w:ind w:firstLine="0"/>
      </w:pPr>
      <w:r w:rsidRPr="00D11108">
        <w:rPr>
          <w:rStyle w:val="Vrazn"/>
        </w:rPr>
        <w:t>Varovanie:</w:t>
      </w:r>
      <w:r w:rsidRPr="009E62AD">
        <w:t xml:space="preserve"> aktívne tienenie v prostredí čítača obrazovky spôsobuje nefunkčnosť niektorých povelov v prostredí Androidu. Toto obmedzenie je dané operačným systémom. Pri zapnutom tienení napríklad nie je možné potvrdiť aktualizáciu Corvusu, resp. inštaláciu ľubovoľnej aplikácie. Pri takýchto úkonoch odporúčame tienenie dočasne vypnúť.</w:t>
      </w:r>
    </w:p>
    <w:p w14:paraId="776112F5" w14:textId="73809981" w:rsidR="009E62AD" w:rsidRPr="009E62AD" w:rsidRDefault="009E62AD" w:rsidP="00D11108">
      <w:pPr>
        <w:pStyle w:val="Odsekzoznamu"/>
      </w:pPr>
      <w:r w:rsidRPr="009E62AD">
        <w:t>2-švih doprava: reštart syntézy reči, rovnako ako v špeciálnom prostredí.</w:t>
      </w:r>
    </w:p>
    <w:p w14:paraId="62212ABA" w14:textId="628340DC" w:rsidR="009E62AD" w:rsidRPr="009E62AD" w:rsidRDefault="009E62AD" w:rsidP="00D11108">
      <w:pPr>
        <w:pStyle w:val="Odsekzoznamu"/>
      </w:pPr>
      <w:r w:rsidRPr="009E62AD">
        <w:t>Poklepanie: aktivuje zameraný prvok (prvok nájdený použitím vertikálnych švihov alebo metódou skúmania dotykom). Pre presný význam slova „aktivovať“ v súvislosti s jednotlivými prvkami pozri predchádzajúcu podkapitolu o ovládacích prvkoch.</w:t>
      </w:r>
    </w:p>
    <w:p w14:paraId="2D7106CD" w14:textId="4A2494DA" w:rsidR="009E62AD" w:rsidRPr="009E62AD" w:rsidRDefault="009E62AD" w:rsidP="00D11108">
      <w:pPr>
        <w:pStyle w:val="Odsekzoznamu"/>
      </w:pPr>
      <w:r w:rsidRPr="009E62AD">
        <w:t>Pridržanie: v závislosti od prvku, na ktorom pridržíte prst, vyvolá kontextovú ponuku (napríklad na domovskej obrazovke čistého Androidu) a umožní menenie hodnoty prvku, napríklad posuvník.</w:t>
      </w:r>
    </w:p>
    <w:p w14:paraId="641EA928" w14:textId="6176E2C0" w:rsidR="009E62AD" w:rsidRPr="009E62AD" w:rsidRDefault="009E62AD" w:rsidP="00D11108">
      <w:pPr>
        <w:pStyle w:val="Odsekzoznamu"/>
      </w:pPr>
      <w:proofErr w:type="spellStart"/>
      <w:r w:rsidRPr="009E62AD">
        <w:t>Dvojšvih</w:t>
      </w:r>
      <w:proofErr w:type="spellEnd"/>
      <w:r w:rsidRPr="009E62AD">
        <w:t xml:space="preserve"> zhora nadol: posúva zoznam zhora nadol.</w:t>
      </w:r>
    </w:p>
    <w:p w14:paraId="074C56B3" w14:textId="103BA576" w:rsidR="009E62AD" w:rsidRPr="009E62AD" w:rsidRDefault="009E62AD" w:rsidP="00D11108">
      <w:pPr>
        <w:pStyle w:val="Odsekzoznamu"/>
      </w:pPr>
      <w:proofErr w:type="spellStart"/>
      <w:r w:rsidRPr="009E62AD">
        <w:t>Dvojšvih</w:t>
      </w:r>
      <w:proofErr w:type="spellEnd"/>
      <w:r w:rsidRPr="009E62AD">
        <w:t xml:space="preserve"> zdola nahor: posúva zoznam zdola nahor.</w:t>
      </w:r>
    </w:p>
    <w:p w14:paraId="16A6CB79" w14:textId="5BE1D6CB" w:rsidR="009E62AD" w:rsidRPr="009E62AD" w:rsidRDefault="009E62AD" w:rsidP="00D11108">
      <w:pPr>
        <w:pStyle w:val="Odsekzoznamu"/>
      </w:pPr>
      <w:proofErr w:type="spellStart"/>
      <w:r w:rsidRPr="009E62AD">
        <w:t>Dvojšvih</w:t>
      </w:r>
      <w:proofErr w:type="spellEnd"/>
      <w:r w:rsidRPr="009E62AD">
        <w:t xml:space="preserve"> </w:t>
      </w:r>
      <w:proofErr w:type="spellStart"/>
      <w:r w:rsidRPr="009E62AD">
        <w:t>zprava</w:t>
      </w:r>
      <w:proofErr w:type="spellEnd"/>
      <w:r w:rsidRPr="009E62AD">
        <w:t xml:space="preserve"> doľava): v aplikáciách pozostávajúcich z viacerých  obrazoviek (domovská obrazovka obsahuje viacero plôch, aplikácia zobrazujúca zoznam všetkých aplikácií pozostáva z viacerých obrazoviek a pod) prepína zameranie na nasledujúcu obrazovku.</w:t>
      </w:r>
    </w:p>
    <w:p w14:paraId="17D8AE83" w14:textId="7059D84C" w:rsidR="009E62AD" w:rsidRPr="009E62AD" w:rsidRDefault="009E62AD" w:rsidP="00D11108">
      <w:pPr>
        <w:pStyle w:val="Odsekzoznamu"/>
      </w:pPr>
      <w:proofErr w:type="spellStart"/>
      <w:r w:rsidRPr="009E62AD">
        <w:t>Dvojšvih</w:t>
      </w:r>
      <w:proofErr w:type="spellEnd"/>
      <w:r w:rsidRPr="009E62AD">
        <w:t xml:space="preserve"> zľava doprava): v aplikáciách pozostávajúcich z viacerých obrazoviek (domovská obrazovka obsahuje viacero plôch, aplikácia zobrazujúca zoznam všetkých aplikácií pozostáva z viacerých obrazoviek a pod.) prepína zameranie na predchádzajúcu obrazovku.</w:t>
      </w:r>
    </w:p>
    <w:p w14:paraId="6EAB8AFD" w14:textId="4488E591" w:rsidR="009E62AD" w:rsidRPr="009E62AD" w:rsidRDefault="009E62AD" w:rsidP="00D11108">
      <w:pPr>
        <w:pStyle w:val="Odsekzoznamu"/>
      </w:pPr>
      <w:r w:rsidRPr="009E62AD">
        <w:t xml:space="preserve">Krátky 1 </w:t>
      </w:r>
      <w:proofErr w:type="spellStart"/>
      <w:r w:rsidRPr="009E62AD">
        <w:t>shift</w:t>
      </w:r>
      <w:proofErr w:type="spellEnd"/>
      <w:r w:rsidRPr="009E62AD">
        <w:t xml:space="preserve">: Aktivuje režim </w:t>
      </w:r>
      <w:proofErr w:type="spellStart"/>
      <w:r w:rsidRPr="009E62AD">
        <w:t>posuvníka</w:t>
      </w:r>
      <w:proofErr w:type="spellEnd"/>
      <w:r w:rsidRPr="009E62AD">
        <w:t>. Na posúvanie posuvníka následne použite gestá švih doprava a doľava.</w:t>
      </w:r>
    </w:p>
    <w:p w14:paraId="45FFFCFA" w14:textId="52665F72" w:rsidR="009E62AD" w:rsidRPr="009E62AD" w:rsidRDefault="009E62AD" w:rsidP="00D11108">
      <w:pPr>
        <w:pStyle w:val="Odsekzoznamu"/>
      </w:pPr>
      <w:r w:rsidRPr="009E62AD">
        <w:t>1-švih dolu a nahor: Umožní vyhľadať zadaný text na obrazovke. Po vykonaní gesta sa otvorí editačné pole, do ktorého môžete zadať reťazec. Po potvrdení Corvus zadaný reťazec na obrazovke vyhľadá. Vyhľadávanie prebieha len na viditeľnej časti obrazovky, preto ak sa reťazec nedarí nájsť, skuste okno rolovať. Gesto funguje len od Androidu 13 pri aktívnych rozšírených gestách. Na starších zariadeniach je možné funkciu vyvolať z kontextovej ponuky, alebo môžete definovať vlastné gesto.</w:t>
      </w:r>
    </w:p>
    <w:p w14:paraId="0898E069" w14:textId="0F94C689" w:rsidR="009E62AD" w:rsidRPr="009E62AD" w:rsidRDefault="009E62AD" w:rsidP="00D11108">
      <w:pPr>
        <w:pStyle w:val="Odsekzoznamu"/>
      </w:pPr>
      <w:r w:rsidRPr="009E62AD">
        <w:t>1-dvojšvih dolu: Hľadá nasledujúci výskyt reťazca, ktorý Corvus hľadal s použitím funkcie hľadať. Ak reťazec ešte nebol zadaný, objaví sa editačné pole na jeho vloženie. Hľadanie funguje rovnako ako sme popísali vyššie. Gesto funguje len od Androidu 13 pri aktívnych rozšírených gestách. Na starších zariadeniach je možné funkciu vyvolať z kontextovej ponuky, alebo môžete definovať vlastné gesto.</w:t>
      </w:r>
    </w:p>
    <w:p w14:paraId="6BE5CA99" w14:textId="3346AC46" w:rsidR="009E62AD" w:rsidRPr="009E62AD" w:rsidRDefault="009E62AD" w:rsidP="00D11108">
      <w:pPr>
        <w:pStyle w:val="Odsekzoznamu"/>
      </w:pPr>
      <w:r w:rsidRPr="009E62AD">
        <w:t>1-dvojšvih hore: Hľadá predchádzajúci výskyt reťazca, ktorý Corvus hľadal s použitím funkcie hľadať. Ak reťazec ešte nebol zadaný, objaví sa editačné pole na jeho vloženie. Hľadanie funguje rovnako ako sme popísali vyššie. Gesto funguje len od Androidu 13 pri aktivovaných rozšírených gestách. Na starších zariadeniach je možné funkciu vyvolať z kontextovej ponuky, alebo môžete definovať vlastné gesto.</w:t>
      </w:r>
    </w:p>
    <w:p w14:paraId="699A4119" w14:textId="290F5C9E" w:rsidR="009E62AD" w:rsidRPr="009E62AD" w:rsidRDefault="009E62AD" w:rsidP="00D11108">
      <w:pPr>
        <w:pStyle w:val="Odsekzoznamu"/>
      </w:pPr>
      <w:r w:rsidRPr="009E62AD">
        <w:t>Poklepanie troma prstami: zobrazí akcie prístupnosti priradené k aktuálnemu prvku a tiež vlastné definované akcie. Nie všetky prvky majú priradené akcie prístupnosti, môžete sa s nimi však stretnúť napríklad v nastaveniach Androidu pri určovaní poradia jazykov a tiež napríklad v aplikácii FairEmail. Staršie verzie operačného systému Android akcie nepodporujú. Zobrazujú sa tu aj vlastné akcie. Ide o makrá, ktoré je možné spúšťať priamo v aplikáciách a tiež makrá vytvorené pomocou funkcie automatických kliknutí. Makrám a vlastným akciám sú venované samostatné kapitoly.</w:t>
      </w:r>
    </w:p>
    <w:p w14:paraId="5DC03D1D" w14:textId="17248D97" w:rsidR="009E62AD" w:rsidRPr="009E62AD" w:rsidRDefault="009E62AD" w:rsidP="00D11108">
      <w:pPr>
        <w:pStyle w:val="Odsekzoznamu"/>
      </w:pPr>
      <w:r w:rsidRPr="009E62AD">
        <w:t>1-poklepanie: Obsah aktuálneho prvku zobrazí v neprepisovateľnom editačnom poli. Funkcia je užitočná, ak si chcete obsah prvku skopírovať do schránky a ďalej s ním pracovať. Gesto je dostupné od Androidu 13 pri zapnutých rozšírených gestách.</w:t>
      </w:r>
    </w:p>
    <w:p w14:paraId="32F563FE" w14:textId="12FE875A" w:rsidR="009E62AD" w:rsidRPr="009E62AD" w:rsidRDefault="009E62AD" w:rsidP="00D11108">
      <w:pPr>
        <w:pStyle w:val="Odsekzoznamu"/>
      </w:pPr>
      <w:r w:rsidRPr="009E62AD">
        <w:t>2-švih doľava a doprava: Zobrazí hlavnú obrazovku Corvus a to aj v prípade, že Corvus nie je predvolená domovská obrazovka.</w:t>
      </w:r>
    </w:p>
    <w:p w14:paraId="0B09D4AE" w14:textId="649E489E" w:rsidR="009E62AD" w:rsidRPr="009E62AD" w:rsidRDefault="009E62AD" w:rsidP="00D11108">
      <w:pPr>
        <w:pStyle w:val="Odsekzoznamu"/>
      </w:pPr>
      <w:r w:rsidRPr="009E62AD">
        <w:t>2-poklepanie troma prstami: Zobrazí zoznam naposledy vyslovených fráz, rovnako ako v prostredí Corvusu. Gesto je dostupné od Androidu 13 pri aktívnych rozšírených gestách.</w:t>
      </w:r>
    </w:p>
    <w:p w14:paraId="580D6705" w14:textId="7AAA9C99" w:rsidR="000E2A38" w:rsidRDefault="009E62AD" w:rsidP="00D11108">
      <w:pPr>
        <w:pStyle w:val="Odsekzoznamu"/>
      </w:pPr>
      <w:r w:rsidRPr="009E62AD">
        <w:t>2-dvojšvih dolu: Zobrazí panel rýchlych nastavení.</w:t>
      </w:r>
    </w:p>
    <w:p w14:paraId="3CC17908" w14:textId="4842EF87" w:rsidR="009E62AD" w:rsidRPr="009E62AD" w:rsidRDefault="009E62AD" w:rsidP="00D11108">
      <w:pPr>
        <w:pStyle w:val="Nadpis3"/>
      </w:pPr>
      <w:r w:rsidRPr="009E62AD">
        <w:t>Skratky na braillovej klávesnici</w:t>
      </w:r>
    </w:p>
    <w:p w14:paraId="654D014B" w14:textId="6BCD7C7E" w:rsidR="009E62AD" w:rsidRPr="009E62AD" w:rsidRDefault="009E62AD" w:rsidP="00D11108">
      <w:r w:rsidRPr="009E62AD">
        <w:t>Smartfón je možné pomocou brailovej klávesnice ovládať od androidu 13. Je potrebné mať zapnutú voľbu rozšírené gestá (v časti nastavenia, gestá, gestá v čítači obrazovky) a tiež je potrebné mať zapnuté ovládanie s použitím brailu (v časti nastavenia, čítač obrazovky). O dostupných režimoch brailovej klávesnice je možné viac nájsť v používateľskej príručke.Predvolene sú na brailovej klávesnici dostupné nasledujúce skratky:</w:t>
      </w:r>
    </w:p>
    <w:p w14:paraId="2C6F737F" w14:textId="5E2237DD" w:rsidR="009E62AD" w:rsidRPr="009E62AD" w:rsidRDefault="009E62AD" w:rsidP="00D11108">
      <w:pPr>
        <w:pStyle w:val="Odsekzoznamu"/>
      </w:pPr>
      <w:r w:rsidRPr="009E62AD">
        <w:t>Bod 1 z dlane: Nasledujúci objekt (rovnako ako gesto švih dole).</w:t>
      </w:r>
    </w:p>
    <w:p w14:paraId="4AAE9B1D" w14:textId="04CA44BF" w:rsidR="009E62AD" w:rsidRPr="009E62AD" w:rsidRDefault="009E62AD" w:rsidP="00D11108">
      <w:pPr>
        <w:pStyle w:val="Odsekzoznamu"/>
      </w:pPr>
      <w:r w:rsidRPr="009E62AD">
        <w:t>Bod 1 do dlane: Predchádzajúci objekt (rovnako ako gesto švih hore).</w:t>
      </w:r>
    </w:p>
    <w:p w14:paraId="2781886B" w14:textId="6D186CB3" w:rsidR="009E62AD" w:rsidRPr="009E62AD" w:rsidRDefault="009E62AD" w:rsidP="00D11108">
      <w:pPr>
        <w:pStyle w:val="Odsekzoznamu"/>
      </w:pPr>
      <w:r w:rsidRPr="009E62AD">
        <w:t>Bod 2 do dlane: Predchádzajúci klikateľný prvok na obrazovke.</w:t>
      </w:r>
    </w:p>
    <w:p w14:paraId="2F5B4564" w14:textId="21614EE1" w:rsidR="009E62AD" w:rsidRPr="009E62AD" w:rsidRDefault="009E62AD" w:rsidP="00D11108">
      <w:pPr>
        <w:pStyle w:val="Odsekzoznamu"/>
      </w:pPr>
      <w:r w:rsidRPr="009E62AD">
        <w:t>Bod 2 z dlane: Nasledujúci klikateľný prvok na obrazovke.</w:t>
      </w:r>
    </w:p>
    <w:p w14:paraId="5B81E2F8" w14:textId="1E6B3A29" w:rsidR="009E62AD" w:rsidRPr="009E62AD" w:rsidRDefault="009E62AD" w:rsidP="00D11108">
      <w:pPr>
        <w:pStyle w:val="Odsekzoznamu"/>
      </w:pPr>
      <w:r w:rsidRPr="009E62AD">
        <w:t>Bod 3 do dlane: Roluj nahor (rovnako ako dvojšvih hore).</w:t>
      </w:r>
    </w:p>
    <w:p w14:paraId="20ED358A" w14:textId="12A0C6AC" w:rsidR="009E62AD" w:rsidRPr="009E62AD" w:rsidRDefault="009E62AD" w:rsidP="00D11108">
      <w:pPr>
        <w:pStyle w:val="Odsekzoznamu"/>
      </w:pPr>
      <w:r w:rsidRPr="009E62AD">
        <w:t>Bod 3 z dlane: Roluj nadol (rovnako ako dvojšvih dole).</w:t>
      </w:r>
    </w:p>
    <w:p w14:paraId="472BA2C2" w14:textId="3D73988B" w:rsidR="009E62AD" w:rsidRPr="009E62AD" w:rsidRDefault="009E62AD" w:rsidP="00D11108">
      <w:pPr>
        <w:pStyle w:val="Odsekzoznamu"/>
      </w:pPr>
      <w:r w:rsidRPr="009E62AD">
        <w:t>Body 1 a 3 do dlane: Skočiť pred veľký objekt (rovnako ako gesto hore a doľava).</w:t>
      </w:r>
    </w:p>
    <w:p w14:paraId="700FCC15" w14:textId="761897EB" w:rsidR="009E62AD" w:rsidRPr="009E62AD" w:rsidRDefault="009E62AD" w:rsidP="00D11108">
      <w:pPr>
        <w:pStyle w:val="Odsekzoznamu"/>
      </w:pPr>
      <w:r w:rsidRPr="009E62AD">
        <w:t>Body 1 a 3 z dlane: Skočiť za veľký objekt (rovnako ako gesto dole a doprava).</w:t>
      </w:r>
    </w:p>
    <w:p w14:paraId="29153924" w14:textId="2CC88CAB" w:rsidR="009E62AD" w:rsidRPr="009E62AD" w:rsidRDefault="009E62AD" w:rsidP="00D11108">
      <w:pPr>
        <w:pStyle w:val="Odsekzoznamu"/>
      </w:pPr>
      <w:r w:rsidRPr="009E62AD">
        <w:t>Body 4 a 6 do dlane: Kliknutie na objekt (rovnako ako poklepanie).</w:t>
      </w:r>
    </w:p>
    <w:p w14:paraId="2E3DE921" w14:textId="72785A16" w:rsidR="009E62AD" w:rsidRPr="009E62AD" w:rsidRDefault="009E62AD" w:rsidP="00D11108">
      <w:pPr>
        <w:pStyle w:val="Odsekzoznamu"/>
      </w:pPr>
      <w:r w:rsidRPr="009E62AD">
        <w:t>Body 4 a 6 z dlane: Tlačidlo späť (rovnako ako 1-shift švih doľava, prípadne tlačidlo späť v spodnej časti obrazovky).</w:t>
      </w:r>
    </w:p>
    <w:p w14:paraId="182562AB" w14:textId="392D98E2" w:rsidR="009E62AD" w:rsidRPr="009E62AD" w:rsidRDefault="009E62AD" w:rsidP="00D11108">
      <w:pPr>
        <w:pStyle w:val="Odsekzoznamu"/>
      </w:pPr>
      <w:r w:rsidRPr="009E62AD">
        <w:t>Body 4 a 5 do dlane: Domov (rovnako ako podržanie 2 shift, prípadne gesto 1-doľava a doprava alebo stlačenie tlačidla domov v spodnej časti obrazovky).</w:t>
      </w:r>
    </w:p>
    <w:p w14:paraId="6D46FF21" w14:textId="60EA5BA0" w:rsidR="009E62AD" w:rsidRPr="009E62AD" w:rsidRDefault="009E62AD" w:rsidP="00D11108">
      <w:pPr>
        <w:pStyle w:val="Odsekzoznamu"/>
      </w:pPr>
      <w:r w:rsidRPr="009E62AD">
        <w:t>Body 5 a 6 do dlane: Prehľad (rovnako ako tlačidlo nedávne v spodnej časti obrazovky).</w:t>
      </w:r>
    </w:p>
    <w:p w14:paraId="57B679FE" w14:textId="74032DA5" w:rsidR="009E62AD" w:rsidRPr="009E62AD" w:rsidRDefault="009E62AD" w:rsidP="00D11108">
      <w:pPr>
        <w:pStyle w:val="Odsekzoznamu"/>
      </w:pPr>
      <w:r w:rsidRPr="009E62AD">
        <w:t>Body 4, 5, 6 do dlane: Panel upozornení.</w:t>
      </w:r>
    </w:p>
    <w:p w14:paraId="0E72D96C" w14:textId="12D26780" w:rsidR="009E62AD" w:rsidRPr="009E62AD" w:rsidRDefault="009E62AD" w:rsidP="00D11108">
      <w:pPr>
        <w:pStyle w:val="Odsekzoznamu"/>
      </w:pPr>
      <w:r w:rsidRPr="009E62AD">
        <w:t>Body 4, 5, 6 z dlane: Panel rýchlych nastavení.</w:t>
      </w:r>
    </w:p>
    <w:p w14:paraId="670BB709" w14:textId="27A18209" w:rsidR="009E62AD" w:rsidRPr="009E62AD" w:rsidRDefault="009E62AD" w:rsidP="00D11108">
      <w:pPr>
        <w:pStyle w:val="Odsekzoznamu"/>
      </w:pPr>
      <w:r w:rsidRPr="009E62AD">
        <w:t>m do dlane: kontextová ponuka.</w:t>
      </w:r>
    </w:p>
    <w:p w14:paraId="4779B3F4" w14:textId="63470055" w:rsidR="009E62AD" w:rsidRPr="009E62AD" w:rsidRDefault="009E62AD" w:rsidP="00D11108">
      <w:pPr>
        <w:pStyle w:val="Odsekzoznamu"/>
      </w:pPr>
      <w:r w:rsidRPr="009E62AD">
        <w:t>m z dlane: akcie prístupnosti.</w:t>
      </w:r>
    </w:p>
    <w:p w14:paraId="22F96FC2" w14:textId="2295A78C" w:rsidR="009E62AD" w:rsidRPr="009E62AD" w:rsidRDefault="009E62AD" w:rsidP="00D11108">
      <w:pPr>
        <w:pStyle w:val="Odsekzoznamu"/>
      </w:pPr>
      <w:r w:rsidRPr="009E62AD">
        <w:t>s do dlane: plynulé čítanie.</w:t>
      </w:r>
    </w:p>
    <w:p w14:paraId="56413054" w14:textId="32FAC9A8" w:rsidR="009E62AD" w:rsidRPr="009E62AD" w:rsidRDefault="009E62AD" w:rsidP="00D11108">
      <w:pPr>
        <w:pStyle w:val="Odsekzoznamu"/>
      </w:pPr>
      <w:r w:rsidRPr="009E62AD">
        <w:t>b: Nasledujúce tlačidlo.</w:t>
      </w:r>
    </w:p>
    <w:p w14:paraId="1DE7F1F7" w14:textId="3FE1CAB0" w:rsidR="009E62AD" w:rsidRPr="009E62AD" w:rsidRDefault="009E62AD" w:rsidP="00D11108">
      <w:pPr>
        <w:pStyle w:val="Odsekzoznamu"/>
      </w:pPr>
      <w:r w:rsidRPr="009E62AD">
        <w:t xml:space="preserve">C: Nasledujúce </w:t>
      </w:r>
      <w:proofErr w:type="spellStart"/>
      <w:r w:rsidRPr="009E62AD">
        <w:t>začiarkávacie</w:t>
      </w:r>
      <w:proofErr w:type="spellEnd"/>
      <w:r w:rsidRPr="009E62AD">
        <w:t xml:space="preserve"> políčko.</w:t>
      </w:r>
    </w:p>
    <w:p w14:paraId="663A5656" w14:textId="581F576F" w:rsidR="009E62AD" w:rsidRPr="009E62AD" w:rsidRDefault="009E62AD" w:rsidP="00D11108">
      <w:pPr>
        <w:pStyle w:val="Odsekzoznamu"/>
      </w:pPr>
      <w:r w:rsidRPr="009E62AD">
        <w:t>e: Nasledujúce editačné pole.</w:t>
      </w:r>
    </w:p>
    <w:p w14:paraId="670F17A0" w14:textId="13A5654F" w:rsidR="009E62AD" w:rsidRPr="009E62AD" w:rsidRDefault="009E62AD" w:rsidP="00D11108">
      <w:pPr>
        <w:pStyle w:val="Odsekzoznamu"/>
      </w:pPr>
      <w:r w:rsidRPr="009E62AD">
        <w:t xml:space="preserve">s: Nasledujúci </w:t>
      </w:r>
      <w:proofErr w:type="spellStart"/>
      <w:r w:rsidRPr="009E62AD">
        <w:t>posuvník</w:t>
      </w:r>
      <w:proofErr w:type="spellEnd"/>
      <w:r w:rsidRPr="009E62AD">
        <w:t>.</w:t>
      </w:r>
    </w:p>
    <w:p w14:paraId="490A5507" w14:textId="7DE39C9E" w:rsidR="009E62AD" w:rsidRPr="009E62AD" w:rsidRDefault="009E62AD" w:rsidP="00D11108">
      <w:pPr>
        <w:pStyle w:val="Odsekzoznamu"/>
      </w:pPr>
      <w:r w:rsidRPr="009E62AD">
        <w:t>H do dlane: Zapne a vypne nápovedu.</w:t>
      </w:r>
    </w:p>
    <w:p w14:paraId="2C6CC9B5" w14:textId="2BA7E17E" w:rsidR="009E62AD" w:rsidRPr="009E62AD" w:rsidRDefault="009E62AD" w:rsidP="00D11108">
      <w:pPr>
        <w:pStyle w:val="Odsekzoznamu"/>
      </w:pPr>
      <w:r w:rsidRPr="009E62AD">
        <w:t>B25 do dlane: zvýši hlasitosť reči</w:t>
      </w:r>
    </w:p>
    <w:p w14:paraId="6482E843" w14:textId="747658ED" w:rsidR="009E62AD" w:rsidRPr="009E62AD" w:rsidRDefault="009E62AD" w:rsidP="00D11108">
      <w:pPr>
        <w:pStyle w:val="Odsekzoznamu"/>
      </w:pPr>
      <w:r w:rsidRPr="009E62AD">
        <w:t>B25 z dlane: zníži hlasitosť reči</w:t>
      </w:r>
    </w:p>
    <w:p w14:paraId="0D15456F" w14:textId="255BFCEE" w:rsidR="009E62AD" w:rsidRPr="009E62AD" w:rsidRDefault="009E62AD" w:rsidP="00D11108">
      <w:pPr>
        <w:pStyle w:val="Odsekzoznamu"/>
      </w:pPr>
      <w:r w:rsidRPr="009E62AD">
        <w:t>B36 do dlane: zvýši hlasitosť médií</w:t>
      </w:r>
    </w:p>
    <w:p w14:paraId="041566CE" w14:textId="705EB99C" w:rsidR="009E62AD" w:rsidRPr="009E62AD" w:rsidRDefault="009E62AD" w:rsidP="00D11108">
      <w:pPr>
        <w:pStyle w:val="Odsekzoznamu"/>
      </w:pPr>
      <w:r w:rsidRPr="009E62AD">
        <w:t>B36 z dlane: zníži hlasitosť médií</w:t>
      </w:r>
    </w:p>
    <w:p w14:paraId="44159825" w14:textId="0B3DDF49" w:rsidR="009E62AD" w:rsidRPr="009E62AD" w:rsidRDefault="009E62AD" w:rsidP="00D11108">
      <w:pPr>
        <w:pStyle w:val="Odsekzoznamu"/>
      </w:pPr>
      <w:r w:rsidRPr="009E62AD">
        <w:t>B2356 do dlane: súčasne zvýši hlasitosť reči a médií</w:t>
      </w:r>
    </w:p>
    <w:p w14:paraId="0B7A9CD6" w14:textId="55A5A828" w:rsidR="009E62AD" w:rsidRPr="009E62AD" w:rsidRDefault="009E62AD" w:rsidP="00D11108">
      <w:pPr>
        <w:pStyle w:val="Odsekzoznamu"/>
      </w:pPr>
      <w:r w:rsidRPr="009E62AD">
        <w:t>B2356 z dlane: súčasne zníži hlasitosť reči a médií\n</w:t>
      </w:r>
    </w:p>
    <w:p w14:paraId="79DF659A" w14:textId="416F8279" w:rsidR="009E62AD" w:rsidRPr="009E62AD" w:rsidRDefault="009E62AD" w:rsidP="00D11108">
      <w:pPr>
        <w:pStyle w:val="Nadpis3"/>
      </w:pPr>
      <w:r w:rsidRPr="009E62AD">
        <w:t>Skratky na brailovej klávesnici vo webovom zobrazení</w:t>
      </w:r>
    </w:p>
    <w:p w14:paraId="39F48223" w14:textId="34F99FFB" w:rsidR="009E62AD" w:rsidRPr="009E62AD" w:rsidRDefault="009E62AD" w:rsidP="00086E65">
      <w:pPr>
        <w:pStyle w:val="Odsekzoznamu"/>
      </w:pPr>
      <w:r w:rsidRPr="009E62AD">
        <w:t>f: Nasledujúci prvok formulára.</w:t>
      </w:r>
    </w:p>
    <w:p w14:paraId="7431491C" w14:textId="7C7C54B6" w:rsidR="009E62AD" w:rsidRPr="009E62AD" w:rsidRDefault="009E62AD" w:rsidP="00086E65">
      <w:pPr>
        <w:pStyle w:val="Odsekzoznamu"/>
      </w:pPr>
      <w:r w:rsidRPr="009E62AD">
        <w:t>h: Nasledujúci nadpis.</w:t>
      </w:r>
    </w:p>
    <w:p w14:paraId="21CEB38E" w14:textId="26D1BCC3" w:rsidR="009E62AD" w:rsidRPr="009E62AD" w:rsidRDefault="009E62AD" w:rsidP="00086E65">
      <w:pPr>
        <w:pStyle w:val="Odsekzoznamu"/>
      </w:pPr>
      <w:r w:rsidRPr="009E62AD">
        <w:t>Čísla 1 až 6: Nasledujúci nadpis úrovne 1 až 6.</w:t>
      </w:r>
    </w:p>
    <w:p w14:paraId="11CB1625" w14:textId="4BD98A4F" w:rsidR="009E62AD" w:rsidRPr="009E62AD" w:rsidRDefault="009E62AD" w:rsidP="00086E65">
      <w:pPr>
        <w:pStyle w:val="Odsekzoznamu"/>
      </w:pPr>
      <w:r w:rsidRPr="009E62AD">
        <w:t>k: Nasledujúci odkaz.</w:t>
      </w:r>
    </w:p>
    <w:p w14:paraId="371D4ED3" w14:textId="3C6FE3BA" w:rsidR="009E62AD" w:rsidRPr="009E62AD" w:rsidRDefault="009E62AD" w:rsidP="00086E65">
      <w:pPr>
        <w:pStyle w:val="Odsekzoznamu"/>
      </w:pPr>
      <w:r w:rsidRPr="009E62AD">
        <w:t>l: Nasledujúci zoznam.</w:t>
      </w:r>
    </w:p>
    <w:p w14:paraId="7A65D621" w14:textId="6F77C1B2" w:rsidR="009E62AD" w:rsidRPr="009E62AD" w:rsidRDefault="009E62AD" w:rsidP="00086E65">
      <w:pPr>
        <w:pStyle w:val="Odsekzoznamu"/>
      </w:pPr>
      <w:r w:rsidRPr="009E62AD">
        <w:t>t: Nasledujúca tabuľka.</w:t>
      </w:r>
    </w:p>
    <w:p w14:paraId="2DBEA8BF" w14:textId="4519CFA5" w:rsidR="009E62AD" w:rsidRPr="009E62AD" w:rsidRDefault="009E62AD" w:rsidP="00086E65">
      <w:pPr>
        <w:pStyle w:val="Odsekzoznamu"/>
      </w:pPr>
      <w:r w:rsidRPr="009E62AD">
        <w:t>Ak chcete prejsť na predchádzajúci objekt, napíšte veľké písmeno. Napríklad, na predchádzajúce editačné pole prejdete tak, že napíšete bod 6 nasledovaný písmenom e.</w:t>
      </w:r>
    </w:p>
    <w:p w14:paraId="065C6535" w14:textId="493E74E9" w:rsidR="009E62AD" w:rsidRPr="009E62AD" w:rsidRDefault="009E62AD" w:rsidP="00086E65">
      <w:pPr>
        <w:pStyle w:val="Odsekzoznamu"/>
      </w:pPr>
      <w:r w:rsidRPr="009E62AD">
        <w:t>Na nadpisy konkrétnej úrovne prejdite napísaním požadovaného čísla aj s číselným znakom. Napríklad na nasledujúci nadpis úrovne 3 prejdete tak, že napíšete číselný znak (body 3, 4, 5, 6) a napísaním písmena c. Upozorňujeme, že číselný znak ostáva aktívny naďalej až do použitia znaku, ktorý nie je číslom. Číselný znak môžete vypnúť bodmi 5, 6.</w:t>
      </w:r>
    </w:p>
    <w:p w14:paraId="21A3501D" w14:textId="3AAF20B2" w:rsidR="009E62AD" w:rsidRPr="009E62AD" w:rsidRDefault="009E62AD" w:rsidP="00086E65">
      <w:pPr>
        <w:pStyle w:val="Odsekzoznamu"/>
      </w:pPr>
      <w:r w:rsidRPr="009E62AD">
        <w:t>Na predchádzajúci nadpis úrovne prejdete tak, že namiesto číselného znaku napíšete body 4, 5 a následne vložíte písmeno a, b, až f. Napríklad na predchádzajúci nadpis druhej úrovne prejdete tak, že napíšete body 4, 5 a následne písmeno b.</w:t>
      </w:r>
    </w:p>
    <w:p w14:paraId="2441E5E6" w14:textId="69FFD50A" w:rsidR="009E62AD" w:rsidRPr="009E62AD" w:rsidRDefault="009E62AD" w:rsidP="00D11108">
      <w:pPr>
        <w:pStyle w:val="Nadpis3"/>
      </w:pPr>
      <w:r w:rsidRPr="009E62AD">
        <w:t>Používanie modifikátorov Ctrl, alt a ďalších</w:t>
      </w:r>
    </w:p>
    <w:p w14:paraId="0F1D810C" w14:textId="77777777" w:rsidR="009E62AD" w:rsidRPr="009E62AD" w:rsidRDefault="009E62AD" w:rsidP="00086E65">
      <w:r w:rsidRPr="009E62AD">
        <w:t>Pokiaľ používate Android aplikácie, ktoré podporujú používanie modifikátorov, môžete z brailovej klávesnice Corvus emulovať klávesy alt, ctrl, shift a meta. Na stlačenie modifikátoru vždy pridržte tretí bod a druhou rukou vykonajte príslušné gesto. Platí, že prvé stlačenie použije modifikátor na najbližší znak, druhé zamkne kláves (ostane stlačený až do odomknutia) a tretie gesto kláves uvoľní. Modifikátory je možné použiť v editačných poliach vyvolaných v Android aplikáciách. Dostupné sú tieto modifikátory:</w:t>
      </w:r>
    </w:p>
    <w:p w14:paraId="79EC70B0" w14:textId="77777777" w:rsidR="009E62AD" w:rsidRPr="009E62AD" w:rsidRDefault="009E62AD" w:rsidP="00D11108">
      <w:pPr>
        <w:pStyle w:val="Compact"/>
      </w:pPr>
    </w:p>
    <w:p w14:paraId="7EAC0D24" w14:textId="29366EE4" w:rsidR="009E62AD" w:rsidRPr="009E62AD" w:rsidRDefault="009E62AD" w:rsidP="00086E65">
      <w:pPr>
        <w:pStyle w:val="Odsekzoznamu"/>
      </w:pPr>
      <w:r w:rsidRPr="009E62AD">
        <w:t>Pridržaný bod 3 + bod 4 z dlane: Ctrl</w:t>
      </w:r>
    </w:p>
    <w:p w14:paraId="29810C00" w14:textId="0E9DB3A6" w:rsidR="009E62AD" w:rsidRPr="009E62AD" w:rsidRDefault="009E62AD" w:rsidP="00086E65">
      <w:pPr>
        <w:pStyle w:val="Odsekzoznamu"/>
      </w:pPr>
      <w:r w:rsidRPr="009E62AD">
        <w:t>Pridržaný bod 3 + bod 5 z dlane: Alt</w:t>
      </w:r>
    </w:p>
    <w:p w14:paraId="56B62175" w14:textId="7E14CDEA" w:rsidR="009E62AD" w:rsidRPr="009E62AD" w:rsidRDefault="009E62AD" w:rsidP="00086E65">
      <w:pPr>
        <w:pStyle w:val="Odsekzoznamu"/>
      </w:pPr>
      <w:r w:rsidRPr="009E62AD">
        <w:t>Pridržaný bod 3 + bod 5 do dlane: Meta</w:t>
      </w:r>
    </w:p>
    <w:p w14:paraId="5833A809" w14:textId="686EE601" w:rsidR="009E62AD" w:rsidRPr="00823390" w:rsidRDefault="009E62AD" w:rsidP="00086E65">
      <w:pPr>
        <w:pStyle w:val="Odsekzoznamu"/>
      </w:pPr>
      <w:r w:rsidRPr="009E62AD">
        <w:t>Pridržaný bod 3 + bod 6 z dlane: Shift</w:t>
      </w:r>
    </w:p>
    <w:p w14:paraId="25D0BC4D" w14:textId="77777777" w:rsidR="00086E65" w:rsidRDefault="00086E65">
      <w:pPr>
        <w:spacing w:after="200"/>
        <w:ind w:firstLine="0"/>
        <w:jc w:val="left"/>
        <w:rPr>
          <w:rFonts w:asciiTheme="majorHAnsi" w:eastAsiaTheme="majorEastAsia" w:hAnsiTheme="majorHAnsi" w:cstheme="majorBidi"/>
          <w:b/>
          <w:bCs/>
          <w:color w:val="E10098"/>
          <w:sz w:val="26"/>
          <w:szCs w:val="26"/>
        </w:rPr>
      </w:pPr>
      <w:bookmarkStart w:id="45" w:name="_Toc102390411"/>
      <w:bookmarkStart w:id="46" w:name="hlasové-povely"/>
      <w:bookmarkEnd w:id="44"/>
      <w:r>
        <w:br w:type="page"/>
      </w:r>
    </w:p>
    <w:p w14:paraId="153606AE" w14:textId="3D9F5D72" w:rsidR="000E2A38" w:rsidRPr="00823390" w:rsidRDefault="000E2A38" w:rsidP="00D11108">
      <w:pPr>
        <w:pStyle w:val="Nadpis2"/>
      </w:pPr>
      <w:r w:rsidRPr="00823390">
        <w:t>Hlasové povely</w:t>
      </w:r>
      <w:bookmarkEnd w:id="45"/>
    </w:p>
    <w:p w14:paraId="54AB0F36" w14:textId="77777777" w:rsidR="000E2A38" w:rsidRPr="00823390" w:rsidRDefault="000E2A38" w:rsidP="00086E65">
      <w:r w:rsidRPr="00823390">
        <w:t>Na tomto mieste uvádzame hlasové povely, ktoré akceptuje hlasová asistentka na hlavnej obrazovke Corvus prostredia.</w:t>
      </w:r>
    </w:p>
    <w:p w14:paraId="417367D4" w14:textId="77777777" w:rsidR="000E2A38" w:rsidRPr="00823390" w:rsidRDefault="000E2A38" w:rsidP="00086E65">
      <w:pPr>
        <w:pStyle w:val="Odsekzoznamu"/>
      </w:pPr>
      <w:r w:rsidRPr="00823390">
        <w:t>Spusti aplikáciu: Spustí niektorú z aplikácií. Vyslovte “spusti” prípadne “spusti aplikáciu”. Napríklad “Spusti aplikáciu správca súborov”.</w:t>
      </w:r>
    </w:p>
    <w:p w14:paraId="0363085C" w14:textId="77777777" w:rsidR="000E2A38" w:rsidRPr="00823390" w:rsidRDefault="000E2A38" w:rsidP="00086E65">
      <w:pPr>
        <w:pStyle w:val="Odsekzoznamu"/>
      </w:pPr>
      <w:r w:rsidRPr="00823390">
        <w:t>Spusti Android aplikáciu: Spustí niektorú z nainštalovaných Android aplikácií. Vyslovte Spusti Android aplikáciu, alebo spusti Androidovú aplikáciu</w:t>
      </w:r>
    </w:p>
    <w:p w14:paraId="09446AD2" w14:textId="77777777" w:rsidR="000E2A38" w:rsidRPr="00823390" w:rsidRDefault="000E2A38" w:rsidP="00086E65">
      <w:pPr>
        <w:pStyle w:val="Odsekzoznamu"/>
      </w:pPr>
      <w:r w:rsidRPr="00823390">
        <w:t>Makro: Spustí makro. Vyslovte Makro, nasledované názvom makra, ktoré chcete spustiť.</w:t>
      </w:r>
    </w:p>
    <w:p w14:paraId="20C2B303" w14:textId="77777777" w:rsidR="000E2A38" w:rsidRPr="00823390" w:rsidRDefault="000E2A38" w:rsidP="00086E65">
      <w:pPr>
        <w:pStyle w:val="Odsekzoznamu"/>
      </w:pPr>
      <w:r w:rsidRPr="00823390">
        <w:t>Obnov prehrávanie: Obnoví prehrávanie na mieste, kde bolo naposledy ukončené. Stačí vysloviť “obnov prehrávanie” alebo “pokračuj v počúvaní”.</w:t>
      </w:r>
    </w:p>
    <w:p w14:paraId="685A40D2" w14:textId="77777777" w:rsidR="000E2A38" w:rsidRPr="00823390" w:rsidRDefault="000E2A38" w:rsidP="00086E65">
      <w:pPr>
        <w:pStyle w:val="Odsekzoznamu"/>
      </w:pPr>
      <w:r w:rsidRPr="00823390">
        <w:t>Nová poznámka: Vytvorí nový záznam v aplikácii Zápisník a otvorí editačné pole. Reaguje na povely “nová poznámka” alebo “novú poznámku”.</w:t>
      </w:r>
    </w:p>
    <w:p w14:paraId="6975A41C" w14:textId="77777777" w:rsidR="000E2A38" w:rsidRPr="00823390" w:rsidRDefault="000E2A38" w:rsidP="00086E65">
      <w:pPr>
        <w:pStyle w:val="Odsekzoznamu"/>
      </w:pPr>
      <w:r w:rsidRPr="00823390">
        <w:t>Nahraj: Spustí diktafón a automaticky aktivuje nahrávanie. Vyslovte “Nahraj”, “zaznamenaj”.</w:t>
      </w:r>
    </w:p>
    <w:p w14:paraId="6125AE9F" w14:textId="77777777" w:rsidR="000E2A38" w:rsidRPr="00823390" w:rsidRDefault="000E2A38" w:rsidP="00086E65">
      <w:pPr>
        <w:pStyle w:val="Odsekzoznamu"/>
      </w:pPr>
      <w:r w:rsidRPr="00823390">
        <w:t>Nové správy: Zobrazí zoznam doručených správ. Vyslovte Nové správy, neprečítané správy, nové sms správy, neprečítané sms správy.</w:t>
      </w:r>
    </w:p>
    <w:p w14:paraId="7DA8EB8A" w14:textId="77777777" w:rsidR="000E2A38" w:rsidRPr="00823390" w:rsidRDefault="000E2A38" w:rsidP="00086E65">
      <w:pPr>
        <w:pStyle w:val="Odsekzoznamu"/>
      </w:pPr>
      <w:r w:rsidRPr="00823390">
        <w:t>Odoslané správy: Zobrazí zoznam odoslaných správ. Vyslovte odoslané správy.</w:t>
      </w:r>
    </w:p>
    <w:p w14:paraId="54610EE8" w14:textId="77777777" w:rsidR="000E2A38" w:rsidRPr="00823390" w:rsidRDefault="000E2A38" w:rsidP="00086E65">
      <w:pPr>
        <w:pStyle w:val="Odsekzoznamu"/>
      </w:pPr>
      <w:r w:rsidRPr="00823390">
        <w:t>Nedoručiteľné správy: Zobrazí zoznam nedoručiteľných správ. Vyslovte Nedoručiteľné správy.</w:t>
      </w:r>
    </w:p>
    <w:p w14:paraId="2A85CB33" w14:textId="77777777" w:rsidR="000E2A38" w:rsidRPr="00823390" w:rsidRDefault="000E2A38" w:rsidP="00086E65">
      <w:pPr>
        <w:pStyle w:val="Odsekzoznamu"/>
      </w:pPr>
      <w:r w:rsidRPr="00823390">
        <w:t>Volané čísla: Zobrazí zoznam volaných čísel. Vyslovte Volané čísla, Uskutočnené hovory</w:t>
      </w:r>
    </w:p>
    <w:p w14:paraId="69D13319" w14:textId="77777777" w:rsidR="000E2A38" w:rsidRPr="00823390" w:rsidRDefault="000E2A38" w:rsidP="00086E65">
      <w:pPr>
        <w:pStyle w:val="Odsekzoznamu"/>
      </w:pPr>
      <w:r w:rsidRPr="00823390">
        <w:t>Zmeškané hovory: Zobrazí zoznam zmeškaných hovorov. Vyslovte Zmeškané hovory, neprijaté hovory.</w:t>
      </w:r>
    </w:p>
    <w:p w14:paraId="19A2428A" w14:textId="77777777" w:rsidR="000E2A38" w:rsidRPr="00823390" w:rsidRDefault="000E2A38" w:rsidP="00086E65">
      <w:pPr>
        <w:pStyle w:val="Odsekzoznamu"/>
      </w:pPr>
      <w:r w:rsidRPr="00823390">
        <w:t>Prijaté hovory: Zobrazí zoznam prijatých hovorov. Vyslovte Prijaté hovory.</w:t>
      </w:r>
    </w:p>
    <w:p w14:paraId="00DF76A9" w14:textId="77777777" w:rsidR="000E2A38" w:rsidRPr="00823390" w:rsidRDefault="000E2A38" w:rsidP="00086E65">
      <w:pPr>
        <w:pStyle w:val="Odsekzoznamu"/>
      </w:pPr>
      <w:r w:rsidRPr="00823390">
        <w:t>Nájdi knihu: Vyslovený text nájde vo všetkých aktívnych knižniciach, pričom prehľadáva polia názov a autor. Reaguje na povely “Nájdi knihu”, “Vyhľadaj knihu”, “nájdi knihu od autora”, “vyhľadaj knihu od autora”. Napríklad “nájdi knihu Starec a more”.</w:t>
      </w:r>
    </w:p>
    <w:p w14:paraId="17D7F2A9" w14:textId="77777777" w:rsidR="000E2A38" w:rsidRPr="00823390" w:rsidRDefault="000E2A38" w:rsidP="00086E65">
      <w:pPr>
        <w:pStyle w:val="Odsekzoznamu"/>
      </w:pPr>
      <w:r w:rsidRPr="00823390">
        <w:t>Nájdi spojenie: Vyhľadá spojenie v aplikácii cestovné poriadky. Vyslovte “chcem cestovať”, “vyhľadaj spojenie”, “nájdi spojenie”. Jednotlivé mestá oddeľte slovom čiarka. Napríklad “Nájdi spojenie Banská Bystrica čiarka Bratislava”.</w:t>
      </w:r>
    </w:p>
    <w:p w14:paraId="5284F8E3" w14:textId="77777777" w:rsidR="000E2A38" w:rsidRPr="00823390" w:rsidRDefault="000E2A38" w:rsidP="00086E65">
      <w:pPr>
        <w:pStyle w:val="Odsekzoznamu"/>
      </w:pPr>
      <w:r w:rsidRPr="00823390">
        <w:t>Zobuď ma o: Nastaví budenie. Vyslovte “zobuď ma o”, “nastav budík na”, “nastav budenie na”. Napríklad “zobuď ma o siedmej”, “zobuď ma o jedenástej večer”, “nastav budík na tretiu”.</w:t>
      </w:r>
    </w:p>
    <w:p w14:paraId="524D0A59" w14:textId="77777777" w:rsidR="000E2A38" w:rsidRPr="00823390" w:rsidRDefault="000E2A38" w:rsidP="00086E65">
      <w:pPr>
        <w:pStyle w:val="Odsekzoznamu"/>
      </w:pPr>
      <w:r w:rsidRPr="00823390">
        <w:t>Zavolaj: Vyhľadá meno v kontaktoch. Vyslovte napríklad zavolaj Ján Mrkvička, Zatelefonuj Kláre, Brnkni mame</w:t>
      </w:r>
    </w:p>
    <w:p w14:paraId="7092CD73" w14:textId="77777777" w:rsidR="000E2A38" w:rsidRPr="00823390" w:rsidRDefault="000E2A38" w:rsidP="00086E65">
      <w:pPr>
        <w:pStyle w:val="Odsekzoznamu"/>
      </w:pPr>
      <w:r w:rsidRPr="00823390">
        <w:t>Hlasové povely: Otvorí okno s informáciami o dostupných hlasových poveloch. Povedzte “hlasové povely”, “hlasovú nápovedu”, “hlasové príkazy”.</w:t>
      </w:r>
    </w:p>
    <w:p w14:paraId="4AE09BCE" w14:textId="77777777" w:rsidR="000E2A38" w:rsidRPr="00823390" w:rsidRDefault="000E2A38" w:rsidP="00086E65">
      <w:pPr>
        <w:pStyle w:val="Odsekzoznamu"/>
      </w:pPr>
      <w:r w:rsidRPr="00823390">
        <w:t>Počasie: Spustí aplikáciu počasie. Vyslovte “počasie”, “ako je vonku”, “ako bude vonku”.</w:t>
      </w:r>
    </w:p>
    <w:p w14:paraId="25C5FE63" w14:textId="77777777" w:rsidR="000E2A38" w:rsidRPr="00823390" w:rsidRDefault="000E2A38" w:rsidP="00086E65">
      <w:pPr>
        <w:pStyle w:val="Odsekzoznamu"/>
      </w:pPr>
      <w:r w:rsidRPr="00823390">
        <w:t>Vyhľadaj na Google: Zadaný reťazec vyhľadá cez vyhľadávač Google. Vyslovte “vyhľadaj na Google”, “hľadaj na Google”, “nájdi na Google”, “vyhľadaj cez Google”, “Hľadaj cez Google”, “nájdi cez Google”, “vygoogli”. Napríklad “Nájdi na Google bojnický zámok”.</w:t>
      </w:r>
    </w:p>
    <w:p w14:paraId="37BCD98F" w14:textId="77777777" w:rsidR="000E2A38" w:rsidRPr="00823390" w:rsidRDefault="000E2A38" w:rsidP="00086E65">
      <w:pPr>
        <w:pStyle w:val="Odsekzoznamu"/>
      </w:pPr>
      <w:r w:rsidRPr="00823390">
        <w:t>Vyhľadaj na Youtube: Umožní vyhľadávanie s použitím aplikácie Youtube. Vyslovte “Nájdi video”, “vyhľadaj video”, “nájdi na Youtube”, “vyhľadaj na Youtube”. Napríklad: “Nájdi na Youtube Hana Zagorová”.</w:t>
      </w:r>
    </w:p>
    <w:p w14:paraId="62F30243" w14:textId="77777777" w:rsidR="000E2A38" w:rsidRPr="00823390" w:rsidRDefault="000E2A38" w:rsidP="00086E65">
      <w:pPr>
        <w:pStyle w:val="Odsekzoznamu"/>
      </w:pPr>
      <w:r w:rsidRPr="00823390">
        <w:t>Vypni budík: Deaktivuje budík. Povedzte “nebuď ma”, “zruš budík”, “deaktivuj budík”, “vypni budík”.</w:t>
      </w:r>
    </w:p>
    <w:p w14:paraId="1FAAB0D7" w14:textId="77777777" w:rsidR="000E2A38" w:rsidRPr="00823390" w:rsidRDefault="000E2A38" w:rsidP="00086E65">
      <w:pPr>
        <w:pStyle w:val="Odsekzoznamu"/>
      </w:pPr>
      <w:r w:rsidRPr="00823390">
        <w:t>Aktivuj časovač: Spustí konkrétny časovač podľa názvu, ak tento časovač práve nie je aktívny. Vyslovte “aktivuj časovač”, “spusti časovač”, “aktivuj minútnik”, “spusti minútnik”. Napríklad “aktivuj minútnik vajce na tvrdo”.</w:t>
      </w:r>
    </w:p>
    <w:p w14:paraId="724EDC2E" w14:textId="77777777" w:rsidR="000E2A38" w:rsidRPr="00823390" w:rsidRDefault="000E2A38" w:rsidP="00086E65">
      <w:pPr>
        <w:pStyle w:val="Odsekzoznamu"/>
      </w:pPr>
      <w:r w:rsidRPr="00823390">
        <w:t>Nastav časovač na: Nastaví časovač na zadaný čas a spustí ho. Nastaviť čas hlasom je možné len pre prvý časovač, ak práve nie je spustený. Povedzte “Nastav časovač na”, “nastav minútnik na”, “nastav minútku na”. Napríklad “nastav časovač na 5 minút”.</w:t>
      </w:r>
    </w:p>
    <w:p w14:paraId="5661B3C4" w14:textId="77777777" w:rsidR="000E2A38" w:rsidRPr="00823390" w:rsidRDefault="000E2A38" w:rsidP="00086E65">
      <w:pPr>
        <w:pStyle w:val="Odsekzoznamu"/>
      </w:pPr>
      <w:r w:rsidRPr="00823390">
        <w:t>Ukonči časovač: Zastaví predvolený alebo pomenovaný časovač. Ak chcete zastaviť predvolený časovač, vyslovte povel bez názvu časovača. Povedzte “Ukonči časovač”, “ukonči minútnik”, “ukonči minútku”, “zastav časovač”, “zastav minútnik”, “Zastav minútku”.</w:t>
      </w:r>
    </w:p>
    <w:p w14:paraId="09BCD7BC" w14:textId="77777777" w:rsidR="00086E65" w:rsidRDefault="00086E65">
      <w:pPr>
        <w:spacing w:after="200"/>
        <w:ind w:firstLine="0"/>
        <w:jc w:val="left"/>
        <w:rPr>
          <w:rFonts w:asciiTheme="majorHAnsi" w:eastAsiaTheme="majorEastAsia" w:hAnsiTheme="majorHAnsi" w:cstheme="majorBidi"/>
          <w:b/>
          <w:bCs/>
          <w:color w:val="E10098"/>
          <w:sz w:val="26"/>
          <w:szCs w:val="26"/>
        </w:rPr>
      </w:pPr>
      <w:bookmarkStart w:id="47" w:name="_Toc102390412"/>
      <w:bookmarkStart w:id="48" w:name="záver"/>
      <w:bookmarkEnd w:id="46"/>
      <w:r>
        <w:br w:type="page"/>
      </w:r>
    </w:p>
    <w:p w14:paraId="7D3A4522" w14:textId="6DE87426" w:rsidR="000E2A38" w:rsidRPr="00823390" w:rsidRDefault="000E2A38" w:rsidP="00D11108">
      <w:pPr>
        <w:pStyle w:val="Nadpis2"/>
      </w:pPr>
      <w:r w:rsidRPr="00823390">
        <w:t>Záver</w:t>
      </w:r>
      <w:bookmarkEnd w:id="47"/>
    </w:p>
    <w:p w14:paraId="61AA8911" w14:textId="69B44C66" w:rsidR="000E2A38" w:rsidRPr="00823390" w:rsidRDefault="000E2A38" w:rsidP="00086E65">
      <w:pPr>
        <w:rPr>
          <w:b/>
        </w:rPr>
      </w:pPr>
      <w:r w:rsidRPr="00823390">
        <w:t>Pripomíname, že zoznam gest pre konkrétny modul je možné kedykoľvek vyvolať gestom 2-poklepanie dvoma prstami. V prostredí Corvus je tiež možné si nacvičiť vykonávanie gest z menu Pomocník, časť tréner.</w:t>
      </w:r>
      <w:bookmarkEnd w:id="48"/>
    </w:p>
    <w:sectPr w:rsidR="000E2A38" w:rsidRPr="00823390" w:rsidSect="0078607E">
      <w:footerReference w:type="default" r:id="rId1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B763F" w14:textId="77777777" w:rsidR="0078607E" w:rsidRDefault="0078607E" w:rsidP="00D11108">
      <w:r>
        <w:separator/>
      </w:r>
    </w:p>
  </w:endnote>
  <w:endnote w:type="continuationSeparator" w:id="0">
    <w:p w14:paraId="3BB67CA9" w14:textId="77777777" w:rsidR="0078607E" w:rsidRDefault="0078607E" w:rsidP="00D111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E89A" w14:textId="5711D66D" w:rsidR="004A0C0C" w:rsidRDefault="004A0C0C" w:rsidP="00691D98">
    <w:pPr>
      <w:pStyle w:val="Pta"/>
      <w:jc w:val="center"/>
    </w:pPr>
    <w:r>
      <w:t xml:space="preserve">- </w:t>
    </w:r>
    <w:sdt>
      <w:sdtPr>
        <w:id w:val="-64496216"/>
        <w:docPartObj>
          <w:docPartGallery w:val="Page Numbers (Bottom of Page)"/>
          <w:docPartUnique/>
        </w:docPartObj>
      </w:sdtPr>
      <w:sdtEndPr/>
      <w:sdtContent>
        <w:r>
          <w:fldChar w:fldCharType="begin"/>
        </w:r>
        <w:r>
          <w:instrText>PAGE   \* MERGEFORMAT</w:instrText>
        </w:r>
        <w:r>
          <w:fldChar w:fldCharType="separate"/>
        </w:r>
        <w:r>
          <w:rPr>
            <w:noProof/>
          </w:rPr>
          <w:t>8</w:t>
        </w:r>
        <w:r>
          <w:fldChar w:fldCharType="end"/>
        </w:r>
        <w: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37F2E" w14:textId="77777777" w:rsidR="0078607E" w:rsidRDefault="0078607E" w:rsidP="00D11108">
      <w:r>
        <w:separator/>
      </w:r>
    </w:p>
  </w:footnote>
  <w:footnote w:type="continuationSeparator" w:id="0">
    <w:p w14:paraId="0AD5A791" w14:textId="77777777" w:rsidR="0078607E" w:rsidRDefault="0078607E" w:rsidP="00D111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D440A9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0A0E2B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7230702"/>
    <w:multiLevelType w:val="hybridMultilevel"/>
    <w:tmpl w:val="FE9651DA"/>
    <w:lvl w:ilvl="0" w:tplc="041B000F">
      <w:start w:val="1"/>
      <w:numFmt w:val="decimal"/>
      <w:lvlText w:val="%1."/>
      <w:lvlJc w:val="left"/>
      <w:pPr>
        <w:ind w:left="1428" w:hanging="360"/>
      </w:pPr>
      <w:rPr>
        <w:rFonts w:hint="default"/>
      </w:rPr>
    </w:lvl>
    <w:lvl w:ilvl="1" w:tplc="041B0003">
      <w:start w:val="1"/>
      <w:numFmt w:val="bullet"/>
      <w:lvlText w:val="o"/>
      <w:lvlJc w:val="left"/>
      <w:pPr>
        <w:ind w:left="2148" w:hanging="360"/>
      </w:pPr>
      <w:rPr>
        <w:rFonts w:ascii="Courier New" w:hAnsi="Courier New" w:cs="Courier New" w:hint="default"/>
      </w:rPr>
    </w:lvl>
    <w:lvl w:ilvl="2" w:tplc="041B0005">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3" w15:restartNumberingAfterBreak="0">
    <w:nsid w:val="116F7D8A"/>
    <w:multiLevelType w:val="hybridMultilevel"/>
    <w:tmpl w:val="F9D63AD8"/>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4" w15:restartNumberingAfterBreak="0">
    <w:nsid w:val="199A4EED"/>
    <w:multiLevelType w:val="hybridMultilevel"/>
    <w:tmpl w:val="40464772"/>
    <w:lvl w:ilvl="0" w:tplc="89CE4F4A">
      <w:start w:val="1"/>
      <w:numFmt w:val="bullet"/>
      <w:pStyle w:val="Zoznamsodrkami"/>
      <w:lvlText w:val=""/>
      <w:lvlJc w:val="left"/>
      <w:pPr>
        <w:ind w:left="1428" w:hanging="360"/>
      </w:pPr>
      <w:rPr>
        <w:rFonts w:ascii="Symbol" w:hAnsi="Symbol" w:hint="default"/>
      </w:rPr>
    </w:lvl>
    <w:lvl w:ilvl="1" w:tplc="041B0003">
      <w:start w:val="1"/>
      <w:numFmt w:val="bullet"/>
      <w:lvlText w:val="o"/>
      <w:lvlJc w:val="left"/>
      <w:pPr>
        <w:ind w:left="2148" w:hanging="360"/>
      </w:pPr>
      <w:rPr>
        <w:rFonts w:ascii="Courier New" w:hAnsi="Courier New" w:cs="Courier New" w:hint="default"/>
      </w:rPr>
    </w:lvl>
    <w:lvl w:ilvl="2" w:tplc="041B0005">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5" w15:restartNumberingAfterBreak="0">
    <w:nsid w:val="1ACB234D"/>
    <w:multiLevelType w:val="multilevel"/>
    <w:tmpl w:val="D5580AE4"/>
    <w:numStyleLink w:val="headingslist"/>
  </w:abstractNum>
  <w:abstractNum w:abstractNumId="6" w15:restartNumberingAfterBreak="0">
    <w:nsid w:val="1B3908A7"/>
    <w:multiLevelType w:val="hybridMultilevel"/>
    <w:tmpl w:val="1ABCF742"/>
    <w:lvl w:ilvl="0" w:tplc="041B000F">
      <w:start w:val="1"/>
      <w:numFmt w:val="decimal"/>
      <w:lvlText w:val="%1."/>
      <w:lvlJc w:val="left"/>
      <w:pPr>
        <w:ind w:left="1428" w:hanging="360"/>
      </w:pPr>
      <w:rPr>
        <w:rFonts w:hint="default"/>
      </w:rPr>
    </w:lvl>
    <w:lvl w:ilvl="1" w:tplc="041B0003">
      <w:start w:val="1"/>
      <w:numFmt w:val="bullet"/>
      <w:lvlText w:val="o"/>
      <w:lvlJc w:val="left"/>
      <w:pPr>
        <w:ind w:left="2148" w:hanging="360"/>
      </w:pPr>
      <w:rPr>
        <w:rFonts w:ascii="Courier New" w:hAnsi="Courier New" w:cs="Courier New" w:hint="default"/>
      </w:rPr>
    </w:lvl>
    <w:lvl w:ilvl="2" w:tplc="041B0005">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7" w15:restartNumberingAfterBreak="0">
    <w:nsid w:val="1DE4696A"/>
    <w:multiLevelType w:val="hybridMultilevel"/>
    <w:tmpl w:val="BF0CA3FC"/>
    <w:lvl w:ilvl="0" w:tplc="0936E214">
      <w:numFmt w:val="bullet"/>
      <w:lvlText w:val="-"/>
      <w:lvlJc w:val="left"/>
      <w:pPr>
        <w:ind w:left="786" w:hanging="360"/>
      </w:pPr>
      <w:rPr>
        <w:rFonts w:ascii="Calibri" w:eastAsiaTheme="minorHAnsi" w:hAnsi="Calibri" w:cs="Calibri" w:hint="default"/>
      </w:rPr>
    </w:lvl>
    <w:lvl w:ilvl="1" w:tplc="041B0003" w:tentative="1">
      <w:start w:val="1"/>
      <w:numFmt w:val="bullet"/>
      <w:lvlText w:val="o"/>
      <w:lvlJc w:val="left"/>
      <w:pPr>
        <w:ind w:left="1506" w:hanging="360"/>
      </w:pPr>
      <w:rPr>
        <w:rFonts w:ascii="Courier New" w:hAnsi="Courier New" w:cs="Courier New" w:hint="default"/>
      </w:rPr>
    </w:lvl>
    <w:lvl w:ilvl="2" w:tplc="041B0005" w:tentative="1">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8" w15:restartNumberingAfterBreak="0">
    <w:nsid w:val="1FC15C70"/>
    <w:multiLevelType w:val="hybridMultilevel"/>
    <w:tmpl w:val="13A040F4"/>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9" w15:restartNumberingAfterBreak="0">
    <w:nsid w:val="230835B2"/>
    <w:multiLevelType w:val="hybridMultilevel"/>
    <w:tmpl w:val="3C527E18"/>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42133E8"/>
    <w:multiLevelType w:val="hybridMultilevel"/>
    <w:tmpl w:val="C1381736"/>
    <w:lvl w:ilvl="0" w:tplc="D5C68DBA">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37422538"/>
    <w:multiLevelType w:val="hybridMultilevel"/>
    <w:tmpl w:val="77D0DA20"/>
    <w:lvl w:ilvl="0" w:tplc="869465C8">
      <w:start w:val="1"/>
      <w:numFmt w:val="bullet"/>
      <w:pStyle w:val="Odsekzoznamu"/>
      <w:lvlText w:val=""/>
      <w:lvlJc w:val="left"/>
      <w:pPr>
        <w:ind w:left="360" w:hanging="360"/>
      </w:pPr>
      <w:rPr>
        <w:rFonts w:ascii="Symbol" w:hAnsi="Symbol" w:hint="default"/>
      </w:rPr>
    </w:lvl>
    <w:lvl w:ilvl="1" w:tplc="041B0003">
      <w:start w:val="1"/>
      <w:numFmt w:val="bullet"/>
      <w:lvlText w:val="o"/>
      <w:lvlJc w:val="left"/>
      <w:pPr>
        <w:ind w:left="1080" w:hanging="360"/>
      </w:pPr>
      <w:rPr>
        <w:rFonts w:ascii="Courier New" w:hAnsi="Courier New" w:cs="Courier New" w:hint="default"/>
      </w:rPr>
    </w:lvl>
    <w:lvl w:ilvl="2" w:tplc="041B0005">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2" w15:restartNumberingAfterBreak="0">
    <w:nsid w:val="43403869"/>
    <w:multiLevelType w:val="multilevel"/>
    <w:tmpl w:val="D5580AE4"/>
    <w:numStyleLink w:val="headingslist"/>
  </w:abstractNum>
  <w:abstractNum w:abstractNumId="13" w15:restartNumberingAfterBreak="0">
    <w:nsid w:val="434F6361"/>
    <w:multiLevelType w:val="hybridMultilevel"/>
    <w:tmpl w:val="991C7320"/>
    <w:lvl w:ilvl="0" w:tplc="041B000F">
      <w:start w:val="1"/>
      <w:numFmt w:val="decimal"/>
      <w:lvlText w:val="%1."/>
      <w:lvlJc w:val="left"/>
      <w:pPr>
        <w:ind w:left="1428" w:hanging="360"/>
      </w:pPr>
      <w:rPr>
        <w:rFonts w:hint="default"/>
      </w:rPr>
    </w:lvl>
    <w:lvl w:ilvl="1" w:tplc="041B0003">
      <w:start w:val="1"/>
      <w:numFmt w:val="bullet"/>
      <w:lvlText w:val="o"/>
      <w:lvlJc w:val="left"/>
      <w:pPr>
        <w:ind w:left="2148" w:hanging="360"/>
      </w:pPr>
      <w:rPr>
        <w:rFonts w:ascii="Courier New" w:hAnsi="Courier New" w:cs="Courier New" w:hint="default"/>
      </w:rPr>
    </w:lvl>
    <w:lvl w:ilvl="2" w:tplc="041B0005">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14" w15:restartNumberingAfterBreak="0">
    <w:nsid w:val="47166D44"/>
    <w:multiLevelType w:val="multilevel"/>
    <w:tmpl w:val="D5580AE4"/>
    <w:styleLink w:val="headingslist"/>
    <w:lvl w:ilvl="0">
      <w:start w:val="1"/>
      <w:numFmt w:val="none"/>
      <w:pStyle w:val="Nadpis1"/>
      <w:suff w:val="space"/>
      <w:lvlText w:val=""/>
      <w:lvlJc w:val="left"/>
      <w:pPr>
        <w:ind w:left="360" w:hanging="360"/>
      </w:pPr>
      <w:rPr>
        <w:rFonts w:hint="default"/>
      </w:rPr>
    </w:lvl>
    <w:lvl w:ilvl="1">
      <w:start w:val="1"/>
      <w:numFmt w:val="decimal"/>
      <w:pStyle w:val="Nadpis2"/>
      <w:suff w:val="space"/>
      <w:lvlText w:val="%2."/>
      <w:lvlJc w:val="left"/>
      <w:pPr>
        <w:ind w:left="720" w:hanging="360"/>
      </w:pPr>
      <w:rPr>
        <w:rFonts w:hint="default"/>
      </w:rPr>
    </w:lvl>
    <w:lvl w:ilvl="2">
      <w:start w:val="1"/>
      <w:numFmt w:val="decimal"/>
      <w:pStyle w:val="Nadpis3"/>
      <w:suff w:val="space"/>
      <w:lvlText w:val="%2.%3"/>
      <w:lvlJc w:val="left"/>
      <w:pPr>
        <w:ind w:left="1080" w:hanging="360"/>
      </w:pPr>
      <w:rPr>
        <w:rFonts w:hint="default"/>
      </w:rPr>
    </w:lvl>
    <w:lvl w:ilvl="3">
      <w:start w:val="1"/>
      <w:numFmt w:val="decimal"/>
      <w:pStyle w:val="Nadpis4"/>
      <w:suff w:val="space"/>
      <w:lvlText w:val="%2.%3.%4"/>
      <w:lvlJc w:val="left"/>
      <w:pPr>
        <w:ind w:left="1440" w:hanging="360"/>
      </w:pPr>
      <w:rPr>
        <w:rFonts w:hint="default"/>
      </w:rPr>
    </w:lvl>
    <w:lvl w:ilvl="4">
      <w:start w:val="1"/>
      <w:numFmt w:val="decimal"/>
      <w:pStyle w:val="Nadpis5"/>
      <w:suff w:val="space"/>
      <w:lvlText w:val="%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F4D7BBE"/>
    <w:multiLevelType w:val="hybridMultilevel"/>
    <w:tmpl w:val="F9A855CE"/>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6" w15:restartNumberingAfterBreak="0">
    <w:nsid w:val="516149B1"/>
    <w:multiLevelType w:val="hybridMultilevel"/>
    <w:tmpl w:val="B70E2FC2"/>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7" w15:restartNumberingAfterBreak="0">
    <w:nsid w:val="5A5370F2"/>
    <w:multiLevelType w:val="hybridMultilevel"/>
    <w:tmpl w:val="A99E7D2A"/>
    <w:lvl w:ilvl="0" w:tplc="041B000F">
      <w:start w:val="1"/>
      <w:numFmt w:val="decimal"/>
      <w:lvlText w:val="%1."/>
      <w:lvlJc w:val="left"/>
      <w:pPr>
        <w:ind w:left="1428" w:hanging="360"/>
      </w:pPr>
      <w:rPr>
        <w:rFonts w:hint="default"/>
      </w:rPr>
    </w:lvl>
    <w:lvl w:ilvl="1" w:tplc="041B0003">
      <w:start w:val="1"/>
      <w:numFmt w:val="bullet"/>
      <w:lvlText w:val="o"/>
      <w:lvlJc w:val="left"/>
      <w:pPr>
        <w:ind w:left="2148" w:hanging="360"/>
      </w:pPr>
      <w:rPr>
        <w:rFonts w:ascii="Courier New" w:hAnsi="Courier New" w:cs="Courier New" w:hint="default"/>
      </w:rPr>
    </w:lvl>
    <w:lvl w:ilvl="2" w:tplc="041B0005">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18" w15:restartNumberingAfterBreak="0">
    <w:nsid w:val="5E9E25B4"/>
    <w:multiLevelType w:val="hybridMultilevel"/>
    <w:tmpl w:val="6A5CB254"/>
    <w:lvl w:ilvl="0" w:tplc="041B0001">
      <w:start w:val="1"/>
      <w:numFmt w:val="bullet"/>
      <w:lvlText w:val=""/>
      <w:lvlJc w:val="left"/>
      <w:pPr>
        <w:ind w:left="1146" w:hanging="360"/>
      </w:pPr>
      <w:rPr>
        <w:rFonts w:ascii="Symbol" w:hAnsi="Symbol"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19" w15:restartNumberingAfterBreak="0">
    <w:nsid w:val="684C01DA"/>
    <w:multiLevelType w:val="hybridMultilevel"/>
    <w:tmpl w:val="73EEE782"/>
    <w:lvl w:ilvl="0" w:tplc="041B000F">
      <w:start w:val="1"/>
      <w:numFmt w:val="decimal"/>
      <w:lvlText w:val="%1."/>
      <w:lvlJc w:val="left"/>
      <w:pPr>
        <w:ind w:left="1428" w:hanging="360"/>
      </w:pPr>
      <w:rPr>
        <w:rFonts w:hint="default"/>
      </w:rPr>
    </w:lvl>
    <w:lvl w:ilvl="1" w:tplc="041B0003">
      <w:start w:val="1"/>
      <w:numFmt w:val="bullet"/>
      <w:lvlText w:val="o"/>
      <w:lvlJc w:val="left"/>
      <w:pPr>
        <w:ind w:left="2148" w:hanging="360"/>
      </w:pPr>
      <w:rPr>
        <w:rFonts w:ascii="Courier New" w:hAnsi="Courier New" w:cs="Courier New" w:hint="default"/>
      </w:rPr>
    </w:lvl>
    <w:lvl w:ilvl="2" w:tplc="041B0005">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20" w15:restartNumberingAfterBreak="0">
    <w:nsid w:val="6A213C20"/>
    <w:multiLevelType w:val="hybridMultilevel"/>
    <w:tmpl w:val="CB70444C"/>
    <w:lvl w:ilvl="0" w:tplc="041B000F">
      <w:start w:val="1"/>
      <w:numFmt w:val="decimal"/>
      <w:lvlText w:val="%1."/>
      <w:lvlJc w:val="left"/>
      <w:pPr>
        <w:ind w:left="1428" w:hanging="360"/>
      </w:pPr>
      <w:rPr>
        <w:rFonts w:hint="default"/>
      </w:rPr>
    </w:lvl>
    <w:lvl w:ilvl="1" w:tplc="041B0003">
      <w:start w:val="1"/>
      <w:numFmt w:val="bullet"/>
      <w:lvlText w:val="o"/>
      <w:lvlJc w:val="left"/>
      <w:pPr>
        <w:ind w:left="2148" w:hanging="360"/>
      </w:pPr>
      <w:rPr>
        <w:rFonts w:ascii="Courier New" w:hAnsi="Courier New" w:cs="Courier New" w:hint="default"/>
      </w:rPr>
    </w:lvl>
    <w:lvl w:ilvl="2" w:tplc="041B0005">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21" w15:restartNumberingAfterBreak="0">
    <w:nsid w:val="6BC237FF"/>
    <w:multiLevelType w:val="hybridMultilevel"/>
    <w:tmpl w:val="D11A7A5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2" w15:restartNumberingAfterBreak="0">
    <w:nsid w:val="71E94532"/>
    <w:multiLevelType w:val="hybridMultilevel"/>
    <w:tmpl w:val="ADA65DC4"/>
    <w:lvl w:ilvl="0" w:tplc="041B000F">
      <w:start w:val="1"/>
      <w:numFmt w:val="decimal"/>
      <w:lvlText w:val="%1."/>
      <w:lvlJc w:val="left"/>
      <w:pPr>
        <w:ind w:left="1428" w:hanging="360"/>
      </w:pPr>
      <w:rPr>
        <w:rFonts w:hint="default"/>
      </w:rPr>
    </w:lvl>
    <w:lvl w:ilvl="1" w:tplc="041B0003">
      <w:start w:val="1"/>
      <w:numFmt w:val="bullet"/>
      <w:lvlText w:val="o"/>
      <w:lvlJc w:val="left"/>
      <w:pPr>
        <w:ind w:left="2148" w:hanging="360"/>
      </w:pPr>
      <w:rPr>
        <w:rFonts w:ascii="Courier New" w:hAnsi="Courier New" w:cs="Courier New" w:hint="default"/>
      </w:rPr>
    </w:lvl>
    <w:lvl w:ilvl="2" w:tplc="041B0005">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23" w15:restartNumberingAfterBreak="0">
    <w:nsid w:val="74861AFD"/>
    <w:multiLevelType w:val="hybridMultilevel"/>
    <w:tmpl w:val="1D0467AE"/>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4" w15:restartNumberingAfterBreak="0">
    <w:nsid w:val="78A52456"/>
    <w:multiLevelType w:val="hybridMultilevel"/>
    <w:tmpl w:val="437073E0"/>
    <w:lvl w:ilvl="0" w:tplc="041B000F">
      <w:start w:val="1"/>
      <w:numFmt w:val="decimal"/>
      <w:lvlText w:val="%1."/>
      <w:lvlJc w:val="left"/>
      <w:pPr>
        <w:ind w:left="1428" w:hanging="360"/>
      </w:pPr>
      <w:rPr>
        <w:rFonts w:hint="default"/>
      </w:rPr>
    </w:lvl>
    <w:lvl w:ilvl="1" w:tplc="041B0003">
      <w:start w:val="1"/>
      <w:numFmt w:val="bullet"/>
      <w:lvlText w:val="o"/>
      <w:lvlJc w:val="left"/>
      <w:pPr>
        <w:ind w:left="2148" w:hanging="360"/>
      </w:pPr>
      <w:rPr>
        <w:rFonts w:ascii="Courier New" w:hAnsi="Courier New" w:cs="Courier New" w:hint="default"/>
      </w:rPr>
    </w:lvl>
    <w:lvl w:ilvl="2" w:tplc="041B0005">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num w:numId="1" w16cid:durableId="1770420874">
    <w:abstractNumId w:val="10"/>
  </w:num>
  <w:num w:numId="2" w16cid:durableId="2046565201">
    <w:abstractNumId w:val="14"/>
  </w:num>
  <w:num w:numId="3" w16cid:durableId="59376805">
    <w:abstractNumId w:val="8"/>
  </w:num>
  <w:num w:numId="4" w16cid:durableId="386227130">
    <w:abstractNumId w:val="21"/>
  </w:num>
  <w:num w:numId="5" w16cid:durableId="462584206">
    <w:abstractNumId w:val="15"/>
  </w:num>
  <w:num w:numId="6" w16cid:durableId="1254702505">
    <w:abstractNumId w:val="9"/>
  </w:num>
  <w:num w:numId="7" w16cid:durableId="2085452592">
    <w:abstractNumId w:val="11"/>
  </w:num>
  <w:num w:numId="8" w16cid:durableId="35085350">
    <w:abstractNumId w:val="23"/>
  </w:num>
  <w:num w:numId="9" w16cid:durableId="436412018">
    <w:abstractNumId w:val="16"/>
  </w:num>
  <w:num w:numId="10" w16cid:durableId="998650319">
    <w:abstractNumId w:val="3"/>
  </w:num>
  <w:num w:numId="11" w16cid:durableId="1027293911">
    <w:abstractNumId w:val="4"/>
  </w:num>
  <w:num w:numId="12" w16cid:durableId="1318416605">
    <w:abstractNumId w:val="20"/>
  </w:num>
  <w:num w:numId="13" w16cid:durableId="1921326592">
    <w:abstractNumId w:val="2"/>
  </w:num>
  <w:num w:numId="14" w16cid:durableId="554893989">
    <w:abstractNumId w:val="24"/>
  </w:num>
  <w:num w:numId="15" w16cid:durableId="1700625274">
    <w:abstractNumId w:val="17"/>
  </w:num>
  <w:num w:numId="16" w16cid:durableId="1121342012">
    <w:abstractNumId w:val="19"/>
  </w:num>
  <w:num w:numId="17" w16cid:durableId="1271202836">
    <w:abstractNumId w:val="6"/>
  </w:num>
  <w:num w:numId="18" w16cid:durableId="249585999">
    <w:abstractNumId w:val="22"/>
  </w:num>
  <w:num w:numId="19" w16cid:durableId="796607559">
    <w:abstractNumId w:val="13"/>
  </w:num>
  <w:num w:numId="20" w16cid:durableId="522062882">
    <w:abstractNumId w:val="12"/>
  </w:num>
  <w:num w:numId="21" w16cid:durableId="734619807">
    <w:abstractNumId w:val="5"/>
  </w:num>
  <w:num w:numId="22" w16cid:durableId="229583024">
    <w:abstractNumId w:val="0"/>
  </w:num>
  <w:num w:numId="23" w16cid:durableId="276060441">
    <w:abstractNumId w:val="18"/>
  </w:num>
  <w:num w:numId="24" w16cid:durableId="1917671042">
    <w:abstractNumId w:val="7"/>
  </w:num>
  <w:num w:numId="25" w16cid:durableId="598415996">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hideSpellingErrors/>
  <w:hideGrammaticalErrors/>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5AFB"/>
    <w:rsid w:val="00001267"/>
    <w:rsid w:val="00001455"/>
    <w:rsid w:val="00003DE5"/>
    <w:rsid w:val="00004659"/>
    <w:rsid w:val="0001129D"/>
    <w:rsid w:val="000117B1"/>
    <w:rsid w:val="00012163"/>
    <w:rsid w:val="00012731"/>
    <w:rsid w:val="00013FF9"/>
    <w:rsid w:val="0001403B"/>
    <w:rsid w:val="00015A57"/>
    <w:rsid w:val="00015BB9"/>
    <w:rsid w:val="00021B07"/>
    <w:rsid w:val="00022503"/>
    <w:rsid w:val="00023694"/>
    <w:rsid w:val="000236E0"/>
    <w:rsid w:val="00030F9D"/>
    <w:rsid w:val="00035E9C"/>
    <w:rsid w:val="00037425"/>
    <w:rsid w:val="00037AF9"/>
    <w:rsid w:val="00037C25"/>
    <w:rsid w:val="00042368"/>
    <w:rsid w:val="00044036"/>
    <w:rsid w:val="00052AA6"/>
    <w:rsid w:val="00053D81"/>
    <w:rsid w:val="000542AA"/>
    <w:rsid w:val="000559C9"/>
    <w:rsid w:val="00056E0C"/>
    <w:rsid w:val="00063C60"/>
    <w:rsid w:val="00067869"/>
    <w:rsid w:val="000738EE"/>
    <w:rsid w:val="0008002B"/>
    <w:rsid w:val="0008239C"/>
    <w:rsid w:val="00082857"/>
    <w:rsid w:val="000829F3"/>
    <w:rsid w:val="0008412F"/>
    <w:rsid w:val="00084706"/>
    <w:rsid w:val="0008529F"/>
    <w:rsid w:val="00086E65"/>
    <w:rsid w:val="00090B13"/>
    <w:rsid w:val="000915F1"/>
    <w:rsid w:val="000924DF"/>
    <w:rsid w:val="00093BAF"/>
    <w:rsid w:val="0009456B"/>
    <w:rsid w:val="00096642"/>
    <w:rsid w:val="000A0378"/>
    <w:rsid w:val="000A3033"/>
    <w:rsid w:val="000A4860"/>
    <w:rsid w:val="000A6444"/>
    <w:rsid w:val="000A671D"/>
    <w:rsid w:val="000A7311"/>
    <w:rsid w:val="000A7513"/>
    <w:rsid w:val="000A7573"/>
    <w:rsid w:val="000B228F"/>
    <w:rsid w:val="000B3FCB"/>
    <w:rsid w:val="000B6D7A"/>
    <w:rsid w:val="000B70FF"/>
    <w:rsid w:val="000B7528"/>
    <w:rsid w:val="000C0421"/>
    <w:rsid w:val="000C2F0E"/>
    <w:rsid w:val="000C54C5"/>
    <w:rsid w:val="000C6351"/>
    <w:rsid w:val="000D3245"/>
    <w:rsid w:val="000D36CF"/>
    <w:rsid w:val="000D4BAB"/>
    <w:rsid w:val="000D6A76"/>
    <w:rsid w:val="000E070A"/>
    <w:rsid w:val="000E1A69"/>
    <w:rsid w:val="000E247E"/>
    <w:rsid w:val="000E2A38"/>
    <w:rsid w:val="000E2EF6"/>
    <w:rsid w:val="000E314B"/>
    <w:rsid w:val="000E333B"/>
    <w:rsid w:val="000E3D91"/>
    <w:rsid w:val="000E4ACE"/>
    <w:rsid w:val="000E70EE"/>
    <w:rsid w:val="000E78C6"/>
    <w:rsid w:val="000F1A6B"/>
    <w:rsid w:val="000F1F6C"/>
    <w:rsid w:val="000F2006"/>
    <w:rsid w:val="000F330E"/>
    <w:rsid w:val="000F39B2"/>
    <w:rsid w:val="000F3F7C"/>
    <w:rsid w:val="000F4D41"/>
    <w:rsid w:val="000F7456"/>
    <w:rsid w:val="00101163"/>
    <w:rsid w:val="0010541E"/>
    <w:rsid w:val="0010604A"/>
    <w:rsid w:val="0010608E"/>
    <w:rsid w:val="00106874"/>
    <w:rsid w:val="00106BAF"/>
    <w:rsid w:val="00111176"/>
    <w:rsid w:val="001132D6"/>
    <w:rsid w:val="00113A14"/>
    <w:rsid w:val="00114ED7"/>
    <w:rsid w:val="00117797"/>
    <w:rsid w:val="00117D9F"/>
    <w:rsid w:val="00121A3D"/>
    <w:rsid w:val="001236B2"/>
    <w:rsid w:val="0012702E"/>
    <w:rsid w:val="00130104"/>
    <w:rsid w:val="00131A46"/>
    <w:rsid w:val="001338EF"/>
    <w:rsid w:val="00134679"/>
    <w:rsid w:val="00137610"/>
    <w:rsid w:val="00143AF2"/>
    <w:rsid w:val="00145E9F"/>
    <w:rsid w:val="00146784"/>
    <w:rsid w:val="0015006C"/>
    <w:rsid w:val="00150BDB"/>
    <w:rsid w:val="00152A99"/>
    <w:rsid w:val="001542D4"/>
    <w:rsid w:val="00155AFB"/>
    <w:rsid w:val="001566F8"/>
    <w:rsid w:val="001568C9"/>
    <w:rsid w:val="00157FB2"/>
    <w:rsid w:val="001617CD"/>
    <w:rsid w:val="00161F8A"/>
    <w:rsid w:val="001637CA"/>
    <w:rsid w:val="00164861"/>
    <w:rsid w:val="00165D87"/>
    <w:rsid w:val="00165E45"/>
    <w:rsid w:val="001662EE"/>
    <w:rsid w:val="00167766"/>
    <w:rsid w:val="00170D1F"/>
    <w:rsid w:val="00170E88"/>
    <w:rsid w:val="001711E4"/>
    <w:rsid w:val="00171399"/>
    <w:rsid w:val="00174448"/>
    <w:rsid w:val="0017591F"/>
    <w:rsid w:val="00175AAA"/>
    <w:rsid w:val="00175C33"/>
    <w:rsid w:val="00175F2A"/>
    <w:rsid w:val="00181487"/>
    <w:rsid w:val="00182C8D"/>
    <w:rsid w:val="00182EF9"/>
    <w:rsid w:val="0018347B"/>
    <w:rsid w:val="0018389D"/>
    <w:rsid w:val="001879CC"/>
    <w:rsid w:val="00187D11"/>
    <w:rsid w:val="00191CA3"/>
    <w:rsid w:val="001A14B3"/>
    <w:rsid w:val="001A2248"/>
    <w:rsid w:val="001A2859"/>
    <w:rsid w:val="001A2D7B"/>
    <w:rsid w:val="001A3E57"/>
    <w:rsid w:val="001A6B5D"/>
    <w:rsid w:val="001B15B0"/>
    <w:rsid w:val="001B2AB5"/>
    <w:rsid w:val="001B34F5"/>
    <w:rsid w:val="001B3C20"/>
    <w:rsid w:val="001B4244"/>
    <w:rsid w:val="001B49FF"/>
    <w:rsid w:val="001B5E0E"/>
    <w:rsid w:val="001C1541"/>
    <w:rsid w:val="001C16F1"/>
    <w:rsid w:val="001C1CFE"/>
    <w:rsid w:val="001C42A7"/>
    <w:rsid w:val="001C4B3E"/>
    <w:rsid w:val="001C50BC"/>
    <w:rsid w:val="001C7897"/>
    <w:rsid w:val="001D093F"/>
    <w:rsid w:val="001D25BF"/>
    <w:rsid w:val="001D280F"/>
    <w:rsid w:val="001D42F0"/>
    <w:rsid w:val="001D43D9"/>
    <w:rsid w:val="001D4D20"/>
    <w:rsid w:val="001E17A5"/>
    <w:rsid w:val="001E3E5E"/>
    <w:rsid w:val="001E4D0F"/>
    <w:rsid w:val="001E5EC5"/>
    <w:rsid w:val="001E669C"/>
    <w:rsid w:val="001E738E"/>
    <w:rsid w:val="001E767A"/>
    <w:rsid w:val="001F2234"/>
    <w:rsid w:val="001F26CE"/>
    <w:rsid w:val="001F3C8E"/>
    <w:rsid w:val="001F46C2"/>
    <w:rsid w:val="001F5D4A"/>
    <w:rsid w:val="001F664B"/>
    <w:rsid w:val="0020215D"/>
    <w:rsid w:val="00202F2A"/>
    <w:rsid w:val="00204459"/>
    <w:rsid w:val="0020559F"/>
    <w:rsid w:val="00207D2D"/>
    <w:rsid w:val="00210019"/>
    <w:rsid w:val="00210DA0"/>
    <w:rsid w:val="0021184A"/>
    <w:rsid w:val="002119AF"/>
    <w:rsid w:val="00211C1D"/>
    <w:rsid w:val="00211C8F"/>
    <w:rsid w:val="002123E1"/>
    <w:rsid w:val="00214865"/>
    <w:rsid w:val="002153B3"/>
    <w:rsid w:val="0021592F"/>
    <w:rsid w:val="00215DC3"/>
    <w:rsid w:val="0021698C"/>
    <w:rsid w:val="00217240"/>
    <w:rsid w:val="0022033A"/>
    <w:rsid w:val="002212D6"/>
    <w:rsid w:val="002214C6"/>
    <w:rsid w:val="002248BF"/>
    <w:rsid w:val="00224DE9"/>
    <w:rsid w:val="002259BA"/>
    <w:rsid w:val="002323DD"/>
    <w:rsid w:val="002329B8"/>
    <w:rsid w:val="0023603D"/>
    <w:rsid w:val="00241570"/>
    <w:rsid w:val="00241833"/>
    <w:rsid w:val="00241F19"/>
    <w:rsid w:val="00243C1B"/>
    <w:rsid w:val="00245264"/>
    <w:rsid w:val="0024535E"/>
    <w:rsid w:val="00245388"/>
    <w:rsid w:val="00245B31"/>
    <w:rsid w:val="00247C37"/>
    <w:rsid w:val="002517AB"/>
    <w:rsid w:val="0025182F"/>
    <w:rsid w:val="00252A13"/>
    <w:rsid w:val="00254391"/>
    <w:rsid w:val="0025488F"/>
    <w:rsid w:val="002555CB"/>
    <w:rsid w:val="00256404"/>
    <w:rsid w:val="002565BE"/>
    <w:rsid w:val="00257ED3"/>
    <w:rsid w:val="00260115"/>
    <w:rsid w:val="00260282"/>
    <w:rsid w:val="00260328"/>
    <w:rsid w:val="002605CF"/>
    <w:rsid w:val="002607B3"/>
    <w:rsid w:val="002625CC"/>
    <w:rsid w:val="00262B34"/>
    <w:rsid w:val="00263C82"/>
    <w:rsid w:val="0026407B"/>
    <w:rsid w:val="0026421E"/>
    <w:rsid w:val="002644D7"/>
    <w:rsid w:val="00264565"/>
    <w:rsid w:val="00265C5F"/>
    <w:rsid w:val="00265F91"/>
    <w:rsid w:val="002663EE"/>
    <w:rsid w:val="00266F12"/>
    <w:rsid w:val="0027336D"/>
    <w:rsid w:val="0027406D"/>
    <w:rsid w:val="00274323"/>
    <w:rsid w:val="002757E2"/>
    <w:rsid w:val="00275D86"/>
    <w:rsid w:val="00276B74"/>
    <w:rsid w:val="00277388"/>
    <w:rsid w:val="00277A0F"/>
    <w:rsid w:val="00280BD7"/>
    <w:rsid w:val="0028127D"/>
    <w:rsid w:val="00281306"/>
    <w:rsid w:val="0028186A"/>
    <w:rsid w:val="00282B92"/>
    <w:rsid w:val="002836AB"/>
    <w:rsid w:val="00284016"/>
    <w:rsid w:val="00284291"/>
    <w:rsid w:val="002864A2"/>
    <w:rsid w:val="00286BD9"/>
    <w:rsid w:val="00292175"/>
    <w:rsid w:val="002961BD"/>
    <w:rsid w:val="00297870"/>
    <w:rsid w:val="00297F11"/>
    <w:rsid w:val="002A0041"/>
    <w:rsid w:val="002A02AC"/>
    <w:rsid w:val="002A0E62"/>
    <w:rsid w:val="002A24D6"/>
    <w:rsid w:val="002A2D99"/>
    <w:rsid w:val="002A2DD9"/>
    <w:rsid w:val="002A3C81"/>
    <w:rsid w:val="002A649E"/>
    <w:rsid w:val="002A7426"/>
    <w:rsid w:val="002B02D9"/>
    <w:rsid w:val="002B2D38"/>
    <w:rsid w:val="002B3EFD"/>
    <w:rsid w:val="002B613D"/>
    <w:rsid w:val="002B6573"/>
    <w:rsid w:val="002C112A"/>
    <w:rsid w:val="002C121E"/>
    <w:rsid w:val="002C1AA9"/>
    <w:rsid w:val="002C1CC6"/>
    <w:rsid w:val="002C2BEB"/>
    <w:rsid w:val="002C6368"/>
    <w:rsid w:val="002C6D4B"/>
    <w:rsid w:val="002D1687"/>
    <w:rsid w:val="002D2D83"/>
    <w:rsid w:val="002D31F5"/>
    <w:rsid w:val="002D6743"/>
    <w:rsid w:val="002E00FC"/>
    <w:rsid w:val="002E0850"/>
    <w:rsid w:val="002E1722"/>
    <w:rsid w:val="002E1C27"/>
    <w:rsid w:val="002E2B99"/>
    <w:rsid w:val="002E58C4"/>
    <w:rsid w:val="002F0741"/>
    <w:rsid w:val="002F211F"/>
    <w:rsid w:val="002F33DB"/>
    <w:rsid w:val="002F40A6"/>
    <w:rsid w:val="002F4661"/>
    <w:rsid w:val="002F4902"/>
    <w:rsid w:val="002F56F8"/>
    <w:rsid w:val="002F62DB"/>
    <w:rsid w:val="0030088E"/>
    <w:rsid w:val="0030267B"/>
    <w:rsid w:val="00304FAF"/>
    <w:rsid w:val="003053A7"/>
    <w:rsid w:val="003059CE"/>
    <w:rsid w:val="003061FF"/>
    <w:rsid w:val="003100E9"/>
    <w:rsid w:val="0031092F"/>
    <w:rsid w:val="00313451"/>
    <w:rsid w:val="003144DE"/>
    <w:rsid w:val="00314913"/>
    <w:rsid w:val="0031505B"/>
    <w:rsid w:val="00316FFF"/>
    <w:rsid w:val="00320866"/>
    <w:rsid w:val="00323D14"/>
    <w:rsid w:val="003307D0"/>
    <w:rsid w:val="003317AC"/>
    <w:rsid w:val="00331C48"/>
    <w:rsid w:val="00331EA2"/>
    <w:rsid w:val="00332C5D"/>
    <w:rsid w:val="00332D4E"/>
    <w:rsid w:val="003330A2"/>
    <w:rsid w:val="003334B6"/>
    <w:rsid w:val="00334F60"/>
    <w:rsid w:val="00335531"/>
    <w:rsid w:val="00336A97"/>
    <w:rsid w:val="0034711E"/>
    <w:rsid w:val="00353137"/>
    <w:rsid w:val="003545F0"/>
    <w:rsid w:val="003568FB"/>
    <w:rsid w:val="00357765"/>
    <w:rsid w:val="00360285"/>
    <w:rsid w:val="003659F0"/>
    <w:rsid w:val="00365C22"/>
    <w:rsid w:val="00367519"/>
    <w:rsid w:val="0036757D"/>
    <w:rsid w:val="003714F1"/>
    <w:rsid w:val="0037224A"/>
    <w:rsid w:val="00372D33"/>
    <w:rsid w:val="00374396"/>
    <w:rsid w:val="00374BC3"/>
    <w:rsid w:val="003751BA"/>
    <w:rsid w:val="00375738"/>
    <w:rsid w:val="003757E5"/>
    <w:rsid w:val="00377059"/>
    <w:rsid w:val="00377E5B"/>
    <w:rsid w:val="00381FA6"/>
    <w:rsid w:val="00384B9C"/>
    <w:rsid w:val="00384BF0"/>
    <w:rsid w:val="003861D3"/>
    <w:rsid w:val="00386426"/>
    <w:rsid w:val="00387085"/>
    <w:rsid w:val="00387390"/>
    <w:rsid w:val="00387975"/>
    <w:rsid w:val="00387CEC"/>
    <w:rsid w:val="00390D45"/>
    <w:rsid w:val="003A3C3B"/>
    <w:rsid w:val="003A5F74"/>
    <w:rsid w:val="003B053F"/>
    <w:rsid w:val="003B2ADD"/>
    <w:rsid w:val="003B2D0C"/>
    <w:rsid w:val="003B3B92"/>
    <w:rsid w:val="003B57B2"/>
    <w:rsid w:val="003B604E"/>
    <w:rsid w:val="003B6E48"/>
    <w:rsid w:val="003C21CF"/>
    <w:rsid w:val="003C50F2"/>
    <w:rsid w:val="003C6430"/>
    <w:rsid w:val="003C726E"/>
    <w:rsid w:val="003C7822"/>
    <w:rsid w:val="003D0736"/>
    <w:rsid w:val="003D28F6"/>
    <w:rsid w:val="003D3291"/>
    <w:rsid w:val="003E0EE8"/>
    <w:rsid w:val="003E1792"/>
    <w:rsid w:val="003E1DC8"/>
    <w:rsid w:val="003E1E5F"/>
    <w:rsid w:val="003E1E8C"/>
    <w:rsid w:val="003E2CCF"/>
    <w:rsid w:val="003E3A91"/>
    <w:rsid w:val="003E4854"/>
    <w:rsid w:val="003E691C"/>
    <w:rsid w:val="003E7563"/>
    <w:rsid w:val="003F0AEC"/>
    <w:rsid w:val="003F38B0"/>
    <w:rsid w:val="003F5003"/>
    <w:rsid w:val="003F786E"/>
    <w:rsid w:val="00400518"/>
    <w:rsid w:val="00401938"/>
    <w:rsid w:val="0040217D"/>
    <w:rsid w:val="00405418"/>
    <w:rsid w:val="00405FC0"/>
    <w:rsid w:val="00407DCA"/>
    <w:rsid w:val="00407FA0"/>
    <w:rsid w:val="00410FC8"/>
    <w:rsid w:val="0041136B"/>
    <w:rsid w:val="004137F3"/>
    <w:rsid w:val="00413C9F"/>
    <w:rsid w:val="00413E09"/>
    <w:rsid w:val="004149E4"/>
    <w:rsid w:val="0041571C"/>
    <w:rsid w:val="00416047"/>
    <w:rsid w:val="00416FA7"/>
    <w:rsid w:val="00423E0D"/>
    <w:rsid w:val="00425E15"/>
    <w:rsid w:val="00427695"/>
    <w:rsid w:val="004323B8"/>
    <w:rsid w:val="00433C69"/>
    <w:rsid w:val="00433E44"/>
    <w:rsid w:val="00434668"/>
    <w:rsid w:val="004368EB"/>
    <w:rsid w:val="00436B11"/>
    <w:rsid w:val="00436B7A"/>
    <w:rsid w:val="00437E13"/>
    <w:rsid w:val="00437F9D"/>
    <w:rsid w:val="00441E43"/>
    <w:rsid w:val="004437DF"/>
    <w:rsid w:val="004444E9"/>
    <w:rsid w:val="00446C17"/>
    <w:rsid w:val="004477AB"/>
    <w:rsid w:val="00447F67"/>
    <w:rsid w:val="0045290E"/>
    <w:rsid w:val="00452D13"/>
    <w:rsid w:val="004533B3"/>
    <w:rsid w:val="004550AF"/>
    <w:rsid w:val="0045673F"/>
    <w:rsid w:val="00456FEE"/>
    <w:rsid w:val="0045705A"/>
    <w:rsid w:val="00457112"/>
    <w:rsid w:val="004576B1"/>
    <w:rsid w:val="004579F5"/>
    <w:rsid w:val="00460ECC"/>
    <w:rsid w:val="00461E76"/>
    <w:rsid w:val="00464AA9"/>
    <w:rsid w:val="0046678D"/>
    <w:rsid w:val="00466A50"/>
    <w:rsid w:val="00466B50"/>
    <w:rsid w:val="00471616"/>
    <w:rsid w:val="00481048"/>
    <w:rsid w:val="00481466"/>
    <w:rsid w:val="004844C0"/>
    <w:rsid w:val="004849A8"/>
    <w:rsid w:val="00490F6F"/>
    <w:rsid w:val="00495878"/>
    <w:rsid w:val="00496BBB"/>
    <w:rsid w:val="00496F8D"/>
    <w:rsid w:val="004A0C0C"/>
    <w:rsid w:val="004A0EEB"/>
    <w:rsid w:val="004A0F40"/>
    <w:rsid w:val="004A200A"/>
    <w:rsid w:val="004A2041"/>
    <w:rsid w:val="004A2378"/>
    <w:rsid w:val="004A5D5A"/>
    <w:rsid w:val="004A655B"/>
    <w:rsid w:val="004B21CF"/>
    <w:rsid w:val="004B3FBD"/>
    <w:rsid w:val="004B5371"/>
    <w:rsid w:val="004B5CEA"/>
    <w:rsid w:val="004B5DE2"/>
    <w:rsid w:val="004B7DFB"/>
    <w:rsid w:val="004C0EF0"/>
    <w:rsid w:val="004C167C"/>
    <w:rsid w:val="004C1709"/>
    <w:rsid w:val="004C1811"/>
    <w:rsid w:val="004C2BF3"/>
    <w:rsid w:val="004C5622"/>
    <w:rsid w:val="004D1634"/>
    <w:rsid w:val="004D2869"/>
    <w:rsid w:val="004D2A9B"/>
    <w:rsid w:val="004D3E0C"/>
    <w:rsid w:val="004D4C9A"/>
    <w:rsid w:val="004D56F3"/>
    <w:rsid w:val="004D5F68"/>
    <w:rsid w:val="004E01A4"/>
    <w:rsid w:val="004E2C33"/>
    <w:rsid w:val="004E4D84"/>
    <w:rsid w:val="004E51AF"/>
    <w:rsid w:val="004E79BE"/>
    <w:rsid w:val="004F0CBF"/>
    <w:rsid w:val="004F0F0B"/>
    <w:rsid w:val="004F312C"/>
    <w:rsid w:val="004F6A3A"/>
    <w:rsid w:val="004F71CC"/>
    <w:rsid w:val="004F752B"/>
    <w:rsid w:val="004F769A"/>
    <w:rsid w:val="004F7C66"/>
    <w:rsid w:val="00501727"/>
    <w:rsid w:val="005023F6"/>
    <w:rsid w:val="005039A4"/>
    <w:rsid w:val="005059B1"/>
    <w:rsid w:val="005076E3"/>
    <w:rsid w:val="00507CD2"/>
    <w:rsid w:val="005119BE"/>
    <w:rsid w:val="005120C6"/>
    <w:rsid w:val="005218D0"/>
    <w:rsid w:val="00524CAA"/>
    <w:rsid w:val="0052727C"/>
    <w:rsid w:val="0053348B"/>
    <w:rsid w:val="0053376E"/>
    <w:rsid w:val="005338D7"/>
    <w:rsid w:val="005346E9"/>
    <w:rsid w:val="0053705F"/>
    <w:rsid w:val="00537698"/>
    <w:rsid w:val="00537B59"/>
    <w:rsid w:val="005400E9"/>
    <w:rsid w:val="005418B6"/>
    <w:rsid w:val="00542B5C"/>
    <w:rsid w:val="00543375"/>
    <w:rsid w:val="0054435D"/>
    <w:rsid w:val="00546588"/>
    <w:rsid w:val="00547227"/>
    <w:rsid w:val="005509F1"/>
    <w:rsid w:val="005515A0"/>
    <w:rsid w:val="0055175E"/>
    <w:rsid w:val="00552512"/>
    <w:rsid w:val="00552A7B"/>
    <w:rsid w:val="005536D2"/>
    <w:rsid w:val="00554812"/>
    <w:rsid w:val="00555354"/>
    <w:rsid w:val="00561194"/>
    <w:rsid w:val="00562009"/>
    <w:rsid w:val="00565400"/>
    <w:rsid w:val="00566096"/>
    <w:rsid w:val="0056689B"/>
    <w:rsid w:val="00566CDA"/>
    <w:rsid w:val="005672C3"/>
    <w:rsid w:val="00567C46"/>
    <w:rsid w:val="00571193"/>
    <w:rsid w:val="00572978"/>
    <w:rsid w:val="0057376F"/>
    <w:rsid w:val="00573961"/>
    <w:rsid w:val="00573C3B"/>
    <w:rsid w:val="00574596"/>
    <w:rsid w:val="00574E2E"/>
    <w:rsid w:val="00574E41"/>
    <w:rsid w:val="0057544B"/>
    <w:rsid w:val="0057650D"/>
    <w:rsid w:val="005807C7"/>
    <w:rsid w:val="005808EA"/>
    <w:rsid w:val="005812FA"/>
    <w:rsid w:val="005833D3"/>
    <w:rsid w:val="00583AC2"/>
    <w:rsid w:val="00584E7A"/>
    <w:rsid w:val="00585992"/>
    <w:rsid w:val="005875C7"/>
    <w:rsid w:val="005905D5"/>
    <w:rsid w:val="005919AF"/>
    <w:rsid w:val="00592516"/>
    <w:rsid w:val="00592CD8"/>
    <w:rsid w:val="00593CED"/>
    <w:rsid w:val="00594514"/>
    <w:rsid w:val="005948DA"/>
    <w:rsid w:val="00596BE1"/>
    <w:rsid w:val="005A0A8D"/>
    <w:rsid w:val="005A14BE"/>
    <w:rsid w:val="005A1E6E"/>
    <w:rsid w:val="005A245B"/>
    <w:rsid w:val="005A2C90"/>
    <w:rsid w:val="005A388D"/>
    <w:rsid w:val="005A4B7D"/>
    <w:rsid w:val="005A69CF"/>
    <w:rsid w:val="005B18B5"/>
    <w:rsid w:val="005B1CB6"/>
    <w:rsid w:val="005B3016"/>
    <w:rsid w:val="005B53C7"/>
    <w:rsid w:val="005B5D27"/>
    <w:rsid w:val="005B618F"/>
    <w:rsid w:val="005B7545"/>
    <w:rsid w:val="005C2F86"/>
    <w:rsid w:val="005C392A"/>
    <w:rsid w:val="005C7E36"/>
    <w:rsid w:val="005D209F"/>
    <w:rsid w:val="005D227B"/>
    <w:rsid w:val="005D6225"/>
    <w:rsid w:val="005D69B3"/>
    <w:rsid w:val="005D774A"/>
    <w:rsid w:val="005E0C4B"/>
    <w:rsid w:val="005E2896"/>
    <w:rsid w:val="005E35FF"/>
    <w:rsid w:val="005E4746"/>
    <w:rsid w:val="005E5931"/>
    <w:rsid w:val="005F1041"/>
    <w:rsid w:val="005F17C9"/>
    <w:rsid w:val="005F29A9"/>
    <w:rsid w:val="005F3A35"/>
    <w:rsid w:val="005F5697"/>
    <w:rsid w:val="005F69A6"/>
    <w:rsid w:val="00603169"/>
    <w:rsid w:val="00603B1B"/>
    <w:rsid w:val="00604644"/>
    <w:rsid w:val="00605A37"/>
    <w:rsid w:val="00605D2E"/>
    <w:rsid w:val="006072BE"/>
    <w:rsid w:val="00610706"/>
    <w:rsid w:val="00610831"/>
    <w:rsid w:val="006109EC"/>
    <w:rsid w:val="0061194A"/>
    <w:rsid w:val="00613E59"/>
    <w:rsid w:val="00614D9D"/>
    <w:rsid w:val="00614F10"/>
    <w:rsid w:val="00620C6D"/>
    <w:rsid w:val="00623FB2"/>
    <w:rsid w:val="006276D9"/>
    <w:rsid w:val="006308F3"/>
    <w:rsid w:val="00630B5D"/>
    <w:rsid w:val="00631CC2"/>
    <w:rsid w:val="006321CE"/>
    <w:rsid w:val="00632424"/>
    <w:rsid w:val="00633570"/>
    <w:rsid w:val="00636C1E"/>
    <w:rsid w:val="00636C1F"/>
    <w:rsid w:val="00640278"/>
    <w:rsid w:val="006407EC"/>
    <w:rsid w:val="00640FB3"/>
    <w:rsid w:val="00641831"/>
    <w:rsid w:val="0064526C"/>
    <w:rsid w:val="00650DA1"/>
    <w:rsid w:val="0065104A"/>
    <w:rsid w:val="00651A69"/>
    <w:rsid w:val="0065232F"/>
    <w:rsid w:val="00653506"/>
    <w:rsid w:val="00653CCD"/>
    <w:rsid w:val="00656813"/>
    <w:rsid w:val="00656D78"/>
    <w:rsid w:val="00656D82"/>
    <w:rsid w:val="00656FCE"/>
    <w:rsid w:val="0066019A"/>
    <w:rsid w:val="006605DC"/>
    <w:rsid w:val="00660C1F"/>
    <w:rsid w:val="00661D80"/>
    <w:rsid w:val="00662412"/>
    <w:rsid w:val="00662A67"/>
    <w:rsid w:val="00663970"/>
    <w:rsid w:val="00665796"/>
    <w:rsid w:val="00666629"/>
    <w:rsid w:val="00667523"/>
    <w:rsid w:val="00671E49"/>
    <w:rsid w:val="0067393C"/>
    <w:rsid w:val="00674206"/>
    <w:rsid w:val="00675FB0"/>
    <w:rsid w:val="0067619C"/>
    <w:rsid w:val="00676B3A"/>
    <w:rsid w:val="0067773D"/>
    <w:rsid w:val="006821C1"/>
    <w:rsid w:val="006830D0"/>
    <w:rsid w:val="0068387B"/>
    <w:rsid w:val="00683DDB"/>
    <w:rsid w:val="00684B3A"/>
    <w:rsid w:val="00684D1F"/>
    <w:rsid w:val="006875E8"/>
    <w:rsid w:val="00691D98"/>
    <w:rsid w:val="00692FE6"/>
    <w:rsid w:val="006937DD"/>
    <w:rsid w:val="006939D4"/>
    <w:rsid w:val="006942D2"/>
    <w:rsid w:val="00697F4C"/>
    <w:rsid w:val="006A4F0A"/>
    <w:rsid w:val="006A7576"/>
    <w:rsid w:val="006B049E"/>
    <w:rsid w:val="006B0CA1"/>
    <w:rsid w:val="006B28AE"/>
    <w:rsid w:val="006B4C25"/>
    <w:rsid w:val="006B50E6"/>
    <w:rsid w:val="006B56DE"/>
    <w:rsid w:val="006C1006"/>
    <w:rsid w:val="006C1841"/>
    <w:rsid w:val="006C1DF8"/>
    <w:rsid w:val="006C1E93"/>
    <w:rsid w:val="006C2D19"/>
    <w:rsid w:val="006C529A"/>
    <w:rsid w:val="006C5732"/>
    <w:rsid w:val="006D0A5C"/>
    <w:rsid w:val="006D206B"/>
    <w:rsid w:val="006D2A84"/>
    <w:rsid w:val="006D571A"/>
    <w:rsid w:val="006E123D"/>
    <w:rsid w:val="006E274B"/>
    <w:rsid w:val="006E2E9B"/>
    <w:rsid w:val="006E32AF"/>
    <w:rsid w:val="006E35DE"/>
    <w:rsid w:val="006E4577"/>
    <w:rsid w:val="006E6E98"/>
    <w:rsid w:val="006E7D26"/>
    <w:rsid w:val="006F0386"/>
    <w:rsid w:val="006F2EC6"/>
    <w:rsid w:val="006F4477"/>
    <w:rsid w:val="00702AA3"/>
    <w:rsid w:val="00705676"/>
    <w:rsid w:val="007125F7"/>
    <w:rsid w:val="007162FA"/>
    <w:rsid w:val="00717CB5"/>
    <w:rsid w:val="007203A5"/>
    <w:rsid w:val="0072081A"/>
    <w:rsid w:val="00723506"/>
    <w:rsid w:val="00724CCB"/>
    <w:rsid w:val="00725D94"/>
    <w:rsid w:val="007302EC"/>
    <w:rsid w:val="0073129F"/>
    <w:rsid w:val="00732D5A"/>
    <w:rsid w:val="007357B5"/>
    <w:rsid w:val="00735961"/>
    <w:rsid w:val="007436C9"/>
    <w:rsid w:val="007437B0"/>
    <w:rsid w:val="00745335"/>
    <w:rsid w:val="007456EF"/>
    <w:rsid w:val="007501D0"/>
    <w:rsid w:val="007512D9"/>
    <w:rsid w:val="0075346C"/>
    <w:rsid w:val="00755C17"/>
    <w:rsid w:val="00757492"/>
    <w:rsid w:val="007577F5"/>
    <w:rsid w:val="0076149F"/>
    <w:rsid w:val="0076377E"/>
    <w:rsid w:val="00763957"/>
    <w:rsid w:val="007658E0"/>
    <w:rsid w:val="007721DE"/>
    <w:rsid w:val="00772C41"/>
    <w:rsid w:val="007737E6"/>
    <w:rsid w:val="00774242"/>
    <w:rsid w:val="007753AC"/>
    <w:rsid w:val="00781544"/>
    <w:rsid w:val="0078449F"/>
    <w:rsid w:val="0078607E"/>
    <w:rsid w:val="007875BA"/>
    <w:rsid w:val="00791EE3"/>
    <w:rsid w:val="00793250"/>
    <w:rsid w:val="007933C6"/>
    <w:rsid w:val="007961AD"/>
    <w:rsid w:val="00796C59"/>
    <w:rsid w:val="007A062E"/>
    <w:rsid w:val="007A0C27"/>
    <w:rsid w:val="007A101B"/>
    <w:rsid w:val="007A2E74"/>
    <w:rsid w:val="007A4C26"/>
    <w:rsid w:val="007A4DD7"/>
    <w:rsid w:val="007A5112"/>
    <w:rsid w:val="007A5DF2"/>
    <w:rsid w:val="007B072A"/>
    <w:rsid w:val="007B1171"/>
    <w:rsid w:val="007B146F"/>
    <w:rsid w:val="007B16A8"/>
    <w:rsid w:val="007B1BCD"/>
    <w:rsid w:val="007B2D68"/>
    <w:rsid w:val="007B31FB"/>
    <w:rsid w:val="007B564D"/>
    <w:rsid w:val="007C07C9"/>
    <w:rsid w:val="007C22F0"/>
    <w:rsid w:val="007D0420"/>
    <w:rsid w:val="007D1B46"/>
    <w:rsid w:val="007D253C"/>
    <w:rsid w:val="007D5C5E"/>
    <w:rsid w:val="007D6CE8"/>
    <w:rsid w:val="007D7ABB"/>
    <w:rsid w:val="007E04AC"/>
    <w:rsid w:val="007E09E5"/>
    <w:rsid w:val="007E16A3"/>
    <w:rsid w:val="007E191D"/>
    <w:rsid w:val="007E2BC8"/>
    <w:rsid w:val="007E2FBB"/>
    <w:rsid w:val="007E3CE2"/>
    <w:rsid w:val="007E40B7"/>
    <w:rsid w:val="007E483E"/>
    <w:rsid w:val="007F00EF"/>
    <w:rsid w:val="007F0A3F"/>
    <w:rsid w:val="007F2590"/>
    <w:rsid w:val="007F3DE6"/>
    <w:rsid w:val="007F411D"/>
    <w:rsid w:val="00801CB5"/>
    <w:rsid w:val="008038C2"/>
    <w:rsid w:val="008068A4"/>
    <w:rsid w:val="00806A80"/>
    <w:rsid w:val="00807DBE"/>
    <w:rsid w:val="00814198"/>
    <w:rsid w:val="00817564"/>
    <w:rsid w:val="00822525"/>
    <w:rsid w:val="00823390"/>
    <w:rsid w:val="00826879"/>
    <w:rsid w:val="00826FF7"/>
    <w:rsid w:val="008272F4"/>
    <w:rsid w:val="008276B1"/>
    <w:rsid w:val="00831C08"/>
    <w:rsid w:val="00832B6E"/>
    <w:rsid w:val="00832DA3"/>
    <w:rsid w:val="00836141"/>
    <w:rsid w:val="00836865"/>
    <w:rsid w:val="00837400"/>
    <w:rsid w:val="0084319B"/>
    <w:rsid w:val="00844435"/>
    <w:rsid w:val="00845FCF"/>
    <w:rsid w:val="008473D1"/>
    <w:rsid w:val="00853C3F"/>
    <w:rsid w:val="008543DC"/>
    <w:rsid w:val="00856375"/>
    <w:rsid w:val="008568A6"/>
    <w:rsid w:val="00862D25"/>
    <w:rsid w:val="008704F8"/>
    <w:rsid w:val="0087159C"/>
    <w:rsid w:val="00871C91"/>
    <w:rsid w:val="00874B75"/>
    <w:rsid w:val="00875E19"/>
    <w:rsid w:val="00875F5B"/>
    <w:rsid w:val="00877563"/>
    <w:rsid w:val="00880A08"/>
    <w:rsid w:val="00882323"/>
    <w:rsid w:val="008826AA"/>
    <w:rsid w:val="0088297B"/>
    <w:rsid w:val="0088323D"/>
    <w:rsid w:val="008842F2"/>
    <w:rsid w:val="008846C7"/>
    <w:rsid w:val="00885676"/>
    <w:rsid w:val="008878F1"/>
    <w:rsid w:val="00887D17"/>
    <w:rsid w:val="00897EA5"/>
    <w:rsid w:val="008A2021"/>
    <w:rsid w:val="008A48DE"/>
    <w:rsid w:val="008A618D"/>
    <w:rsid w:val="008B1C77"/>
    <w:rsid w:val="008B276C"/>
    <w:rsid w:val="008B3E17"/>
    <w:rsid w:val="008B564D"/>
    <w:rsid w:val="008B56A1"/>
    <w:rsid w:val="008B753E"/>
    <w:rsid w:val="008C1A89"/>
    <w:rsid w:val="008C2359"/>
    <w:rsid w:val="008C23C7"/>
    <w:rsid w:val="008C4D31"/>
    <w:rsid w:val="008C6DD6"/>
    <w:rsid w:val="008C7FFA"/>
    <w:rsid w:val="008D1A12"/>
    <w:rsid w:val="008D2B02"/>
    <w:rsid w:val="008D2EC6"/>
    <w:rsid w:val="008D2F7C"/>
    <w:rsid w:val="008D4973"/>
    <w:rsid w:val="008D7F05"/>
    <w:rsid w:val="008E0A23"/>
    <w:rsid w:val="008E1C07"/>
    <w:rsid w:val="008E2745"/>
    <w:rsid w:val="008E3090"/>
    <w:rsid w:val="008E3268"/>
    <w:rsid w:val="008E3387"/>
    <w:rsid w:val="008E3C99"/>
    <w:rsid w:val="008E3DC2"/>
    <w:rsid w:val="008E4C01"/>
    <w:rsid w:val="008E4CF6"/>
    <w:rsid w:val="008E629D"/>
    <w:rsid w:val="008F1E79"/>
    <w:rsid w:val="008F2435"/>
    <w:rsid w:val="008F3FFE"/>
    <w:rsid w:val="008F5440"/>
    <w:rsid w:val="008F5749"/>
    <w:rsid w:val="0090021E"/>
    <w:rsid w:val="009017E8"/>
    <w:rsid w:val="009032D1"/>
    <w:rsid w:val="00904535"/>
    <w:rsid w:val="00907006"/>
    <w:rsid w:val="0091075F"/>
    <w:rsid w:val="00911108"/>
    <w:rsid w:val="00911B80"/>
    <w:rsid w:val="009125D2"/>
    <w:rsid w:val="009140F2"/>
    <w:rsid w:val="009163D0"/>
    <w:rsid w:val="009166CA"/>
    <w:rsid w:val="00917D86"/>
    <w:rsid w:val="00923B1F"/>
    <w:rsid w:val="00932CE1"/>
    <w:rsid w:val="00932ECB"/>
    <w:rsid w:val="00932FFD"/>
    <w:rsid w:val="009332F3"/>
    <w:rsid w:val="00940AC9"/>
    <w:rsid w:val="0094242B"/>
    <w:rsid w:val="00942A52"/>
    <w:rsid w:val="00943B24"/>
    <w:rsid w:val="009455B3"/>
    <w:rsid w:val="009460D3"/>
    <w:rsid w:val="00946EBE"/>
    <w:rsid w:val="00947826"/>
    <w:rsid w:val="00950CE5"/>
    <w:rsid w:val="00954357"/>
    <w:rsid w:val="00956B43"/>
    <w:rsid w:val="0096174A"/>
    <w:rsid w:val="00961CFF"/>
    <w:rsid w:val="00964800"/>
    <w:rsid w:val="00965FBB"/>
    <w:rsid w:val="009666AE"/>
    <w:rsid w:val="00966DB0"/>
    <w:rsid w:val="00967097"/>
    <w:rsid w:val="00970314"/>
    <w:rsid w:val="0097108C"/>
    <w:rsid w:val="009717FD"/>
    <w:rsid w:val="0097327B"/>
    <w:rsid w:val="00973E5B"/>
    <w:rsid w:val="00975643"/>
    <w:rsid w:val="0097728D"/>
    <w:rsid w:val="00977E89"/>
    <w:rsid w:val="00977F77"/>
    <w:rsid w:val="00980112"/>
    <w:rsid w:val="00980298"/>
    <w:rsid w:val="009817DC"/>
    <w:rsid w:val="0098438E"/>
    <w:rsid w:val="00985780"/>
    <w:rsid w:val="00986E00"/>
    <w:rsid w:val="00986F9E"/>
    <w:rsid w:val="00990238"/>
    <w:rsid w:val="00990D8F"/>
    <w:rsid w:val="0099217F"/>
    <w:rsid w:val="009926F1"/>
    <w:rsid w:val="00993254"/>
    <w:rsid w:val="0099597E"/>
    <w:rsid w:val="00995EA2"/>
    <w:rsid w:val="00997CC1"/>
    <w:rsid w:val="009A0C2F"/>
    <w:rsid w:val="009A0E1F"/>
    <w:rsid w:val="009A1606"/>
    <w:rsid w:val="009A3B35"/>
    <w:rsid w:val="009A4173"/>
    <w:rsid w:val="009A5564"/>
    <w:rsid w:val="009A651A"/>
    <w:rsid w:val="009B1C3F"/>
    <w:rsid w:val="009B1E64"/>
    <w:rsid w:val="009B2C5A"/>
    <w:rsid w:val="009B5AB2"/>
    <w:rsid w:val="009B5CAE"/>
    <w:rsid w:val="009B62CF"/>
    <w:rsid w:val="009B6C10"/>
    <w:rsid w:val="009C17C7"/>
    <w:rsid w:val="009C182F"/>
    <w:rsid w:val="009C2691"/>
    <w:rsid w:val="009C351D"/>
    <w:rsid w:val="009C3ACA"/>
    <w:rsid w:val="009C4A8E"/>
    <w:rsid w:val="009C74F0"/>
    <w:rsid w:val="009C7942"/>
    <w:rsid w:val="009D1623"/>
    <w:rsid w:val="009D27E8"/>
    <w:rsid w:val="009D3405"/>
    <w:rsid w:val="009D7781"/>
    <w:rsid w:val="009E1D3D"/>
    <w:rsid w:val="009E62AD"/>
    <w:rsid w:val="009E645F"/>
    <w:rsid w:val="009E7188"/>
    <w:rsid w:val="009F35C3"/>
    <w:rsid w:val="009F384D"/>
    <w:rsid w:val="009F48B4"/>
    <w:rsid w:val="009F4DD8"/>
    <w:rsid w:val="009F4F39"/>
    <w:rsid w:val="009F5958"/>
    <w:rsid w:val="009F7113"/>
    <w:rsid w:val="00A00818"/>
    <w:rsid w:val="00A02B8B"/>
    <w:rsid w:val="00A050FE"/>
    <w:rsid w:val="00A05490"/>
    <w:rsid w:val="00A062B4"/>
    <w:rsid w:val="00A10D7E"/>
    <w:rsid w:val="00A11521"/>
    <w:rsid w:val="00A13D9A"/>
    <w:rsid w:val="00A15F16"/>
    <w:rsid w:val="00A1650D"/>
    <w:rsid w:val="00A1677D"/>
    <w:rsid w:val="00A16E30"/>
    <w:rsid w:val="00A1706B"/>
    <w:rsid w:val="00A221AA"/>
    <w:rsid w:val="00A23209"/>
    <w:rsid w:val="00A23AB2"/>
    <w:rsid w:val="00A246A3"/>
    <w:rsid w:val="00A24F95"/>
    <w:rsid w:val="00A26CBC"/>
    <w:rsid w:val="00A26D4F"/>
    <w:rsid w:val="00A271FB"/>
    <w:rsid w:val="00A304E0"/>
    <w:rsid w:val="00A31ABB"/>
    <w:rsid w:val="00A332AE"/>
    <w:rsid w:val="00A34BAB"/>
    <w:rsid w:val="00A378AF"/>
    <w:rsid w:val="00A40064"/>
    <w:rsid w:val="00A40197"/>
    <w:rsid w:val="00A43370"/>
    <w:rsid w:val="00A43F86"/>
    <w:rsid w:val="00A45313"/>
    <w:rsid w:val="00A4636C"/>
    <w:rsid w:val="00A500E6"/>
    <w:rsid w:val="00A50ABF"/>
    <w:rsid w:val="00A52C3C"/>
    <w:rsid w:val="00A543B8"/>
    <w:rsid w:val="00A54C2D"/>
    <w:rsid w:val="00A5741A"/>
    <w:rsid w:val="00A601A6"/>
    <w:rsid w:val="00A623B2"/>
    <w:rsid w:val="00A62A19"/>
    <w:rsid w:val="00A6497F"/>
    <w:rsid w:val="00A64D3A"/>
    <w:rsid w:val="00A66737"/>
    <w:rsid w:val="00A7031E"/>
    <w:rsid w:val="00A711D8"/>
    <w:rsid w:val="00A71AAE"/>
    <w:rsid w:val="00A72599"/>
    <w:rsid w:val="00A75218"/>
    <w:rsid w:val="00A752C6"/>
    <w:rsid w:val="00A7621E"/>
    <w:rsid w:val="00A77005"/>
    <w:rsid w:val="00A77260"/>
    <w:rsid w:val="00A8032D"/>
    <w:rsid w:val="00A81278"/>
    <w:rsid w:val="00A81363"/>
    <w:rsid w:val="00A81423"/>
    <w:rsid w:val="00A81502"/>
    <w:rsid w:val="00A83D59"/>
    <w:rsid w:val="00A84DB8"/>
    <w:rsid w:val="00A84E70"/>
    <w:rsid w:val="00A85A0C"/>
    <w:rsid w:val="00A86B84"/>
    <w:rsid w:val="00A87876"/>
    <w:rsid w:val="00A879C1"/>
    <w:rsid w:val="00A92A22"/>
    <w:rsid w:val="00A94E8F"/>
    <w:rsid w:val="00AA2052"/>
    <w:rsid w:val="00AA34E8"/>
    <w:rsid w:val="00AA4255"/>
    <w:rsid w:val="00AA4597"/>
    <w:rsid w:val="00AA4D87"/>
    <w:rsid w:val="00AA55F5"/>
    <w:rsid w:val="00AA71EB"/>
    <w:rsid w:val="00AB261B"/>
    <w:rsid w:val="00AB4911"/>
    <w:rsid w:val="00AB511F"/>
    <w:rsid w:val="00AB6715"/>
    <w:rsid w:val="00AB760B"/>
    <w:rsid w:val="00AC0C4B"/>
    <w:rsid w:val="00AC23DD"/>
    <w:rsid w:val="00AC3BBD"/>
    <w:rsid w:val="00AC4596"/>
    <w:rsid w:val="00AC50E7"/>
    <w:rsid w:val="00AC5100"/>
    <w:rsid w:val="00AC57AD"/>
    <w:rsid w:val="00AC6238"/>
    <w:rsid w:val="00AC7765"/>
    <w:rsid w:val="00AD2E89"/>
    <w:rsid w:val="00AD2EFD"/>
    <w:rsid w:val="00AD3806"/>
    <w:rsid w:val="00AD44CE"/>
    <w:rsid w:val="00AD5C0C"/>
    <w:rsid w:val="00AE1619"/>
    <w:rsid w:val="00AE19DD"/>
    <w:rsid w:val="00AE1DB1"/>
    <w:rsid w:val="00AE4C78"/>
    <w:rsid w:val="00AE4C8E"/>
    <w:rsid w:val="00AE4EF4"/>
    <w:rsid w:val="00AE747D"/>
    <w:rsid w:val="00AF0727"/>
    <w:rsid w:val="00AF19EF"/>
    <w:rsid w:val="00AF2094"/>
    <w:rsid w:val="00AF276C"/>
    <w:rsid w:val="00AF395C"/>
    <w:rsid w:val="00AF4C5B"/>
    <w:rsid w:val="00AF5D15"/>
    <w:rsid w:val="00AF5EFF"/>
    <w:rsid w:val="00AF7B71"/>
    <w:rsid w:val="00B00A8C"/>
    <w:rsid w:val="00B032D0"/>
    <w:rsid w:val="00B05807"/>
    <w:rsid w:val="00B147B0"/>
    <w:rsid w:val="00B20F6F"/>
    <w:rsid w:val="00B2301A"/>
    <w:rsid w:val="00B30BD4"/>
    <w:rsid w:val="00B31F02"/>
    <w:rsid w:val="00B342BC"/>
    <w:rsid w:val="00B34E4E"/>
    <w:rsid w:val="00B361FE"/>
    <w:rsid w:val="00B40395"/>
    <w:rsid w:val="00B4291D"/>
    <w:rsid w:val="00B44348"/>
    <w:rsid w:val="00B45B93"/>
    <w:rsid w:val="00B471D9"/>
    <w:rsid w:val="00B4766C"/>
    <w:rsid w:val="00B505F8"/>
    <w:rsid w:val="00B50922"/>
    <w:rsid w:val="00B50B05"/>
    <w:rsid w:val="00B51505"/>
    <w:rsid w:val="00B51771"/>
    <w:rsid w:val="00B52B41"/>
    <w:rsid w:val="00B53076"/>
    <w:rsid w:val="00B53457"/>
    <w:rsid w:val="00B54192"/>
    <w:rsid w:val="00B5556F"/>
    <w:rsid w:val="00B566A3"/>
    <w:rsid w:val="00B636CD"/>
    <w:rsid w:val="00B66685"/>
    <w:rsid w:val="00B670A5"/>
    <w:rsid w:val="00B67858"/>
    <w:rsid w:val="00B70178"/>
    <w:rsid w:val="00B70314"/>
    <w:rsid w:val="00B70B7F"/>
    <w:rsid w:val="00B71116"/>
    <w:rsid w:val="00B7153B"/>
    <w:rsid w:val="00B72BE3"/>
    <w:rsid w:val="00B732F1"/>
    <w:rsid w:val="00B7424B"/>
    <w:rsid w:val="00B76C34"/>
    <w:rsid w:val="00B772C8"/>
    <w:rsid w:val="00B805FA"/>
    <w:rsid w:val="00B80A73"/>
    <w:rsid w:val="00B820B2"/>
    <w:rsid w:val="00B833BB"/>
    <w:rsid w:val="00B868A0"/>
    <w:rsid w:val="00B929BA"/>
    <w:rsid w:val="00B94CFD"/>
    <w:rsid w:val="00B95A4C"/>
    <w:rsid w:val="00B95B91"/>
    <w:rsid w:val="00B968E5"/>
    <w:rsid w:val="00B96F11"/>
    <w:rsid w:val="00BA1279"/>
    <w:rsid w:val="00BA1FF2"/>
    <w:rsid w:val="00BA246D"/>
    <w:rsid w:val="00BA34FB"/>
    <w:rsid w:val="00BA4B55"/>
    <w:rsid w:val="00BA50BD"/>
    <w:rsid w:val="00BA615E"/>
    <w:rsid w:val="00BA61B0"/>
    <w:rsid w:val="00BA7247"/>
    <w:rsid w:val="00BA7305"/>
    <w:rsid w:val="00BB0800"/>
    <w:rsid w:val="00BB38E0"/>
    <w:rsid w:val="00BB3F40"/>
    <w:rsid w:val="00BB56D6"/>
    <w:rsid w:val="00BB7897"/>
    <w:rsid w:val="00BC0300"/>
    <w:rsid w:val="00BC04BC"/>
    <w:rsid w:val="00BC2868"/>
    <w:rsid w:val="00BC34EF"/>
    <w:rsid w:val="00BC38CB"/>
    <w:rsid w:val="00BC40FE"/>
    <w:rsid w:val="00BC411C"/>
    <w:rsid w:val="00BC7D47"/>
    <w:rsid w:val="00BD1CE0"/>
    <w:rsid w:val="00BD218F"/>
    <w:rsid w:val="00BD287C"/>
    <w:rsid w:val="00BD4814"/>
    <w:rsid w:val="00BD5960"/>
    <w:rsid w:val="00BD6E0F"/>
    <w:rsid w:val="00BD6E9A"/>
    <w:rsid w:val="00BD736E"/>
    <w:rsid w:val="00BE133B"/>
    <w:rsid w:val="00BE35F3"/>
    <w:rsid w:val="00BE43AD"/>
    <w:rsid w:val="00BE5851"/>
    <w:rsid w:val="00BE5D74"/>
    <w:rsid w:val="00BE634D"/>
    <w:rsid w:val="00BE7992"/>
    <w:rsid w:val="00BF0A77"/>
    <w:rsid w:val="00BF64C5"/>
    <w:rsid w:val="00BF652E"/>
    <w:rsid w:val="00BF7081"/>
    <w:rsid w:val="00C019D2"/>
    <w:rsid w:val="00C04D2E"/>
    <w:rsid w:val="00C07251"/>
    <w:rsid w:val="00C07C73"/>
    <w:rsid w:val="00C10440"/>
    <w:rsid w:val="00C138CB"/>
    <w:rsid w:val="00C16568"/>
    <w:rsid w:val="00C16CBB"/>
    <w:rsid w:val="00C216FE"/>
    <w:rsid w:val="00C235BF"/>
    <w:rsid w:val="00C26825"/>
    <w:rsid w:val="00C307CC"/>
    <w:rsid w:val="00C32AC5"/>
    <w:rsid w:val="00C36177"/>
    <w:rsid w:val="00C36700"/>
    <w:rsid w:val="00C36C85"/>
    <w:rsid w:val="00C41296"/>
    <w:rsid w:val="00C455C9"/>
    <w:rsid w:val="00C457A2"/>
    <w:rsid w:val="00C45E26"/>
    <w:rsid w:val="00C46AB6"/>
    <w:rsid w:val="00C50802"/>
    <w:rsid w:val="00C50E94"/>
    <w:rsid w:val="00C5130F"/>
    <w:rsid w:val="00C51DBD"/>
    <w:rsid w:val="00C51E91"/>
    <w:rsid w:val="00C53685"/>
    <w:rsid w:val="00C54295"/>
    <w:rsid w:val="00C546FC"/>
    <w:rsid w:val="00C54EF3"/>
    <w:rsid w:val="00C5518E"/>
    <w:rsid w:val="00C551C7"/>
    <w:rsid w:val="00C612FF"/>
    <w:rsid w:val="00C625AF"/>
    <w:rsid w:val="00C63B44"/>
    <w:rsid w:val="00C64B3B"/>
    <w:rsid w:val="00C64F2E"/>
    <w:rsid w:val="00C664E8"/>
    <w:rsid w:val="00C67208"/>
    <w:rsid w:val="00C70668"/>
    <w:rsid w:val="00C7109F"/>
    <w:rsid w:val="00C7373C"/>
    <w:rsid w:val="00C75317"/>
    <w:rsid w:val="00C7650D"/>
    <w:rsid w:val="00C76F21"/>
    <w:rsid w:val="00C81F73"/>
    <w:rsid w:val="00C82057"/>
    <w:rsid w:val="00C82790"/>
    <w:rsid w:val="00C84C14"/>
    <w:rsid w:val="00C907C7"/>
    <w:rsid w:val="00C91BF0"/>
    <w:rsid w:val="00C937BD"/>
    <w:rsid w:val="00C93D63"/>
    <w:rsid w:val="00C94028"/>
    <w:rsid w:val="00CA1BF9"/>
    <w:rsid w:val="00CA63CE"/>
    <w:rsid w:val="00CA7447"/>
    <w:rsid w:val="00CB1B09"/>
    <w:rsid w:val="00CB22B1"/>
    <w:rsid w:val="00CB23DE"/>
    <w:rsid w:val="00CB2E3F"/>
    <w:rsid w:val="00CB3097"/>
    <w:rsid w:val="00CB6562"/>
    <w:rsid w:val="00CC1186"/>
    <w:rsid w:val="00CC1DD1"/>
    <w:rsid w:val="00CC23F9"/>
    <w:rsid w:val="00CC2A05"/>
    <w:rsid w:val="00CC4D97"/>
    <w:rsid w:val="00CD048E"/>
    <w:rsid w:val="00CD1F20"/>
    <w:rsid w:val="00CD24F8"/>
    <w:rsid w:val="00CD3D16"/>
    <w:rsid w:val="00CD3FFE"/>
    <w:rsid w:val="00CD504F"/>
    <w:rsid w:val="00CD6AC8"/>
    <w:rsid w:val="00CD79C6"/>
    <w:rsid w:val="00CD7B13"/>
    <w:rsid w:val="00CE1365"/>
    <w:rsid w:val="00CE14F2"/>
    <w:rsid w:val="00CE1779"/>
    <w:rsid w:val="00CE17B7"/>
    <w:rsid w:val="00CE1DDB"/>
    <w:rsid w:val="00CE1F6B"/>
    <w:rsid w:val="00CE3580"/>
    <w:rsid w:val="00CE44F2"/>
    <w:rsid w:val="00CE4F1A"/>
    <w:rsid w:val="00CE6E51"/>
    <w:rsid w:val="00CE6F48"/>
    <w:rsid w:val="00CF4BED"/>
    <w:rsid w:val="00CF5B71"/>
    <w:rsid w:val="00CF71FA"/>
    <w:rsid w:val="00D007C4"/>
    <w:rsid w:val="00D032EA"/>
    <w:rsid w:val="00D033FF"/>
    <w:rsid w:val="00D03C27"/>
    <w:rsid w:val="00D0482C"/>
    <w:rsid w:val="00D0501C"/>
    <w:rsid w:val="00D05771"/>
    <w:rsid w:val="00D05BF8"/>
    <w:rsid w:val="00D05FAB"/>
    <w:rsid w:val="00D0751A"/>
    <w:rsid w:val="00D079DF"/>
    <w:rsid w:val="00D10A62"/>
    <w:rsid w:val="00D11108"/>
    <w:rsid w:val="00D12024"/>
    <w:rsid w:val="00D1223A"/>
    <w:rsid w:val="00D22545"/>
    <w:rsid w:val="00D26B02"/>
    <w:rsid w:val="00D26EA7"/>
    <w:rsid w:val="00D2748A"/>
    <w:rsid w:val="00D27DB5"/>
    <w:rsid w:val="00D32B05"/>
    <w:rsid w:val="00D34CDB"/>
    <w:rsid w:val="00D34D59"/>
    <w:rsid w:val="00D36104"/>
    <w:rsid w:val="00D36C7B"/>
    <w:rsid w:val="00D36FF0"/>
    <w:rsid w:val="00D378D4"/>
    <w:rsid w:val="00D40C6F"/>
    <w:rsid w:val="00D43570"/>
    <w:rsid w:val="00D43D3E"/>
    <w:rsid w:val="00D5479D"/>
    <w:rsid w:val="00D54B09"/>
    <w:rsid w:val="00D54D2D"/>
    <w:rsid w:val="00D5721D"/>
    <w:rsid w:val="00D600EC"/>
    <w:rsid w:val="00D60E6C"/>
    <w:rsid w:val="00D61FB7"/>
    <w:rsid w:val="00D64FEE"/>
    <w:rsid w:val="00D65402"/>
    <w:rsid w:val="00D65C20"/>
    <w:rsid w:val="00D6658C"/>
    <w:rsid w:val="00D71802"/>
    <w:rsid w:val="00D7273E"/>
    <w:rsid w:val="00D7598E"/>
    <w:rsid w:val="00D765D6"/>
    <w:rsid w:val="00D77D7D"/>
    <w:rsid w:val="00D825E5"/>
    <w:rsid w:val="00D82708"/>
    <w:rsid w:val="00D82E25"/>
    <w:rsid w:val="00D8533D"/>
    <w:rsid w:val="00D8561A"/>
    <w:rsid w:val="00D86E7D"/>
    <w:rsid w:val="00D8765C"/>
    <w:rsid w:val="00D90758"/>
    <w:rsid w:val="00D90852"/>
    <w:rsid w:val="00D92BE8"/>
    <w:rsid w:val="00D93523"/>
    <w:rsid w:val="00D93E00"/>
    <w:rsid w:val="00D95FBD"/>
    <w:rsid w:val="00D96318"/>
    <w:rsid w:val="00D9716A"/>
    <w:rsid w:val="00D976AB"/>
    <w:rsid w:val="00DA0B59"/>
    <w:rsid w:val="00DA24BB"/>
    <w:rsid w:val="00DA24D6"/>
    <w:rsid w:val="00DA2590"/>
    <w:rsid w:val="00DA3901"/>
    <w:rsid w:val="00DA7830"/>
    <w:rsid w:val="00DB15E8"/>
    <w:rsid w:val="00DB3215"/>
    <w:rsid w:val="00DC1044"/>
    <w:rsid w:val="00DC1175"/>
    <w:rsid w:val="00DC1F99"/>
    <w:rsid w:val="00DC2A63"/>
    <w:rsid w:val="00DC45FF"/>
    <w:rsid w:val="00DC5A87"/>
    <w:rsid w:val="00DC74D6"/>
    <w:rsid w:val="00DC7D3B"/>
    <w:rsid w:val="00DC7EC3"/>
    <w:rsid w:val="00DD0315"/>
    <w:rsid w:val="00DD1EC5"/>
    <w:rsid w:val="00DD2961"/>
    <w:rsid w:val="00DD3262"/>
    <w:rsid w:val="00DD41E1"/>
    <w:rsid w:val="00DD5F3E"/>
    <w:rsid w:val="00DD7BA1"/>
    <w:rsid w:val="00DE07A6"/>
    <w:rsid w:val="00DE4FA1"/>
    <w:rsid w:val="00DE6BDD"/>
    <w:rsid w:val="00DE7B4B"/>
    <w:rsid w:val="00DF055E"/>
    <w:rsid w:val="00DF079B"/>
    <w:rsid w:val="00DF12DF"/>
    <w:rsid w:val="00E02A4A"/>
    <w:rsid w:val="00E03B25"/>
    <w:rsid w:val="00E03C87"/>
    <w:rsid w:val="00E0429E"/>
    <w:rsid w:val="00E04A77"/>
    <w:rsid w:val="00E06491"/>
    <w:rsid w:val="00E120DD"/>
    <w:rsid w:val="00E12C11"/>
    <w:rsid w:val="00E12F11"/>
    <w:rsid w:val="00E144E5"/>
    <w:rsid w:val="00E14915"/>
    <w:rsid w:val="00E156AD"/>
    <w:rsid w:val="00E15938"/>
    <w:rsid w:val="00E17676"/>
    <w:rsid w:val="00E17C1B"/>
    <w:rsid w:val="00E2018B"/>
    <w:rsid w:val="00E227B5"/>
    <w:rsid w:val="00E23EA7"/>
    <w:rsid w:val="00E2598F"/>
    <w:rsid w:val="00E273DA"/>
    <w:rsid w:val="00E3032F"/>
    <w:rsid w:val="00E33427"/>
    <w:rsid w:val="00E33453"/>
    <w:rsid w:val="00E36AAE"/>
    <w:rsid w:val="00E36BA4"/>
    <w:rsid w:val="00E371F5"/>
    <w:rsid w:val="00E406FE"/>
    <w:rsid w:val="00E42F2C"/>
    <w:rsid w:val="00E50BB3"/>
    <w:rsid w:val="00E520F5"/>
    <w:rsid w:val="00E52527"/>
    <w:rsid w:val="00E53B5D"/>
    <w:rsid w:val="00E54639"/>
    <w:rsid w:val="00E55938"/>
    <w:rsid w:val="00E57661"/>
    <w:rsid w:val="00E60973"/>
    <w:rsid w:val="00E61D67"/>
    <w:rsid w:val="00E62886"/>
    <w:rsid w:val="00E6505F"/>
    <w:rsid w:val="00E66D67"/>
    <w:rsid w:val="00E72295"/>
    <w:rsid w:val="00E74A7C"/>
    <w:rsid w:val="00E74F71"/>
    <w:rsid w:val="00E7587C"/>
    <w:rsid w:val="00E75D7E"/>
    <w:rsid w:val="00E76AD0"/>
    <w:rsid w:val="00E803B8"/>
    <w:rsid w:val="00E812AB"/>
    <w:rsid w:val="00E84C5F"/>
    <w:rsid w:val="00E84FC4"/>
    <w:rsid w:val="00E85F88"/>
    <w:rsid w:val="00E9047B"/>
    <w:rsid w:val="00E937D4"/>
    <w:rsid w:val="00E93B06"/>
    <w:rsid w:val="00E93C1A"/>
    <w:rsid w:val="00E942E7"/>
    <w:rsid w:val="00E950C8"/>
    <w:rsid w:val="00E96F0E"/>
    <w:rsid w:val="00E97F57"/>
    <w:rsid w:val="00EA0C79"/>
    <w:rsid w:val="00EA1E95"/>
    <w:rsid w:val="00EA1F79"/>
    <w:rsid w:val="00EA26D0"/>
    <w:rsid w:val="00EA2867"/>
    <w:rsid w:val="00EA3346"/>
    <w:rsid w:val="00EA4C36"/>
    <w:rsid w:val="00EA4D59"/>
    <w:rsid w:val="00EA5508"/>
    <w:rsid w:val="00EA70ED"/>
    <w:rsid w:val="00EB17E6"/>
    <w:rsid w:val="00EB1E83"/>
    <w:rsid w:val="00EB2A96"/>
    <w:rsid w:val="00EB4588"/>
    <w:rsid w:val="00EB6DB0"/>
    <w:rsid w:val="00EB743C"/>
    <w:rsid w:val="00EC023B"/>
    <w:rsid w:val="00EC0640"/>
    <w:rsid w:val="00EC102C"/>
    <w:rsid w:val="00EC11DA"/>
    <w:rsid w:val="00EC4B16"/>
    <w:rsid w:val="00EC4B2E"/>
    <w:rsid w:val="00EC6A48"/>
    <w:rsid w:val="00EC6E88"/>
    <w:rsid w:val="00ED0946"/>
    <w:rsid w:val="00ED276B"/>
    <w:rsid w:val="00ED42F4"/>
    <w:rsid w:val="00ED4855"/>
    <w:rsid w:val="00ED5CD8"/>
    <w:rsid w:val="00ED614D"/>
    <w:rsid w:val="00EE109B"/>
    <w:rsid w:val="00EE3136"/>
    <w:rsid w:val="00EE4224"/>
    <w:rsid w:val="00EE570C"/>
    <w:rsid w:val="00EE6740"/>
    <w:rsid w:val="00EE7284"/>
    <w:rsid w:val="00EF5B6B"/>
    <w:rsid w:val="00EF5BD7"/>
    <w:rsid w:val="00EF641F"/>
    <w:rsid w:val="00EF66EE"/>
    <w:rsid w:val="00EF6E73"/>
    <w:rsid w:val="00EF6EB1"/>
    <w:rsid w:val="00EF7421"/>
    <w:rsid w:val="00F00972"/>
    <w:rsid w:val="00F02481"/>
    <w:rsid w:val="00F067A2"/>
    <w:rsid w:val="00F07B86"/>
    <w:rsid w:val="00F07BB7"/>
    <w:rsid w:val="00F1075F"/>
    <w:rsid w:val="00F13D00"/>
    <w:rsid w:val="00F14D1E"/>
    <w:rsid w:val="00F15ED1"/>
    <w:rsid w:val="00F162CA"/>
    <w:rsid w:val="00F173EF"/>
    <w:rsid w:val="00F17A48"/>
    <w:rsid w:val="00F212A5"/>
    <w:rsid w:val="00F21A30"/>
    <w:rsid w:val="00F23E0E"/>
    <w:rsid w:val="00F2426E"/>
    <w:rsid w:val="00F255D7"/>
    <w:rsid w:val="00F2673D"/>
    <w:rsid w:val="00F26853"/>
    <w:rsid w:val="00F3118F"/>
    <w:rsid w:val="00F31CAE"/>
    <w:rsid w:val="00F31EE9"/>
    <w:rsid w:val="00F320B0"/>
    <w:rsid w:val="00F32B52"/>
    <w:rsid w:val="00F34C31"/>
    <w:rsid w:val="00F36123"/>
    <w:rsid w:val="00F375AA"/>
    <w:rsid w:val="00F4069A"/>
    <w:rsid w:val="00F40EBC"/>
    <w:rsid w:val="00F41CE9"/>
    <w:rsid w:val="00F42970"/>
    <w:rsid w:val="00F449B5"/>
    <w:rsid w:val="00F44DFD"/>
    <w:rsid w:val="00F465E4"/>
    <w:rsid w:val="00F5015F"/>
    <w:rsid w:val="00F513D3"/>
    <w:rsid w:val="00F51CD4"/>
    <w:rsid w:val="00F51FEF"/>
    <w:rsid w:val="00F54C6F"/>
    <w:rsid w:val="00F55515"/>
    <w:rsid w:val="00F56384"/>
    <w:rsid w:val="00F56E3A"/>
    <w:rsid w:val="00F57B30"/>
    <w:rsid w:val="00F61955"/>
    <w:rsid w:val="00F61CCD"/>
    <w:rsid w:val="00F664B4"/>
    <w:rsid w:val="00F66597"/>
    <w:rsid w:val="00F66D16"/>
    <w:rsid w:val="00F67F22"/>
    <w:rsid w:val="00F71129"/>
    <w:rsid w:val="00F71CCE"/>
    <w:rsid w:val="00F73BA1"/>
    <w:rsid w:val="00F74621"/>
    <w:rsid w:val="00F7528E"/>
    <w:rsid w:val="00F83DA4"/>
    <w:rsid w:val="00F85C27"/>
    <w:rsid w:val="00F87A8C"/>
    <w:rsid w:val="00F90DC4"/>
    <w:rsid w:val="00F90F53"/>
    <w:rsid w:val="00F9141D"/>
    <w:rsid w:val="00F92ED0"/>
    <w:rsid w:val="00F95FE5"/>
    <w:rsid w:val="00F9661C"/>
    <w:rsid w:val="00FA0300"/>
    <w:rsid w:val="00FA4595"/>
    <w:rsid w:val="00FA4AB2"/>
    <w:rsid w:val="00FA4EA2"/>
    <w:rsid w:val="00FA72C5"/>
    <w:rsid w:val="00FA7E6C"/>
    <w:rsid w:val="00FB04CB"/>
    <w:rsid w:val="00FB05C1"/>
    <w:rsid w:val="00FB19EF"/>
    <w:rsid w:val="00FB2F41"/>
    <w:rsid w:val="00FB368F"/>
    <w:rsid w:val="00FB4F86"/>
    <w:rsid w:val="00FB59B9"/>
    <w:rsid w:val="00FB68E2"/>
    <w:rsid w:val="00FB7732"/>
    <w:rsid w:val="00FC093F"/>
    <w:rsid w:val="00FC6117"/>
    <w:rsid w:val="00FC6A49"/>
    <w:rsid w:val="00FD05CA"/>
    <w:rsid w:val="00FD3092"/>
    <w:rsid w:val="00FD3E14"/>
    <w:rsid w:val="00FD4D03"/>
    <w:rsid w:val="00FD6287"/>
    <w:rsid w:val="00FE1E45"/>
    <w:rsid w:val="00FE2B44"/>
    <w:rsid w:val="00FE6256"/>
    <w:rsid w:val="00FE6F41"/>
    <w:rsid w:val="00FE701C"/>
    <w:rsid w:val="00FE777A"/>
    <w:rsid w:val="00FE7CAF"/>
    <w:rsid w:val="00FE7FDD"/>
    <w:rsid w:val="00FF0569"/>
    <w:rsid w:val="00FF4214"/>
    <w:rsid w:val="00FF4B13"/>
    <w:rsid w:val="00FF5D8E"/>
    <w:rsid w:val="00FF6B5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4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D11108"/>
    <w:pPr>
      <w:spacing w:after="320"/>
      <w:ind w:firstLine="425"/>
      <w:jc w:val="both"/>
    </w:pPr>
  </w:style>
  <w:style w:type="paragraph" w:styleId="Nadpis1">
    <w:name w:val="heading 1"/>
    <w:basedOn w:val="Normlny"/>
    <w:next w:val="Normlny"/>
    <w:link w:val="Nadpis1Char"/>
    <w:uiPriority w:val="9"/>
    <w:qFormat/>
    <w:rsid w:val="00C46AB6"/>
    <w:pPr>
      <w:keepNext/>
      <w:keepLines/>
      <w:numPr>
        <w:numId w:val="21"/>
      </w:numPr>
      <w:spacing w:before="480"/>
      <w:jc w:val="center"/>
      <w:outlineLvl w:val="0"/>
    </w:pPr>
    <w:rPr>
      <w:rFonts w:asciiTheme="majorHAnsi" w:eastAsiaTheme="majorEastAsia" w:hAnsiTheme="majorHAnsi" w:cstheme="majorBidi"/>
      <w:b/>
      <w:bCs/>
      <w:color w:val="E10098"/>
      <w:sz w:val="28"/>
      <w:szCs w:val="28"/>
    </w:rPr>
  </w:style>
  <w:style w:type="paragraph" w:styleId="Nadpis2">
    <w:name w:val="heading 2"/>
    <w:basedOn w:val="Normlny"/>
    <w:next w:val="Normlny"/>
    <w:link w:val="Nadpis2Char"/>
    <w:uiPriority w:val="9"/>
    <w:unhideWhenUsed/>
    <w:qFormat/>
    <w:rsid w:val="00D11108"/>
    <w:pPr>
      <w:keepNext/>
      <w:keepLines/>
      <w:numPr>
        <w:ilvl w:val="1"/>
        <w:numId w:val="21"/>
      </w:numPr>
      <w:tabs>
        <w:tab w:val="left" w:pos="426"/>
      </w:tabs>
      <w:spacing w:before="700" w:after="400"/>
      <w:ind w:left="425" w:hanging="425"/>
      <w:outlineLvl w:val="1"/>
    </w:pPr>
    <w:rPr>
      <w:rFonts w:asciiTheme="majorHAnsi" w:eastAsiaTheme="majorEastAsia" w:hAnsiTheme="majorHAnsi" w:cstheme="majorBidi"/>
      <w:b/>
      <w:bCs/>
      <w:color w:val="E10098"/>
      <w:sz w:val="26"/>
      <w:szCs w:val="26"/>
    </w:rPr>
  </w:style>
  <w:style w:type="paragraph" w:styleId="Nadpis3">
    <w:name w:val="heading 3"/>
    <w:basedOn w:val="Normlny"/>
    <w:next w:val="Normlny"/>
    <w:link w:val="Nadpis3Char"/>
    <w:uiPriority w:val="9"/>
    <w:unhideWhenUsed/>
    <w:qFormat/>
    <w:rsid w:val="00D11108"/>
    <w:pPr>
      <w:keepNext/>
      <w:keepLines/>
      <w:numPr>
        <w:ilvl w:val="2"/>
        <w:numId w:val="21"/>
      </w:numPr>
      <w:tabs>
        <w:tab w:val="left" w:pos="567"/>
      </w:tabs>
      <w:spacing w:before="600" w:after="400"/>
      <w:ind w:left="567" w:hanging="567"/>
      <w:outlineLvl w:val="2"/>
    </w:pPr>
    <w:rPr>
      <w:rFonts w:asciiTheme="majorHAnsi" w:eastAsiaTheme="majorEastAsia" w:hAnsiTheme="majorHAnsi" w:cstheme="majorBidi"/>
      <w:b/>
      <w:bCs/>
      <w:color w:val="E10098"/>
    </w:rPr>
  </w:style>
  <w:style w:type="paragraph" w:styleId="Nadpis4">
    <w:name w:val="heading 4"/>
    <w:basedOn w:val="Normlny"/>
    <w:next w:val="Normlny"/>
    <w:link w:val="Nadpis4Char"/>
    <w:uiPriority w:val="9"/>
    <w:unhideWhenUsed/>
    <w:qFormat/>
    <w:rsid w:val="00D11108"/>
    <w:pPr>
      <w:keepNext/>
      <w:keepLines/>
      <w:numPr>
        <w:ilvl w:val="3"/>
        <w:numId w:val="21"/>
      </w:numPr>
      <w:tabs>
        <w:tab w:val="left" w:pos="567"/>
      </w:tabs>
      <w:spacing w:before="600" w:after="300"/>
      <w:ind w:left="567" w:hanging="567"/>
      <w:outlineLvl w:val="3"/>
    </w:pPr>
    <w:rPr>
      <w:rFonts w:asciiTheme="majorHAnsi" w:eastAsiaTheme="majorEastAsia" w:hAnsiTheme="majorHAnsi" w:cstheme="majorBidi"/>
      <w:b/>
      <w:bCs/>
      <w:iCs/>
      <w:color w:val="440099"/>
    </w:rPr>
  </w:style>
  <w:style w:type="paragraph" w:styleId="Nadpis5">
    <w:name w:val="heading 5"/>
    <w:basedOn w:val="Normlny"/>
    <w:next w:val="Normlny"/>
    <w:link w:val="Nadpis5Char"/>
    <w:uiPriority w:val="9"/>
    <w:unhideWhenUsed/>
    <w:qFormat/>
    <w:rsid w:val="003757E5"/>
    <w:pPr>
      <w:keepNext/>
      <w:keepLines/>
      <w:numPr>
        <w:ilvl w:val="4"/>
        <w:numId w:val="21"/>
      </w:numPr>
      <w:tabs>
        <w:tab w:val="left" w:pos="851"/>
      </w:tabs>
      <w:spacing w:before="300" w:after="300"/>
      <w:ind w:left="851" w:hanging="851"/>
      <w:outlineLvl w:val="4"/>
    </w:pPr>
    <w:rPr>
      <w:rFonts w:asciiTheme="majorHAnsi" w:eastAsiaTheme="majorEastAsia" w:hAnsiTheme="majorHAnsi" w:cstheme="majorBidi"/>
      <w:b/>
      <w:color w:val="440099"/>
    </w:rPr>
  </w:style>
  <w:style w:type="paragraph" w:styleId="Nadpis6">
    <w:name w:val="heading 6"/>
    <w:basedOn w:val="Normlny"/>
    <w:next w:val="Normlny"/>
    <w:link w:val="Nadpis6Char"/>
    <w:uiPriority w:val="9"/>
    <w:unhideWhenUsed/>
    <w:qFormat/>
    <w:rsid w:val="00AA4597"/>
    <w:pPr>
      <w:keepNext/>
      <w:keepLines/>
      <w:spacing w:before="200" w:after="200"/>
      <w:ind w:firstLine="0"/>
      <w:outlineLvl w:val="5"/>
    </w:pPr>
    <w:rPr>
      <w:rFonts w:asciiTheme="majorHAnsi" w:eastAsiaTheme="majorEastAsia" w:hAnsiTheme="majorHAnsi" w:cstheme="majorBidi"/>
      <w:bCs/>
      <w:i/>
      <w:iCs/>
      <w:color w:val="440099"/>
    </w:rPr>
  </w:style>
  <w:style w:type="paragraph" w:styleId="Nadpis7">
    <w:name w:val="heading 7"/>
    <w:basedOn w:val="Normlny"/>
    <w:next w:val="Normlny"/>
    <w:link w:val="Nadpis7Char"/>
    <w:uiPriority w:val="9"/>
    <w:unhideWhenUsed/>
    <w:rsid w:val="009C2691"/>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D11108"/>
    <w:rPr>
      <w:rFonts w:asciiTheme="majorHAnsi" w:eastAsiaTheme="majorEastAsia" w:hAnsiTheme="majorHAnsi" w:cstheme="majorBidi"/>
      <w:b/>
      <w:bCs/>
      <w:color w:val="E10098"/>
      <w:sz w:val="26"/>
      <w:szCs w:val="26"/>
    </w:rPr>
  </w:style>
  <w:style w:type="character" w:customStyle="1" w:styleId="Nadpis1Char">
    <w:name w:val="Nadpis 1 Char"/>
    <w:basedOn w:val="Predvolenpsmoodseku"/>
    <w:link w:val="Nadpis1"/>
    <w:uiPriority w:val="9"/>
    <w:rsid w:val="00C46AB6"/>
    <w:rPr>
      <w:rFonts w:asciiTheme="majorHAnsi" w:eastAsiaTheme="majorEastAsia" w:hAnsiTheme="majorHAnsi" w:cstheme="majorBidi"/>
      <w:b/>
      <w:bCs/>
      <w:color w:val="E10098"/>
      <w:sz w:val="28"/>
      <w:szCs w:val="28"/>
    </w:rPr>
  </w:style>
  <w:style w:type="character" w:customStyle="1" w:styleId="Nadpis3Char">
    <w:name w:val="Nadpis 3 Char"/>
    <w:basedOn w:val="Predvolenpsmoodseku"/>
    <w:link w:val="Nadpis3"/>
    <w:uiPriority w:val="9"/>
    <w:rsid w:val="00D11108"/>
    <w:rPr>
      <w:rFonts w:asciiTheme="majorHAnsi" w:eastAsiaTheme="majorEastAsia" w:hAnsiTheme="majorHAnsi" w:cstheme="majorBidi"/>
      <w:b/>
      <w:bCs/>
      <w:color w:val="E10098"/>
    </w:rPr>
  </w:style>
  <w:style w:type="character" w:customStyle="1" w:styleId="Nadpis4Char">
    <w:name w:val="Nadpis 4 Char"/>
    <w:basedOn w:val="Predvolenpsmoodseku"/>
    <w:link w:val="Nadpis4"/>
    <w:uiPriority w:val="9"/>
    <w:rsid w:val="00D11108"/>
    <w:rPr>
      <w:rFonts w:asciiTheme="majorHAnsi" w:eastAsiaTheme="majorEastAsia" w:hAnsiTheme="majorHAnsi" w:cstheme="majorBidi"/>
      <w:b/>
      <w:bCs/>
      <w:iCs/>
      <w:color w:val="440099"/>
    </w:rPr>
  </w:style>
  <w:style w:type="paragraph" w:styleId="Zoznamsodrkami">
    <w:name w:val="List Bullet"/>
    <w:basedOn w:val="Normlny"/>
    <w:uiPriority w:val="99"/>
    <w:unhideWhenUsed/>
    <w:rsid w:val="008276B1"/>
    <w:pPr>
      <w:numPr>
        <w:numId w:val="11"/>
      </w:numPr>
      <w:contextualSpacing/>
    </w:pPr>
  </w:style>
  <w:style w:type="character" w:customStyle="1" w:styleId="Nadpis5Char">
    <w:name w:val="Nadpis 5 Char"/>
    <w:basedOn w:val="Predvolenpsmoodseku"/>
    <w:link w:val="Nadpis5"/>
    <w:uiPriority w:val="9"/>
    <w:rsid w:val="003757E5"/>
    <w:rPr>
      <w:rFonts w:asciiTheme="majorHAnsi" w:eastAsiaTheme="majorEastAsia" w:hAnsiTheme="majorHAnsi" w:cstheme="majorBidi"/>
      <w:b/>
      <w:color w:val="440099"/>
    </w:rPr>
  </w:style>
  <w:style w:type="paragraph" w:styleId="Odsekzoznamu">
    <w:name w:val="List Paragraph"/>
    <w:basedOn w:val="Normlny"/>
    <w:uiPriority w:val="34"/>
    <w:qFormat/>
    <w:rsid w:val="00D11108"/>
    <w:pPr>
      <w:numPr>
        <w:numId w:val="7"/>
      </w:numPr>
      <w:tabs>
        <w:tab w:val="left" w:pos="425"/>
      </w:tabs>
      <w:ind w:left="425" w:hanging="425"/>
      <w:contextualSpacing/>
      <w:jc w:val="left"/>
    </w:pPr>
  </w:style>
  <w:style w:type="paragraph" w:styleId="Textbubliny">
    <w:name w:val="Balloon Text"/>
    <w:basedOn w:val="Normlny"/>
    <w:link w:val="TextbublinyChar"/>
    <w:uiPriority w:val="99"/>
    <w:semiHidden/>
    <w:unhideWhenUsed/>
    <w:rsid w:val="00E33453"/>
    <w:pPr>
      <w:spacing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E33453"/>
    <w:rPr>
      <w:rFonts w:ascii="Tahoma" w:hAnsi="Tahoma" w:cs="Tahoma"/>
      <w:sz w:val="16"/>
      <w:szCs w:val="16"/>
    </w:rPr>
  </w:style>
  <w:style w:type="character" w:styleId="Hypertextovprepojenie">
    <w:name w:val="Hyperlink"/>
    <w:basedOn w:val="Predvolenpsmoodseku"/>
    <w:uiPriority w:val="99"/>
    <w:unhideWhenUsed/>
    <w:rsid w:val="00923B1F"/>
    <w:rPr>
      <w:color w:val="0000FF" w:themeColor="hyperlink"/>
      <w:u w:val="single"/>
    </w:rPr>
  </w:style>
  <w:style w:type="numbering" w:customStyle="1" w:styleId="headingslist">
    <w:name w:val="headingslist"/>
    <w:basedOn w:val="Bezzoznamu"/>
    <w:uiPriority w:val="99"/>
    <w:rsid w:val="006308F3"/>
    <w:pPr>
      <w:numPr>
        <w:numId w:val="2"/>
      </w:numPr>
    </w:pPr>
  </w:style>
  <w:style w:type="paragraph" w:styleId="Obsah1">
    <w:name w:val="toc 1"/>
    <w:basedOn w:val="Normlny"/>
    <w:next w:val="Normlny"/>
    <w:autoRedefine/>
    <w:uiPriority w:val="39"/>
    <w:unhideWhenUsed/>
    <w:rsid w:val="006308F3"/>
    <w:pPr>
      <w:spacing w:after="100"/>
    </w:pPr>
  </w:style>
  <w:style w:type="paragraph" w:styleId="Obsah2">
    <w:name w:val="toc 2"/>
    <w:basedOn w:val="Normlny"/>
    <w:next w:val="Normlny"/>
    <w:autoRedefine/>
    <w:uiPriority w:val="39"/>
    <w:unhideWhenUsed/>
    <w:rsid w:val="00610831"/>
    <w:pPr>
      <w:tabs>
        <w:tab w:val="right" w:leader="dot" w:pos="8930"/>
      </w:tabs>
      <w:spacing w:after="100"/>
      <w:ind w:firstLine="0"/>
    </w:pPr>
  </w:style>
  <w:style w:type="paragraph" w:styleId="Obsah3">
    <w:name w:val="toc 3"/>
    <w:basedOn w:val="Normlny"/>
    <w:next w:val="Normlny"/>
    <w:autoRedefine/>
    <w:uiPriority w:val="39"/>
    <w:unhideWhenUsed/>
    <w:rsid w:val="000A6444"/>
    <w:pPr>
      <w:tabs>
        <w:tab w:val="right" w:leader="dot" w:pos="8930"/>
      </w:tabs>
      <w:spacing w:after="100"/>
      <w:ind w:left="567" w:firstLine="0"/>
    </w:pPr>
  </w:style>
  <w:style w:type="paragraph" w:styleId="Obsah4">
    <w:name w:val="toc 4"/>
    <w:basedOn w:val="Normlny"/>
    <w:next w:val="Normlny"/>
    <w:autoRedefine/>
    <w:uiPriority w:val="39"/>
    <w:unhideWhenUsed/>
    <w:rsid w:val="000A6444"/>
    <w:pPr>
      <w:tabs>
        <w:tab w:val="right" w:leader="dot" w:pos="8930"/>
      </w:tabs>
      <w:spacing w:after="100"/>
      <w:ind w:left="1134" w:firstLine="0"/>
    </w:pPr>
  </w:style>
  <w:style w:type="paragraph" w:styleId="Obsah5">
    <w:name w:val="toc 5"/>
    <w:basedOn w:val="Normlny"/>
    <w:next w:val="Normlny"/>
    <w:autoRedefine/>
    <w:uiPriority w:val="39"/>
    <w:unhideWhenUsed/>
    <w:rsid w:val="000A6444"/>
    <w:pPr>
      <w:tabs>
        <w:tab w:val="right" w:leader="dot" w:pos="8930"/>
      </w:tabs>
      <w:spacing w:after="100"/>
      <w:ind w:left="1701" w:firstLine="0"/>
    </w:pPr>
  </w:style>
  <w:style w:type="table" w:styleId="Mriekatabuky">
    <w:name w:val="Table Grid"/>
    <w:basedOn w:val="Normlnatabuka"/>
    <w:uiPriority w:val="59"/>
    <w:rsid w:val="00AA20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semiHidden/>
    <w:unhideWhenUsed/>
    <w:rsid w:val="00636C1E"/>
    <w:rPr>
      <w:color w:val="800080" w:themeColor="followedHyperlink"/>
      <w:u w:val="single"/>
    </w:rPr>
  </w:style>
  <w:style w:type="paragraph" w:styleId="Hlavika">
    <w:name w:val="header"/>
    <w:basedOn w:val="Normlny"/>
    <w:link w:val="HlavikaChar"/>
    <w:uiPriority w:val="99"/>
    <w:unhideWhenUsed/>
    <w:rsid w:val="00975643"/>
    <w:pPr>
      <w:tabs>
        <w:tab w:val="center" w:pos="4536"/>
        <w:tab w:val="right" w:pos="9072"/>
      </w:tabs>
      <w:spacing w:line="240" w:lineRule="auto"/>
    </w:pPr>
  </w:style>
  <w:style w:type="character" w:customStyle="1" w:styleId="HlavikaChar">
    <w:name w:val="Hlavička Char"/>
    <w:basedOn w:val="Predvolenpsmoodseku"/>
    <w:link w:val="Hlavika"/>
    <w:uiPriority w:val="99"/>
    <w:rsid w:val="00975643"/>
  </w:style>
  <w:style w:type="paragraph" w:styleId="Pta">
    <w:name w:val="footer"/>
    <w:basedOn w:val="Normlny"/>
    <w:link w:val="PtaChar"/>
    <w:uiPriority w:val="99"/>
    <w:unhideWhenUsed/>
    <w:rsid w:val="00975643"/>
    <w:pPr>
      <w:tabs>
        <w:tab w:val="center" w:pos="4536"/>
        <w:tab w:val="right" w:pos="9072"/>
      </w:tabs>
      <w:spacing w:line="240" w:lineRule="auto"/>
    </w:pPr>
  </w:style>
  <w:style w:type="character" w:customStyle="1" w:styleId="PtaChar">
    <w:name w:val="Päta Char"/>
    <w:basedOn w:val="Predvolenpsmoodseku"/>
    <w:link w:val="Pta"/>
    <w:uiPriority w:val="99"/>
    <w:rsid w:val="00975643"/>
  </w:style>
  <w:style w:type="paragraph" w:styleId="Popis">
    <w:name w:val="caption"/>
    <w:basedOn w:val="Normlny"/>
    <w:next w:val="Normlny"/>
    <w:uiPriority w:val="35"/>
    <w:unhideWhenUsed/>
    <w:qFormat/>
    <w:rsid w:val="00614D9D"/>
    <w:pPr>
      <w:spacing w:line="240" w:lineRule="auto"/>
    </w:pPr>
    <w:rPr>
      <w:b/>
      <w:bCs/>
      <w:color w:val="4F81BD" w:themeColor="accent1"/>
      <w:sz w:val="18"/>
      <w:szCs w:val="18"/>
    </w:rPr>
  </w:style>
  <w:style w:type="paragraph" w:styleId="Citcia">
    <w:name w:val="Quote"/>
    <w:basedOn w:val="Normlny"/>
    <w:next w:val="Normlny"/>
    <w:link w:val="CitciaChar"/>
    <w:uiPriority w:val="29"/>
    <w:rsid w:val="00537698"/>
    <w:rPr>
      <w:i/>
      <w:iCs/>
      <w:color w:val="000000" w:themeColor="text1"/>
    </w:rPr>
  </w:style>
  <w:style w:type="character" w:customStyle="1" w:styleId="CitciaChar">
    <w:name w:val="Citácia Char"/>
    <w:basedOn w:val="Predvolenpsmoodseku"/>
    <w:link w:val="Citcia"/>
    <w:uiPriority w:val="29"/>
    <w:rsid w:val="00537698"/>
    <w:rPr>
      <w:i/>
      <w:iCs/>
      <w:color w:val="000000" w:themeColor="text1"/>
    </w:rPr>
  </w:style>
  <w:style w:type="paragraph" w:styleId="Obsah6">
    <w:name w:val="toc 6"/>
    <w:basedOn w:val="Normlny"/>
    <w:next w:val="Normlny"/>
    <w:autoRedefine/>
    <w:uiPriority w:val="39"/>
    <w:unhideWhenUsed/>
    <w:rsid w:val="00DD3262"/>
    <w:pPr>
      <w:spacing w:after="100"/>
      <w:ind w:left="1100" w:firstLine="0"/>
      <w:jc w:val="left"/>
    </w:pPr>
    <w:rPr>
      <w:rFonts w:eastAsiaTheme="minorEastAsia"/>
      <w:lang w:eastAsia="sk-SK"/>
    </w:rPr>
  </w:style>
  <w:style w:type="paragraph" w:styleId="Obsah7">
    <w:name w:val="toc 7"/>
    <w:basedOn w:val="Normlny"/>
    <w:next w:val="Normlny"/>
    <w:autoRedefine/>
    <w:uiPriority w:val="39"/>
    <w:unhideWhenUsed/>
    <w:rsid w:val="00DD3262"/>
    <w:pPr>
      <w:spacing w:after="100"/>
      <w:ind w:left="1320" w:firstLine="0"/>
      <w:jc w:val="left"/>
    </w:pPr>
    <w:rPr>
      <w:rFonts w:eastAsiaTheme="minorEastAsia"/>
      <w:lang w:eastAsia="sk-SK"/>
    </w:rPr>
  </w:style>
  <w:style w:type="paragraph" w:styleId="Obsah8">
    <w:name w:val="toc 8"/>
    <w:basedOn w:val="Normlny"/>
    <w:next w:val="Normlny"/>
    <w:autoRedefine/>
    <w:uiPriority w:val="39"/>
    <w:unhideWhenUsed/>
    <w:rsid w:val="00DD3262"/>
    <w:pPr>
      <w:spacing w:after="100"/>
      <w:ind w:left="1540" w:firstLine="0"/>
      <w:jc w:val="left"/>
    </w:pPr>
    <w:rPr>
      <w:rFonts w:eastAsiaTheme="minorEastAsia"/>
      <w:lang w:eastAsia="sk-SK"/>
    </w:rPr>
  </w:style>
  <w:style w:type="paragraph" w:styleId="Obsah9">
    <w:name w:val="toc 9"/>
    <w:basedOn w:val="Normlny"/>
    <w:next w:val="Normlny"/>
    <w:autoRedefine/>
    <w:uiPriority w:val="39"/>
    <w:unhideWhenUsed/>
    <w:rsid w:val="00DD3262"/>
    <w:pPr>
      <w:spacing w:after="100"/>
      <w:ind w:left="1760" w:firstLine="0"/>
      <w:jc w:val="left"/>
    </w:pPr>
    <w:rPr>
      <w:rFonts w:eastAsiaTheme="minorEastAsia"/>
      <w:lang w:eastAsia="sk-SK"/>
    </w:rPr>
  </w:style>
  <w:style w:type="character" w:customStyle="1" w:styleId="Nadpis6Char">
    <w:name w:val="Nadpis 6 Char"/>
    <w:basedOn w:val="Predvolenpsmoodseku"/>
    <w:link w:val="Nadpis6"/>
    <w:uiPriority w:val="9"/>
    <w:rsid w:val="00AA4597"/>
    <w:rPr>
      <w:rFonts w:asciiTheme="majorHAnsi" w:eastAsiaTheme="majorEastAsia" w:hAnsiTheme="majorHAnsi" w:cstheme="majorBidi"/>
      <w:bCs/>
      <w:i/>
      <w:iCs/>
      <w:color w:val="440099"/>
    </w:rPr>
  </w:style>
  <w:style w:type="character" w:customStyle="1" w:styleId="Nevyrieenzmienka1">
    <w:name w:val="Nevyriešená zmienka1"/>
    <w:basedOn w:val="Predvolenpsmoodseku"/>
    <w:uiPriority w:val="99"/>
    <w:semiHidden/>
    <w:unhideWhenUsed/>
    <w:rsid w:val="00A62A19"/>
    <w:rPr>
      <w:color w:val="808080"/>
      <w:shd w:val="clear" w:color="auto" w:fill="E6E6E6"/>
    </w:rPr>
  </w:style>
  <w:style w:type="character" w:styleId="Nevyrieenzmienka">
    <w:name w:val="Unresolved Mention"/>
    <w:basedOn w:val="Predvolenpsmoodseku"/>
    <w:uiPriority w:val="99"/>
    <w:semiHidden/>
    <w:unhideWhenUsed/>
    <w:rsid w:val="0054435D"/>
    <w:rPr>
      <w:color w:val="605E5C"/>
      <w:shd w:val="clear" w:color="auto" w:fill="E1DFDD"/>
    </w:rPr>
  </w:style>
  <w:style w:type="character" w:customStyle="1" w:styleId="Nadpis7Char">
    <w:name w:val="Nadpis 7 Char"/>
    <w:basedOn w:val="Predvolenpsmoodseku"/>
    <w:link w:val="Nadpis7"/>
    <w:uiPriority w:val="9"/>
    <w:rsid w:val="009C2691"/>
    <w:rPr>
      <w:rFonts w:asciiTheme="majorHAnsi" w:eastAsiaTheme="majorEastAsia" w:hAnsiTheme="majorHAnsi" w:cstheme="majorBidi"/>
      <w:i/>
      <w:iCs/>
      <w:color w:val="243F60" w:themeColor="accent1" w:themeShade="7F"/>
    </w:rPr>
  </w:style>
  <w:style w:type="paragraph" w:styleId="Zkladntext">
    <w:name w:val="Body Text"/>
    <w:basedOn w:val="Normlny"/>
    <w:link w:val="ZkladntextChar"/>
    <w:rsid w:val="000E2A38"/>
    <w:pPr>
      <w:spacing w:before="180" w:after="180" w:line="240" w:lineRule="auto"/>
      <w:ind w:firstLine="0"/>
      <w:jc w:val="left"/>
    </w:pPr>
    <w:rPr>
      <w:sz w:val="24"/>
      <w:szCs w:val="24"/>
      <w:lang w:val="en-US"/>
    </w:rPr>
  </w:style>
  <w:style w:type="character" w:customStyle="1" w:styleId="ZkladntextChar">
    <w:name w:val="Základný text Char"/>
    <w:basedOn w:val="Predvolenpsmoodseku"/>
    <w:link w:val="Zkladntext"/>
    <w:rsid w:val="000E2A38"/>
    <w:rPr>
      <w:sz w:val="24"/>
      <w:szCs w:val="24"/>
      <w:lang w:val="en-US"/>
    </w:rPr>
  </w:style>
  <w:style w:type="paragraph" w:customStyle="1" w:styleId="FirstParagraph">
    <w:name w:val="First Paragraph"/>
    <w:basedOn w:val="Zkladntext"/>
    <w:next w:val="Zkladntext"/>
    <w:rsid w:val="000E2A38"/>
  </w:style>
  <w:style w:type="paragraph" w:customStyle="1" w:styleId="Compact">
    <w:name w:val="Compact"/>
    <w:basedOn w:val="Zkladntext"/>
    <w:rsid w:val="000E2A38"/>
    <w:pPr>
      <w:spacing w:before="36" w:after="36"/>
    </w:pPr>
  </w:style>
  <w:style w:type="character" w:styleId="Vrazn">
    <w:name w:val="Strong"/>
    <w:basedOn w:val="Predvolenpsmoodseku"/>
    <w:uiPriority w:val="22"/>
    <w:qFormat/>
    <w:rsid w:val="00D111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28470">
      <w:bodyDiv w:val="1"/>
      <w:marLeft w:val="0"/>
      <w:marRight w:val="0"/>
      <w:marTop w:val="0"/>
      <w:marBottom w:val="0"/>
      <w:divBdr>
        <w:top w:val="none" w:sz="0" w:space="0" w:color="auto"/>
        <w:left w:val="none" w:sz="0" w:space="0" w:color="auto"/>
        <w:bottom w:val="none" w:sz="0" w:space="0" w:color="auto"/>
        <w:right w:val="none" w:sz="0" w:space="0" w:color="auto"/>
      </w:divBdr>
    </w:div>
    <w:div w:id="422648612">
      <w:bodyDiv w:val="1"/>
      <w:marLeft w:val="0"/>
      <w:marRight w:val="0"/>
      <w:marTop w:val="0"/>
      <w:marBottom w:val="0"/>
      <w:divBdr>
        <w:top w:val="none" w:sz="0" w:space="0" w:color="auto"/>
        <w:left w:val="none" w:sz="0" w:space="0" w:color="auto"/>
        <w:bottom w:val="none" w:sz="0" w:space="0" w:color="auto"/>
        <w:right w:val="none" w:sz="0" w:space="0" w:color="auto"/>
      </w:divBdr>
    </w:div>
    <w:div w:id="1382752265">
      <w:bodyDiv w:val="1"/>
      <w:marLeft w:val="0"/>
      <w:marRight w:val="0"/>
      <w:marTop w:val="0"/>
      <w:marBottom w:val="0"/>
      <w:divBdr>
        <w:top w:val="none" w:sz="0" w:space="0" w:color="auto"/>
        <w:left w:val="none" w:sz="0" w:space="0" w:color="auto"/>
        <w:bottom w:val="none" w:sz="0" w:space="0" w:color="auto"/>
        <w:right w:val="none" w:sz="0" w:space="0" w:color="auto"/>
      </w:divBdr>
    </w:div>
    <w:div w:id="1533882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rvuskit.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1ABD8A-3C4D-4438-A66C-47FDF8E8C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697</Words>
  <Characters>26775</Characters>
  <Application>Microsoft Office Word</Application>
  <DocSecurity>0</DocSecurity>
  <Lines>223</Lines>
  <Paragraphs>62</Paragraphs>
  <ScaleCrop>false</ScaleCrop>
  <Company/>
  <LinksUpToDate>false</LinksUpToDate>
  <CharactersWithSpaces>3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2-01T22:17:00Z</dcterms:created>
  <dcterms:modified xsi:type="dcterms:W3CDTF">2024-02-01T22:17:00Z</dcterms:modified>
</cp:coreProperties>
</file>